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14:paraId="00E579C4" w14:textId="25A6AF11" w:rsidR="006371D0" w:rsidRPr="007431ED" w:rsidRDefault="00FA1E44" w:rsidP="00A46F89">
      <w:pPr>
        <w:jc w:val="center"/>
        <w:rPr>
          <w:b/>
          <w:sz w:val="52"/>
          <w:szCs w:val="52"/>
        </w:rPr>
      </w:pPr>
      <w:r w:rsidRPr="007431ED">
        <w:rPr>
          <w:b/>
          <w:sz w:val="52"/>
          <w:szCs w:val="52"/>
        </w:rPr>
        <w:t>Activities planner for week</w:t>
      </w:r>
      <w:r w:rsidR="003C5908">
        <w:rPr>
          <w:b/>
          <w:sz w:val="52"/>
          <w:szCs w:val="52"/>
        </w:rPr>
        <w:t xml:space="preserve"> 3</w:t>
      </w:r>
      <w:r w:rsidR="00F76B04">
        <w:rPr>
          <w:b/>
          <w:sz w:val="52"/>
          <w:szCs w:val="52"/>
        </w:rPr>
        <w:t>7</w:t>
      </w:r>
    </w:p>
    <w:tbl>
      <w:tblPr>
        <w:tblStyle w:val="TableGrid"/>
        <w:tblW w:w="14310" w:type="dxa"/>
        <w:tblInd w:w="-612" w:type="dxa"/>
        <w:tblLayout w:type="fixed"/>
        <w:tblLook w:val="04A0" w:firstRow="1" w:lastRow="0" w:firstColumn="1" w:lastColumn="0" w:noHBand="0" w:noVBand="1"/>
      </w:tblPr>
      <w:tblGrid>
        <w:gridCol w:w="1530"/>
        <w:gridCol w:w="720"/>
        <w:gridCol w:w="1440"/>
        <w:gridCol w:w="1800"/>
        <w:gridCol w:w="2250"/>
        <w:gridCol w:w="2610"/>
        <w:gridCol w:w="2250"/>
        <w:gridCol w:w="1710"/>
      </w:tblGrid>
      <w:tr w:rsidR="00C34E7A" w:rsidRPr="000F7D6B" w14:paraId="7F6D561B" w14:textId="77777777" w:rsidTr="00925A72">
        <w:tc>
          <w:tcPr>
            <w:tcW w:w="1530" w:type="dxa"/>
            <w:shd w:val="clear" w:color="auto" w:fill="BFBFBF" w:themeFill="background1" w:themeFillShade="BF"/>
          </w:tcPr>
          <w:p w14:paraId="5B7EF4B5" w14:textId="77777777" w:rsidR="00F76B04" w:rsidRDefault="00F76B04" w:rsidP="007431ED">
            <w:pPr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School</w:t>
            </w:r>
          </w:p>
          <w:p w14:paraId="1F0841C6" w14:textId="4ED76C30" w:rsidR="00C34E7A" w:rsidRPr="000F7D6B" w:rsidRDefault="00C34E7A" w:rsidP="007431ED">
            <w:pPr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Section</w:t>
            </w:r>
          </w:p>
        </w:tc>
        <w:tc>
          <w:tcPr>
            <w:tcW w:w="720" w:type="dxa"/>
            <w:shd w:val="clear" w:color="auto" w:fill="BFBFBF" w:themeFill="background1" w:themeFillShade="BF"/>
          </w:tcPr>
          <w:p w14:paraId="7E7D00A2" w14:textId="4AAE6291" w:rsidR="00F76B04" w:rsidRPr="000F7D6B" w:rsidRDefault="00F76B04" w:rsidP="007431ED">
            <w:pPr>
              <w:rPr>
                <w:b/>
                <w:sz w:val="40"/>
                <w:szCs w:val="40"/>
              </w:rPr>
            </w:pPr>
          </w:p>
        </w:tc>
        <w:tc>
          <w:tcPr>
            <w:tcW w:w="1440" w:type="dxa"/>
            <w:shd w:val="clear" w:color="auto" w:fill="8DB3E2" w:themeFill="text2" w:themeFillTint="66"/>
          </w:tcPr>
          <w:p w14:paraId="1C8E3C0B" w14:textId="77777777" w:rsidR="00F76B04" w:rsidRPr="000F7D6B" w:rsidRDefault="00F76B04" w:rsidP="007431ED">
            <w:pPr>
              <w:jc w:val="center"/>
              <w:rPr>
                <w:b/>
                <w:sz w:val="40"/>
                <w:szCs w:val="40"/>
              </w:rPr>
            </w:pPr>
            <w:r w:rsidRPr="000F7D6B">
              <w:rPr>
                <w:b/>
                <w:sz w:val="40"/>
                <w:szCs w:val="40"/>
              </w:rPr>
              <w:t>Date</w:t>
            </w:r>
          </w:p>
        </w:tc>
        <w:tc>
          <w:tcPr>
            <w:tcW w:w="1800" w:type="dxa"/>
            <w:shd w:val="clear" w:color="auto" w:fill="E5B8B7" w:themeFill="accent2" w:themeFillTint="66"/>
          </w:tcPr>
          <w:p w14:paraId="17A2344F" w14:textId="77777777" w:rsidR="00F76B04" w:rsidRDefault="00F76B04" w:rsidP="007431ED">
            <w:pPr>
              <w:jc w:val="center"/>
              <w:rPr>
                <w:b/>
                <w:sz w:val="40"/>
                <w:szCs w:val="40"/>
              </w:rPr>
            </w:pPr>
            <w:r w:rsidRPr="000F7D6B">
              <w:rPr>
                <w:b/>
                <w:sz w:val="40"/>
                <w:szCs w:val="40"/>
              </w:rPr>
              <w:t>Day</w:t>
            </w:r>
            <w:r>
              <w:rPr>
                <w:b/>
                <w:sz w:val="40"/>
                <w:szCs w:val="40"/>
              </w:rPr>
              <w:t>/</w:t>
            </w:r>
          </w:p>
          <w:p w14:paraId="44BD8B06" w14:textId="77777777" w:rsidR="00F76B04" w:rsidRPr="000F7D6B" w:rsidRDefault="00F76B04" w:rsidP="007431ED">
            <w:pPr>
              <w:jc w:val="center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Time</w:t>
            </w:r>
          </w:p>
        </w:tc>
        <w:tc>
          <w:tcPr>
            <w:tcW w:w="2250" w:type="dxa"/>
            <w:shd w:val="clear" w:color="auto" w:fill="D6E3BC" w:themeFill="accent3" w:themeFillTint="66"/>
          </w:tcPr>
          <w:p w14:paraId="368B343B" w14:textId="77777777" w:rsidR="00F76B04" w:rsidRDefault="00F76B04" w:rsidP="007431ED">
            <w:pPr>
              <w:jc w:val="center"/>
              <w:rPr>
                <w:b/>
                <w:sz w:val="40"/>
                <w:szCs w:val="40"/>
              </w:rPr>
            </w:pPr>
            <w:r w:rsidRPr="000F7D6B">
              <w:rPr>
                <w:b/>
                <w:sz w:val="40"/>
                <w:szCs w:val="40"/>
              </w:rPr>
              <w:t>Class</w:t>
            </w:r>
            <w:r>
              <w:rPr>
                <w:b/>
                <w:sz w:val="40"/>
                <w:szCs w:val="40"/>
              </w:rPr>
              <w:t>/</w:t>
            </w:r>
          </w:p>
          <w:p w14:paraId="155F871D" w14:textId="77777777" w:rsidR="00F76B04" w:rsidRPr="000F7D6B" w:rsidRDefault="00F76B04" w:rsidP="007431ED">
            <w:pPr>
              <w:jc w:val="center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Participants</w:t>
            </w:r>
          </w:p>
        </w:tc>
        <w:tc>
          <w:tcPr>
            <w:tcW w:w="2610" w:type="dxa"/>
            <w:shd w:val="clear" w:color="auto" w:fill="CCC0D9" w:themeFill="accent4" w:themeFillTint="66"/>
          </w:tcPr>
          <w:p w14:paraId="0CCF288C" w14:textId="77777777" w:rsidR="00F76B04" w:rsidRPr="000F7D6B" w:rsidRDefault="00F76B04" w:rsidP="007431ED">
            <w:pPr>
              <w:jc w:val="center"/>
              <w:rPr>
                <w:b/>
                <w:sz w:val="40"/>
                <w:szCs w:val="40"/>
              </w:rPr>
            </w:pPr>
            <w:r w:rsidRPr="000F7D6B">
              <w:rPr>
                <w:b/>
                <w:sz w:val="40"/>
                <w:szCs w:val="40"/>
              </w:rPr>
              <w:t>Activity</w:t>
            </w:r>
          </w:p>
        </w:tc>
        <w:tc>
          <w:tcPr>
            <w:tcW w:w="2250" w:type="dxa"/>
            <w:shd w:val="clear" w:color="auto" w:fill="FBD4B4" w:themeFill="accent6" w:themeFillTint="66"/>
          </w:tcPr>
          <w:p w14:paraId="02534181" w14:textId="77777777" w:rsidR="00F76B04" w:rsidRPr="000F7D6B" w:rsidRDefault="00F76B04" w:rsidP="007431ED">
            <w:pPr>
              <w:jc w:val="center"/>
              <w:rPr>
                <w:b/>
                <w:sz w:val="40"/>
                <w:szCs w:val="40"/>
              </w:rPr>
            </w:pPr>
            <w:r w:rsidRPr="000F7D6B">
              <w:rPr>
                <w:b/>
                <w:sz w:val="40"/>
                <w:szCs w:val="40"/>
              </w:rPr>
              <w:t>People Responsible</w:t>
            </w:r>
          </w:p>
        </w:tc>
        <w:tc>
          <w:tcPr>
            <w:tcW w:w="1710" w:type="dxa"/>
            <w:shd w:val="clear" w:color="auto" w:fill="B6DDE8" w:themeFill="accent5" w:themeFillTint="66"/>
          </w:tcPr>
          <w:p w14:paraId="4F049FA5" w14:textId="77777777" w:rsidR="00F76B04" w:rsidRPr="000F7D6B" w:rsidRDefault="00F76B04" w:rsidP="007431ED">
            <w:pPr>
              <w:jc w:val="center"/>
              <w:rPr>
                <w:b/>
                <w:sz w:val="40"/>
                <w:szCs w:val="40"/>
              </w:rPr>
            </w:pPr>
            <w:r w:rsidRPr="000F7D6B">
              <w:rPr>
                <w:b/>
                <w:sz w:val="40"/>
                <w:szCs w:val="40"/>
              </w:rPr>
              <w:t>Venue</w:t>
            </w:r>
          </w:p>
        </w:tc>
      </w:tr>
      <w:tr w:rsidR="00DE3B32" w:rsidRPr="000F7D6B" w14:paraId="01E45C32" w14:textId="77777777" w:rsidTr="00A27417">
        <w:trPr>
          <w:trHeight w:val="1902"/>
        </w:trPr>
        <w:tc>
          <w:tcPr>
            <w:tcW w:w="1530" w:type="dxa"/>
          </w:tcPr>
          <w:p w14:paraId="260F7739" w14:textId="5B41019F" w:rsidR="00DE3B32" w:rsidRPr="008803D9" w:rsidRDefault="00DE3B32">
            <w:pPr>
              <w:rPr>
                <w:b/>
                <w:color w:val="4F81BD" w:themeColor="accent1"/>
                <w:sz w:val="40"/>
                <w:szCs w:val="40"/>
              </w:rPr>
            </w:pPr>
            <w:r w:rsidRPr="00DE3B32">
              <w:rPr>
                <w:b/>
                <w:color w:val="4F81BD" w:themeColor="accent1"/>
                <w:sz w:val="40"/>
                <w:szCs w:val="40"/>
              </w:rPr>
              <w:t>Pre School</w:t>
            </w:r>
          </w:p>
        </w:tc>
        <w:tc>
          <w:tcPr>
            <w:tcW w:w="720" w:type="dxa"/>
          </w:tcPr>
          <w:p w14:paraId="3A5D8ACB" w14:textId="1A9FFDE6" w:rsidR="00DE3B32" w:rsidRPr="002E5334" w:rsidRDefault="004B1E64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</w:t>
            </w:r>
          </w:p>
        </w:tc>
        <w:tc>
          <w:tcPr>
            <w:tcW w:w="1440" w:type="dxa"/>
          </w:tcPr>
          <w:p w14:paraId="31A2535B" w14:textId="1B1D5385" w:rsidR="00DE3B32" w:rsidRDefault="00DE3B32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29-11-21</w:t>
            </w:r>
          </w:p>
        </w:tc>
        <w:tc>
          <w:tcPr>
            <w:tcW w:w="1800" w:type="dxa"/>
          </w:tcPr>
          <w:p w14:paraId="07BDABFF" w14:textId="77777777" w:rsidR="00DE3B32" w:rsidRDefault="00DE3B32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onday</w:t>
            </w:r>
          </w:p>
          <w:p w14:paraId="3B649A15" w14:textId="0FD5F96D" w:rsidR="00427276" w:rsidRDefault="00427276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:00-5:</w:t>
            </w:r>
            <w:r w:rsidR="00D579F8">
              <w:rPr>
                <w:sz w:val="32"/>
                <w:szCs w:val="32"/>
              </w:rPr>
              <w:t>0</w:t>
            </w:r>
            <w:r>
              <w:rPr>
                <w:sz w:val="32"/>
                <w:szCs w:val="32"/>
              </w:rPr>
              <w:t>0 PM</w:t>
            </w:r>
          </w:p>
        </w:tc>
        <w:tc>
          <w:tcPr>
            <w:tcW w:w="2250" w:type="dxa"/>
          </w:tcPr>
          <w:p w14:paraId="1D77F12C" w14:textId="77777777" w:rsidR="00DE3B32" w:rsidRPr="00A0110F" w:rsidRDefault="00DE3B32">
            <w:pPr>
              <w:rPr>
                <w:sz w:val="32"/>
                <w:szCs w:val="32"/>
              </w:rPr>
            </w:pPr>
          </w:p>
        </w:tc>
        <w:tc>
          <w:tcPr>
            <w:tcW w:w="2610" w:type="dxa"/>
          </w:tcPr>
          <w:p w14:paraId="7816A516" w14:textId="77777777" w:rsidR="00DE3B32" w:rsidRDefault="00DE3B32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PLS Training</w:t>
            </w:r>
          </w:p>
          <w:p w14:paraId="3F6F64BC" w14:textId="77777777" w:rsidR="00427276" w:rsidRDefault="00427276">
            <w:pPr>
              <w:rPr>
                <w:sz w:val="32"/>
                <w:szCs w:val="32"/>
              </w:rPr>
            </w:pPr>
            <w:r w:rsidRPr="004B1E64">
              <w:rPr>
                <w:b/>
                <w:bCs/>
                <w:sz w:val="32"/>
                <w:szCs w:val="32"/>
              </w:rPr>
              <w:t>Effective teaching and learning</w:t>
            </w:r>
            <w:r w:rsidRPr="00427276">
              <w:rPr>
                <w:sz w:val="32"/>
                <w:szCs w:val="32"/>
              </w:rPr>
              <w:t xml:space="preserve"> Module 2 (B)</w:t>
            </w:r>
          </w:p>
          <w:p w14:paraId="1D6BDAC9" w14:textId="46739B8D" w:rsidR="00A27417" w:rsidRPr="00F73DA8" w:rsidRDefault="00A27417" w:rsidP="00A2741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  <w:highlight w:val="yellow"/>
              </w:rPr>
              <w:t xml:space="preserve">Off as per GOVT Instructions </w:t>
            </w:r>
          </w:p>
        </w:tc>
        <w:tc>
          <w:tcPr>
            <w:tcW w:w="2250" w:type="dxa"/>
          </w:tcPr>
          <w:p w14:paraId="4DB51488" w14:textId="2C75DB07" w:rsidR="004B1E64" w:rsidRPr="00A0110F" w:rsidRDefault="00DE3B32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Miss </w:t>
            </w:r>
            <w:proofErr w:type="spellStart"/>
            <w:r>
              <w:rPr>
                <w:sz w:val="32"/>
                <w:szCs w:val="32"/>
              </w:rPr>
              <w:t>Shumaila</w:t>
            </w:r>
            <w:proofErr w:type="spellEnd"/>
            <w:r w:rsidR="00D65EA0">
              <w:rPr>
                <w:sz w:val="32"/>
                <w:szCs w:val="32"/>
              </w:rPr>
              <w:t xml:space="preserve"> and </w:t>
            </w:r>
            <w:r w:rsidR="004B1E64">
              <w:rPr>
                <w:sz w:val="32"/>
                <w:szCs w:val="32"/>
              </w:rPr>
              <w:t>Miss Mariam Yaqoob</w:t>
            </w:r>
          </w:p>
        </w:tc>
        <w:tc>
          <w:tcPr>
            <w:tcW w:w="1710" w:type="dxa"/>
          </w:tcPr>
          <w:p w14:paraId="36E17222" w14:textId="246E4B38" w:rsidR="00DE3B32" w:rsidRPr="00A0110F" w:rsidRDefault="00DE3B32">
            <w:pPr>
              <w:rPr>
                <w:sz w:val="32"/>
                <w:szCs w:val="32"/>
              </w:rPr>
            </w:pPr>
            <w:r w:rsidRPr="00DE3B32">
              <w:rPr>
                <w:sz w:val="32"/>
                <w:szCs w:val="32"/>
              </w:rPr>
              <w:t xml:space="preserve">via </w:t>
            </w:r>
            <w:r w:rsidR="004B1E64">
              <w:rPr>
                <w:sz w:val="32"/>
                <w:szCs w:val="32"/>
              </w:rPr>
              <w:t xml:space="preserve">online </w:t>
            </w:r>
            <w:r w:rsidRPr="00DE3B32">
              <w:rPr>
                <w:sz w:val="32"/>
                <w:szCs w:val="32"/>
              </w:rPr>
              <w:t>google meet</w:t>
            </w:r>
          </w:p>
        </w:tc>
      </w:tr>
      <w:tr w:rsidR="00DE3B32" w:rsidRPr="000F7D6B" w14:paraId="2AD61318" w14:textId="77777777" w:rsidTr="00925A72">
        <w:trPr>
          <w:trHeight w:val="773"/>
        </w:trPr>
        <w:tc>
          <w:tcPr>
            <w:tcW w:w="1530" w:type="dxa"/>
          </w:tcPr>
          <w:p w14:paraId="1FD7A276" w14:textId="77777777" w:rsidR="00DE3B32" w:rsidRPr="008803D9" w:rsidRDefault="00DE3B32">
            <w:pPr>
              <w:rPr>
                <w:b/>
                <w:color w:val="4F81BD" w:themeColor="accent1"/>
                <w:sz w:val="40"/>
                <w:szCs w:val="40"/>
              </w:rPr>
            </w:pPr>
          </w:p>
        </w:tc>
        <w:tc>
          <w:tcPr>
            <w:tcW w:w="720" w:type="dxa"/>
          </w:tcPr>
          <w:p w14:paraId="2E804E67" w14:textId="06DC19A7" w:rsidR="00DE3B32" w:rsidRPr="002E5334" w:rsidRDefault="004B1E64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2</w:t>
            </w:r>
          </w:p>
        </w:tc>
        <w:tc>
          <w:tcPr>
            <w:tcW w:w="1440" w:type="dxa"/>
          </w:tcPr>
          <w:p w14:paraId="0B4C8E7A" w14:textId="197FB139" w:rsidR="00DE3B32" w:rsidRDefault="00DE3B32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0-11-21</w:t>
            </w:r>
          </w:p>
        </w:tc>
        <w:tc>
          <w:tcPr>
            <w:tcW w:w="1800" w:type="dxa"/>
          </w:tcPr>
          <w:p w14:paraId="1FBEF0CE" w14:textId="77777777" w:rsidR="00DE3B32" w:rsidRDefault="00DE3B32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uesday</w:t>
            </w:r>
          </w:p>
          <w:p w14:paraId="1302959F" w14:textId="7B28DF28" w:rsidR="008E70CD" w:rsidRDefault="008E70CD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:00-5:00 PM</w:t>
            </w:r>
          </w:p>
        </w:tc>
        <w:tc>
          <w:tcPr>
            <w:tcW w:w="2250" w:type="dxa"/>
          </w:tcPr>
          <w:p w14:paraId="6532AA2F" w14:textId="77777777" w:rsidR="00DE3B32" w:rsidRPr="00A0110F" w:rsidRDefault="00DE3B32">
            <w:pPr>
              <w:rPr>
                <w:sz w:val="32"/>
                <w:szCs w:val="32"/>
              </w:rPr>
            </w:pPr>
          </w:p>
        </w:tc>
        <w:tc>
          <w:tcPr>
            <w:tcW w:w="2610" w:type="dxa"/>
          </w:tcPr>
          <w:p w14:paraId="5068E42D" w14:textId="77777777" w:rsidR="00DE3B32" w:rsidRDefault="00427276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PLS Training</w:t>
            </w:r>
          </w:p>
          <w:p w14:paraId="63B7BA78" w14:textId="3F4ECC6B" w:rsidR="00427276" w:rsidRPr="00F73DA8" w:rsidRDefault="00427276">
            <w:pPr>
              <w:rPr>
                <w:sz w:val="32"/>
                <w:szCs w:val="32"/>
              </w:rPr>
            </w:pPr>
            <w:r w:rsidRPr="004B1E64">
              <w:rPr>
                <w:b/>
                <w:bCs/>
                <w:sz w:val="32"/>
                <w:szCs w:val="32"/>
              </w:rPr>
              <w:t>Effective teaching and learning</w:t>
            </w:r>
            <w:r w:rsidRPr="00427276">
              <w:rPr>
                <w:sz w:val="32"/>
                <w:szCs w:val="32"/>
              </w:rPr>
              <w:t xml:space="preserve"> Mathematics Common Core   Module 2 (B)</w:t>
            </w:r>
          </w:p>
        </w:tc>
        <w:tc>
          <w:tcPr>
            <w:tcW w:w="2250" w:type="dxa"/>
          </w:tcPr>
          <w:p w14:paraId="1A796EEE" w14:textId="6FFCC168" w:rsidR="004B1E64" w:rsidRPr="00A0110F" w:rsidRDefault="00427276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Miss </w:t>
            </w:r>
            <w:proofErr w:type="spellStart"/>
            <w:r>
              <w:rPr>
                <w:sz w:val="32"/>
                <w:szCs w:val="32"/>
              </w:rPr>
              <w:t>Shumaila</w:t>
            </w:r>
            <w:proofErr w:type="spellEnd"/>
            <w:r w:rsidR="00D65EA0">
              <w:rPr>
                <w:sz w:val="32"/>
                <w:szCs w:val="32"/>
              </w:rPr>
              <w:t xml:space="preserve"> and </w:t>
            </w:r>
            <w:r w:rsidR="004B1E64">
              <w:rPr>
                <w:sz w:val="32"/>
                <w:szCs w:val="32"/>
              </w:rPr>
              <w:t>Miss Mariam</w:t>
            </w:r>
            <w:r w:rsidR="00D65EA0">
              <w:rPr>
                <w:sz w:val="32"/>
                <w:szCs w:val="32"/>
              </w:rPr>
              <w:t xml:space="preserve"> </w:t>
            </w:r>
            <w:r w:rsidR="004B1E64">
              <w:rPr>
                <w:sz w:val="32"/>
                <w:szCs w:val="32"/>
              </w:rPr>
              <w:t>Yaqoob</w:t>
            </w:r>
          </w:p>
        </w:tc>
        <w:tc>
          <w:tcPr>
            <w:tcW w:w="1710" w:type="dxa"/>
          </w:tcPr>
          <w:p w14:paraId="3FA15210" w14:textId="427E4E35" w:rsidR="00DE3B32" w:rsidRPr="00A0110F" w:rsidRDefault="00427276">
            <w:pPr>
              <w:rPr>
                <w:sz w:val="32"/>
                <w:szCs w:val="32"/>
              </w:rPr>
            </w:pPr>
            <w:r w:rsidRPr="00DE3B32">
              <w:rPr>
                <w:sz w:val="32"/>
                <w:szCs w:val="32"/>
              </w:rPr>
              <w:t xml:space="preserve">via </w:t>
            </w:r>
            <w:r w:rsidR="004B1E64">
              <w:rPr>
                <w:sz w:val="32"/>
                <w:szCs w:val="32"/>
              </w:rPr>
              <w:t xml:space="preserve">online </w:t>
            </w:r>
            <w:r w:rsidRPr="00DE3B32">
              <w:rPr>
                <w:sz w:val="32"/>
                <w:szCs w:val="32"/>
              </w:rPr>
              <w:t>google meet</w:t>
            </w:r>
          </w:p>
        </w:tc>
      </w:tr>
      <w:tr w:rsidR="00C34E7A" w:rsidRPr="000F7D6B" w14:paraId="0866AFA3" w14:textId="77777777" w:rsidTr="00925A72">
        <w:trPr>
          <w:trHeight w:val="773"/>
        </w:trPr>
        <w:tc>
          <w:tcPr>
            <w:tcW w:w="1530" w:type="dxa"/>
          </w:tcPr>
          <w:p w14:paraId="3AC4D46A" w14:textId="359BD286" w:rsidR="00F76B04" w:rsidRPr="00386C82" w:rsidRDefault="00F76B04">
            <w:pPr>
              <w:rPr>
                <w:b/>
                <w:color w:val="4F81BD" w:themeColor="accent1"/>
                <w:sz w:val="32"/>
                <w:szCs w:val="32"/>
              </w:rPr>
            </w:pPr>
          </w:p>
        </w:tc>
        <w:tc>
          <w:tcPr>
            <w:tcW w:w="720" w:type="dxa"/>
          </w:tcPr>
          <w:p w14:paraId="208D407F" w14:textId="42135EF7" w:rsidR="00F76B04" w:rsidRPr="002E5334" w:rsidRDefault="004B1E64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</w:t>
            </w:r>
          </w:p>
        </w:tc>
        <w:tc>
          <w:tcPr>
            <w:tcW w:w="1440" w:type="dxa"/>
          </w:tcPr>
          <w:p w14:paraId="65F0172F" w14:textId="7C1BCF47" w:rsidR="00F76B04" w:rsidRPr="00ED6641" w:rsidRDefault="00F73DA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2-12-21</w:t>
            </w:r>
          </w:p>
        </w:tc>
        <w:tc>
          <w:tcPr>
            <w:tcW w:w="1800" w:type="dxa"/>
          </w:tcPr>
          <w:p w14:paraId="5C5F3BE8" w14:textId="0A2751AC" w:rsidR="00F76B04" w:rsidRPr="00A0110F" w:rsidRDefault="00F73DA8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hursday</w:t>
            </w:r>
          </w:p>
        </w:tc>
        <w:tc>
          <w:tcPr>
            <w:tcW w:w="2250" w:type="dxa"/>
          </w:tcPr>
          <w:p w14:paraId="4C8A1849" w14:textId="77777777" w:rsidR="00F76B04" w:rsidRPr="00A0110F" w:rsidRDefault="00F76B04">
            <w:pPr>
              <w:rPr>
                <w:sz w:val="32"/>
                <w:szCs w:val="32"/>
              </w:rPr>
            </w:pPr>
          </w:p>
        </w:tc>
        <w:tc>
          <w:tcPr>
            <w:tcW w:w="2610" w:type="dxa"/>
          </w:tcPr>
          <w:p w14:paraId="6E055EEC" w14:textId="06961BE0" w:rsidR="00F76B04" w:rsidRPr="00A0110F" w:rsidRDefault="00F73DA8">
            <w:pPr>
              <w:rPr>
                <w:sz w:val="32"/>
                <w:szCs w:val="32"/>
              </w:rPr>
            </w:pPr>
            <w:r w:rsidRPr="00F73DA8">
              <w:rPr>
                <w:sz w:val="32"/>
                <w:szCs w:val="32"/>
              </w:rPr>
              <w:t>International Day for the Abolition of Slavery</w:t>
            </w:r>
          </w:p>
        </w:tc>
        <w:tc>
          <w:tcPr>
            <w:tcW w:w="2250" w:type="dxa"/>
          </w:tcPr>
          <w:p w14:paraId="5F17636B" w14:textId="30E668F1" w:rsidR="00F76B04" w:rsidRPr="00A0110F" w:rsidRDefault="00F76B04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1F4DD810" w14:textId="6AFAC1B7" w:rsidR="00F76B04" w:rsidRPr="00A0110F" w:rsidRDefault="00F76B04">
            <w:pPr>
              <w:rPr>
                <w:sz w:val="32"/>
                <w:szCs w:val="32"/>
              </w:rPr>
            </w:pPr>
          </w:p>
        </w:tc>
      </w:tr>
      <w:tr w:rsidR="00C34E7A" w:rsidRPr="000F7D6B" w14:paraId="4B74F79A" w14:textId="77777777" w:rsidTr="00925A72">
        <w:trPr>
          <w:trHeight w:val="890"/>
        </w:trPr>
        <w:tc>
          <w:tcPr>
            <w:tcW w:w="1530" w:type="dxa"/>
          </w:tcPr>
          <w:p w14:paraId="5AB19A4B" w14:textId="77777777" w:rsidR="00F76B04" w:rsidRPr="002E5334" w:rsidRDefault="00F76B04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666CC12D" w14:textId="0EBC1BDC" w:rsidR="00F76B04" w:rsidRPr="002E5334" w:rsidRDefault="00D579F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4</w:t>
            </w:r>
          </w:p>
        </w:tc>
        <w:tc>
          <w:tcPr>
            <w:tcW w:w="1440" w:type="dxa"/>
          </w:tcPr>
          <w:p w14:paraId="753BC7B1" w14:textId="30482718" w:rsidR="00F76B04" w:rsidRPr="00ED6641" w:rsidRDefault="00777DFD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2-12-21</w:t>
            </w:r>
          </w:p>
        </w:tc>
        <w:tc>
          <w:tcPr>
            <w:tcW w:w="1800" w:type="dxa"/>
          </w:tcPr>
          <w:p w14:paraId="1168C42B" w14:textId="3356D5E8" w:rsidR="00F76B04" w:rsidRPr="00A0110F" w:rsidRDefault="00777DFD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hursday</w:t>
            </w:r>
          </w:p>
        </w:tc>
        <w:tc>
          <w:tcPr>
            <w:tcW w:w="2250" w:type="dxa"/>
          </w:tcPr>
          <w:p w14:paraId="7B3A6AA0" w14:textId="6A8968A3" w:rsidR="00F76B04" w:rsidRPr="00A0110F" w:rsidRDefault="00F76B04">
            <w:pPr>
              <w:rPr>
                <w:sz w:val="32"/>
                <w:szCs w:val="32"/>
              </w:rPr>
            </w:pPr>
          </w:p>
        </w:tc>
        <w:tc>
          <w:tcPr>
            <w:tcW w:w="2610" w:type="dxa"/>
          </w:tcPr>
          <w:p w14:paraId="0B19877F" w14:textId="1C3380F0" w:rsidR="00F76B04" w:rsidRPr="00A0110F" w:rsidRDefault="00777DFD">
            <w:pPr>
              <w:rPr>
                <w:sz w:val="32"/>
                <w:szCs w:val="32"/>
              </w:rPr>
            </w:pPr>
            <w:r w:rsidRPr="00777DFD">
              <w:rPr>
                <w:sz w:val="32"/>
                <w:szCs w:val="32"/>
              </w:rPr>
              <w:t>Commencement of Syllabus E</w:t>
            </w:r>
          </w:p>
        </w:tc>
        <w:tc>
          <w:tcPr>
            <w:tcW w:w="2250" w:type="dxa"/>
          </w:tcPr>
          <w:p w14:paraId="6D6FC0EA" w14:textId="77777777" w:rsidR="00F76B04" w:rsidRPr="00A0110F" w:rsidRDefault="00F76B04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7348D088" w14:textId="77777777" w:rsidR="00F76B04" w:rsidRPr="00A0110F" w:rsidRDefault="00F76B04">
            <w:pPr>
              <w:rPr>
                <w:sz w:val="32"/>
                <w:szCs w:val="32"/>
              </w:rPr>
            </w:pPr>
          </w:p>
        </w:tc>
      </w:tr>
      <w:tr w:rsidR="00C34E7A" w:rsidRPr="000F7D6B" w14:paraId="480C3E2C" w14:textId="77777777" w:rsidTr="00925A72">
        <w:trPr>
          <w:trHeight w:val="890"/>
        </w:trPr>
        <w:tc>
          <w:tcPr>
            <w:tcW w:w="1530" w:type="dxa"/>
          </w:tcPr>
          <w:p w14:paraId="43D3BAD5" w14:textId="77777777" w:rsidR="00F76B04" w:rsidRPr="002E5334" w:rsidRDefault="00F76B04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614BB512" w14:textId="618590CD" w:rsidR="00F76B04" w:rsidRPr="002E5334" w:rsidRDefault="00D579F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5</w:t>
            </w:r>
          </w:p>
        </w:tc>
        <w:tc>
          <w:tcPr>
            <w:tcW w:w="1440" w:type="dxa"/>
          </w:tcPr>
          <w:p w14:paraId="306E637C" w14:textId="768BF574" w:rsidR="00F76B04" w:rsidRPr="00ED6641" w:rsidRDefault="0023159B" w:rsidP="00050AF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3-12-21</w:t>
            </w:r>
          </w:p>
        </w:tc>
        <w:tc>
          <w:tcPr>
            <w:tcW w:w="1800" w:type="dxa"/>
          </w:tcPr>
          <w:p w14:paraId="15EB4DC3" w14:textId="486B55E3" w:rsidR="00F76B04" w:rsidRPr="00A0110F" w:rsidRDefault="00433DDE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Friday</w:t>
            </w:r>
          </w:p>
        </w:tc>
        <w:tc>
          <w:tcPr>
            <w:tcW w:w="2250" w:type="dxa"/>
          </w:tcPr>
          <w:p w14:paraId="7F12F0C7" w14:textId="2FDB8192" w:rsidR="00F76B04" w:rsidRPr="00A0110F" w:rsidRDefault="00F76B04" w:rsidP="00050AFA">
            <w:pPr>
              <w:rPr>
                <w:sz w:val="32"/>
                <w:szCs w:val="32"/>
              </w:rPr>
            </w:pPr>
          </w:p>
        </w:tc>
        <w:tc>
          <w:tcPr>
            <w:tcW w:w="2610" w:type="dxa"/>
          </w:tcPr>
          <w:p w14:paraId="14ABF250" w14:textId="50EC9326" w:rsidR="00F76B04" w:rsidRPr="00A0110F" w:rsidRDefault="00433DDE" w:rsidP="00050AFA">
            <w:pPr>
              <w:rPr>
                <w:sz w:val="32"/>
                <w:szCs w:val="32"/>
              </w:rPr>
            </w:pPr>
            <w:r w:rsidRPr="00433DDE">
              <w:rPr>
                <w:sz w:val="32"/>
                <w:szCs w:val="32"/>
              </w:rPr>
              <w:t>International Day of Persons with Disabilities</w:t>
            </w:r>
          </w:p>
        </w:tc>
        <w:tc>
          <w:tcPr>
            <w:tcW w:w="2250" w:type="dxa"/>
          </w:tcPr>
          <w:p w14:paraId="237BAFD2" w14:textId="77777777" w:rsidR="00F76B04" w:rsidRPr="00A0110F" w:rsidRDefault="00F76B04" w:rsidP="00050AFA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5B14CD13" w14:textId="1254A8EA" w:rsidR="00F76B04" w:rsidRPr="00A0110F" w:rsidRDefault="00F76B04" w:rsidP="00050AFA">
            <w:pPr>
              <w:rPr>
                <w:sz w:val="32"/>
                <w:szCs w:val="32"/>
              </w:rPr>
            </w:pPr>
          </w:p>
        </w:tc>
      </w:tr>
      <w:tr w:rsidR="00DD7CB7" w:rsidRPr="000F7D6B" w14:paraId="60BCEF00" w14:textId="77777777" w:rsidTr="00925A72">
        <w:trPr>
          <w:trHeight w:val="890"/>
        </w:trPr>
        <w:tc>
          <w:tcPr>
            <w:tcW w:w="1530" w:type="dxa"/>
          </w:tcPr>
          <w:p w14:paraId="751DF279" w14:textId="77777777" w:rsidR="00DD7CB7" w:rsidRPr="002E5334" w:rsidRDefault="00DD7CB7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18EC14DB" w14:textId="6B90BCE8" w:rsidR="00DD7CB7" w:rsidRDefault="00925A72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6</w:t>
            </w:r>
          </w:p>
        </w:tc>
        <w:tc>
          <w:tcPr>
            <w:tcW w:w="1440" w:type="dxa"/>
          </w:tcPr>
          <w:p w14:paraId="33E8C3A4" w14:textId="78995ED0" w:rsidR="00DD7CB7" w:rsidRDefault="00DD7CB7" w:rsidP="00050AF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0 to 03</w:t>
            </w:r>
          </w:p>
        </w:tc>
        <w:tc>
          <w:tcPr>
            <w:tcW w:w="1800" w:type="dxa"/>
          </w:tcPr>
          <w:p w14:paraId="03A63942" w14:textId="460BF962" w:rsidR="00DD7CB7" w:rsidRDefault="00AD71B4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uesday to Friday</w:t>
            </w:r>
          </w:p>
        </w:tc>
        <w:tc>
          <w:tcPr>
            <w:tcW w:w="2250" w:type="dxa"/>
          </w:tcPr>
          <w:p w14:paraId="1AEF41D1" w14:textId="7782131F" w:rsidR="00DD7CB7" w:rsidRPr="00A0110F" w:rsidRDefault="00AD71B4" w:rsidP="00050AF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All </w:t>
            </w:r>
            <w:r w:rsidR="00C76B23">
              <w:rPr>
                <w:sz w:val="32"/>
                <w:szCs w:val="32"/>
              </w:rPr>
              <w:t>Preschool</w:t>
            </w:r>
            <w:r>
              <w:rPr>
                <w:sz w:val="32"/>
                <w:szCs w:val="32"/>
              </w:rPr>
              <w:t xml:space="preserve"> classes</w:t>
            </w:r>
          </w:p>
        </w:tc>
        <w:tc>
          <w:tcPr>
            <w:tcW w:w="2610" w:type="dxa"/>
          </w:tcPr>
          <w:p w14:paraId="67BCA22D" w14:textId="7081C5EB" w:rsidR="00DD7CB7" w:rsidRPr="00433DDE" w:rsidRDefault="00AD71B4" w:rsidP="00050AF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ports activity</w:t>
            </w:r>
          </w:p>
        </w:tc>
        <w:tc>
          <w:tcPr>
            <w:tcW w:w="2250" w:type="dxa"/>
          </w:tcPr>
          <w:p w14:paraId="4AA67B7A" w14:textId="5898491D" w:rsidR="00DD7CB7" w:rsidRPr="00A0110F" w:rsidRDefault="00AD71B4" w:rsidP="00050AF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lass Teacher</w:t>
            </w:r>
          </w:p>
        </w:tc>
        <w:tc>
          <w:tcPr>
            <w:tcW w:w="1710" w:type="dxa"/>
          </w:tcPr>
          <w:p w14:paraId="6FDBDD12" w14:textId="1574E829" w:rsidR="00DD7CB7" w:rsidRPr="00A0110F" w:rsidRDefault="00AD71B4" w:rsidP="00050AF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lass</w:t>
            </w:r>
            <w:r w:rsidR="00B120DE">
              <w:rPr>
                <w:sz w:val="32"/>
                <w:szCs w:val="32"/>
              </w:rPr>
              <w:t>es</w:t>
            </w:r>
          </w:p>
        </w:tc>
      </w:tr>
      <w:tr w:rsidR="00C34E7A" w:rsidRPr="000F7D6B" w14:paraId="5351F8A1" w14:textId="77777777" w:rsidTr="00925A72">
        <w:trPr>
          <w:trHeight w:val="800"/>
        </w:trPr>
        <w:tc>
          <w:tcPr>
            <w:tcW w:w="1530" w:type="dxa"/>
          </w:tcPr>
          <w:p w14:paraId="3DD10C4A" w14:textId="5E4E6FC7" w:rsidR="00F76B04" w:rsidRPr="00D5019A" w:rsidRDefault="00386C82">
            <w:pPr>
              <w:rPr>
                <w:b/>
                <w:color w:val="4F81BD" w:themeColor="accent1"/>
                <w:sz w:val="32"/>
                <w:szCs w:val="32"/>
              </w:rPr>
            </w:pPr>
            <w:r w:rsidRPr="00D5019A">
              <w:rPr>
                <w:b/>
                <w:color w:val="4F81BD" w:themeColor="accent1"/>
                <w:sz w:val="40"/>
                <w:szCs w:val="40"/>
              </w:rPr>
              <w:t>Lower Primary</w:t>
            </w:r>
          </w:p>
        </w:tc>
        <w:tc>
          <w:tcPr>
            <w:tcW w:w="720" w:type="dxa"/>
            <w:shd w:val="clear" w:color="auto" w:fill="BFBFBF" w:themeFill="background1" w:themeFillShade="BF"/>
          </w:tcPr>
          <w:p w14:paraId="2E790844" w14:textId="3E6EDAEA" w:rsidR="00F76B04" w:rsidRPr="002E5334" w:rsidRDefault="00F76B04">
            <w:pPr>
              <w:rPr>
                <w:b/>
                <w:sz w:val="32"/>
                <w:szCs w:val="32"/>
              </w:rPr>
            </w:pPr>
          </w:p>
        </w:tc>
        <w:tc>
          <w:tcPr>
            <w:tcW w:w="1440" w:type="dxa"/>
            <w:shd w:val="clear" w:color="auto" w:fill="95B3D7" w:themeFill="accent1" w:themeFillTint="99"/>
          </w:tcPr>
          <w:p w14:paraId="743EEB32" w14:textId="1338D4A0" w:rsidR="00F76B04" w:rsidRPr="008803D9" w:rsidRDefault="00D5019A" w:rsidP="00D5019A">
            <w:pPr>
              <w:jc w:val="center"/>
              <w:rPr>
                <w:b/>
                <w:color w:val="000000" w:themeColor="text1"/>
                <w:sz w:val="32"/>
                <w:szCs w:val="32"/>
              </w:rPr>
            </w:pPr>
            <w:r w:rsidRPr="008803D9">
              <w:rPr>
                <w:b/>
                <w:color w:val="000000" w:themeColor="text1"/>
                <w:sz w:val="40"/>
                <w:szCs w:val="40"/>
              </w:rPr>
              <w:t>Date</w:t>
            </w:r>
          </w:p>
        </w:tc>
        <w:tc>
          <w:tcPr>
            <w:tcW w:w="1800" w:type="dxa"/>
            <w:shd w:val="clear" w:color="auto" w:fill="D99594" w:themeFill="accent2" w:themeFillTint="99"/>
          </w:tcPr>
          <w:p w14:paraId="24B771D7" w14:textId="77777777" w:rsidR="00D5019A" w:rsidRDefault="00D5019A" w:rsidP="00D5019A">
            <w:pPr>
              <w:jc w:val="center"/>
              <w:rPr>
                <w:b/>
                <w:sz w:val="40"/>
                <w:szCs w:val="40"/>
              </w:rPr>
            </w:pPr>
            <w:r w:rsidRPr="000F7D6B">
              <w:rPr>
                <w:b/>
                <w:sz w:val="40"/>
                <w:szCs w:val="40"/>
              </w:rPr>
              <w:t>Day</w:t>
            </w:r>
            <w:r>
              <w:rPr>
                <w:b/>
                <w:sz w:val="40"/>
                <w:szCs w:val="40"/>
              </w:rPr>
              <w:t>/</w:t>
            </w:r>
          </w:p>
          <w:p w14:paraId="2CD1DCD8" w14:textId="2C970A44" w:rsidR="00F76B04" w:rsidRPr="00A0110F" w:rsidRDefault="00D5019A" w:rsidP="00D5019A">
            <w:pPr>
              <w:jc w:val="center"/>
              <w:rPr>
                <w:sz w:val="32"/>
                <w:szCs w:val="32"/>
              </w:rPr>
            </w:pPr>
            <w:r>
              <w:rPr>
                <w:b/>
                <w:sz w:val="40"/>
                <w:szCs w:val="40"/>
              </w:rPr>
              <w:t>Time</w:t>
            </w:r>
          </w:p>
        </w:tc>
        <w:tc>
          <w:tcPr>
            <w:tcW w:w="2250" w:type="dxa"/>
            <w:shd w:val="clear" w:color="auto" w:fill="C2D69B" w:themeFill="accent3" w:themeFillTint="99"/>
          </w:tcPr>
          <w:p w14:paraId="17E0C72F" w14:textId="77777777" w:rsidR="00D5019A" w:rsidRDefault="00D5019A" w:rsidP="00D5019A">
            <w:pPr>
              <w:jc w:val="center"/>
              <w:rPr>
                <w:b/>
                <w:sz w:val="40"/>
                <w:szCs w:val="40"/>
              </w:rPr>
            </w:pPr>
            <w:r w:rsidRPr="000F7D6B">
              <w:rPr>
                <w:b/>
                <w:sz w:val="40"/>
                <w:szCs w:val="40"/>
              </w:rPr>
              <w:t>Class</w:t>
            </w:r>
            <w:r>
              <w:rPr>
                <w:b/>
                <w:sz w:val="40"/>
                <w:szCs w:val="40"/>
              </w:rPr>
              <w:t>/</w:t>
            </w:r>
          </w:p>
          <w:p w14:paraId="0A1211BB" w14:textId="254615EA" w:rsidR="00F76B04" w:rsidRPr="00A0110F" w:rsidRDefault="00D5019A" w:rsidP="00D5019A">
            <w:pPr>
              <w:jc w:val="center"/>
              <w:rPr>
                <w:sz w:val="32"/>
                <w:szCs w:val="32"/>
              </w:rPr>
            </w:pPr>
            <w:r>
              <w:rPr>
                <w:b/>
                <w:sz w:val="40"/>
                <w:szCs w:val="40"/>
              </w:rPr>
              <w:t>Participants</w:t>
            </w:r>
          </w:p>
        </w:tc>
        <w:tc>
          <w:tcPr>
            <w:tcW w:w="2610" w:type="dxa"/>
            <w:shd w:val="clear" w:color="auto" w:fill="CCC0D9" w:themeFill="accent4" w:themeFillTint="66"/>
          </w:tcPr>
          <w:p w14:paraId="723EDC71" w14:textId="42F5781A" w:rsidR="00F76B04" w:rsidRPr="00A0110F" w:rsidRDefault="00D5019A" w:rsidP="00D5019A">
            <w:pPr>
              <w:jc w:val="center"/>
              <w:rPr>
                <w:sz w:val="32"/>
                <w:szCs w:val="32"/>
              </w:rPr>
            </w:pPr>
            <w:r w:rsidRPr="000F7D6B">
              <w:rPr>
                <w:b/>
                <w:sz w:val="40"/>
                <w:szCs w:val="40"/>
              </w:rPr>
              <w:t>Activity</w:t>
            </w:r>
          </w:p>
        </w:tc>
        <w:tc>
          <w:tcPr>
            <w:tcW w:w="2250" w:type="dxa"/>
            <w:shd w:val="clear" w:color="auto" w:fill="FBD4B4" w:themeFill="accent6" w:themeFillTint="66"/>
          </w:tcPr>
          <w:p w14:paraId="709BCD04" w14:textId="5C3E6AAE" w:rsidR="00F76B04" w:rsidRPr="00A0110F" w:rsidRDefault="00D5019A" w:rsidP="00D5019A">
            <w:pPr>
              <w:jc w:val="center"/>
              <w:rPr>
                <w:sz w:val="32"/>
                <w:szCs w:val="32"/>
              </w:rPr>
            </w:pPr>
            <w:r w:rsidRPr="000F7D6B">
              <w:rPr>
                <w:b/>
                <w:sz w:val="40"/>
                <w:szCs w:val="40"/>
              </w:rPr>
              <w:t>People Responsible</w:t>
            </w:r>
          </w:p>
        </w:tc>
        <w:tc>
          <w:tcPr>
            <w:tcW w:w="1710" w:type="dxa"/>
            <w:shd w:val="clear" w:color="auto" w:fill="B6DDE8" w:themeFill="accent5" w:themeFillTint="66"/>
          </w:tcPr>
          <w:p w14:paraId="2414F6EF" w14:textId="38F389CC" w:rsidR="00F76B04" w:rsidRPr="00603A45" w:rsidRDefault="00D5019A" w:rsidP="00D5019A">
            <w:pPr>
              <w:jc w:val="center"/>
              <w:rPr>
                <w:color w:val="000000" w:themeColor="text1"/>
                <w:sz w:val="32"/>
                <w:szCs w:val="32"/>
              </w:rPr>
            </w:pPr>
            <w:r w:rsidRPr="00603A45">
              <w:rPr>
                <w:b/>
                <w:color w:val="000000" w:themeColor="text1"/>
                <w:sz w:val="40"/>
                <w:szCs w:val="40"/>
              </w:rPr>
              <w:t>Venue</w:t>
            </w:r>
          </w:p>
        </w:tc>
      </w:tr>
      <w:tr w:rsidR="00C34E7A" w:rsidRPr="000F7D6B" w14:paraId="7C491228" w14:textId="77777777" w:rsidTr="00925A72">
        <w:trPr>
          <w:trHeight w:val="800"/>
        </w:trPr>
        <w:tc>
          <w:tcPr>
            <w:tcW w:w="1530" w:type="dxa"/>
          </w:tcPr>
          <w:p w14:paraId="616E3E4F" w14:textId="77777777" w:rsidR="00F76B04" w:rsidRPr="002E5334" w:rsidRDefault="00F76B04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68C7B829" w14:textId="16E88118" w:rsidR="00F76B04" w:rsidRPr="002E5334" w:rsidRDefault="00C76B2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</w:t>
            </w:r>
          </w:p>
        </w:tc>
        <w:tc>
          <w:tcPr>
            <w:tcW w:w="1440" w:type="dxa"/>
          </w:tcPr>
          <w:p w14:paraId="50F0FE4C" w14:textId="7B5C4F19" w:rsidR="00F76B04" w:rsidRPr="00ED6641" w:rsidRDefault="00281A31" w:rsidP="00050AF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0-11-21</w:t>
            </w:r>
          </w:p>
        </w:tc>
        <w:tc>
          <w:tcPr>
            <w:tcW w:w="1800" w:type="dxa"/>
          </w:tcPr>
          <w:p w14:paraId="485877AF" w14:textId="0D47986C" w:rsidR="00F76B04" w:rsidRPr="00A0110F" w:rsidRDefault="00281A31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uesday</w:t>
            </w:r>
          </w:p>
        </w:tc>
        <w:tc>
          <w:tcPr>
            <w:tcW w:w="2250" w:type="dxa"/>
          </w:tcPr>
          <w:p w14:paraId="04F458C2" w14:textId="4A8C6ABB" w:rsidR="00F76B04" w:rsidRPr="00A0110F" w:rsidRDefault="00281A31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,2,3</w:t>
            </w:r>
          </w:p>
        </w:tc>
        <w:tc>
          <w:tcPr>
            <w:tcW w:w="2610" w:type="dxa"/>
          </w:tcPr>
          <w:p w14:paraId="2CFDB856" w14:textId="131B9027" w:rsidR="00F76B04" w:rsidRPr="00A0110F" w:rsidRDefault="00281A31" w:rsidP="00050AF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English</w:t>
            </w:r>
            <w:r w:rsidR="001B4301">
              <w:rPr>
                <w:sz w:val="32"/>
                <w:szCs w:val="32"/>
              </w:rPr>
              <w:t xml:space="preserve"> Assessment </w:t>
            </w:r>
          </w:p>
        </w:tc>
        <w:tc>
          <w:tcPr>
            <w:tcW w:w="2250" w:type="dxa"/>
          </w:tcPr>
          <w:p w14:paraId="1C957504" w14:textId="77777777" w:rsidR="00F76B04" w:rsidRPr="00A0110F" w:rsidRDefault="00F76B04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2CB6CFA7" w14:textId="77777777" w:rsidR="00F76B04" w:rsidRPr="00A0110F" w:rsidRDefault="00F76B04">
            <w:pPr>
              <w:rPr>
                <w:sz w:val="32"/>
                <w:szCs w:val="32"/>
              </w:rPr>
            </w:pPr>
          </w:p>
        </w:tc>
      </w:tr>
      <w:tr w:rsidR="00BC2D60" w:rsidRPr="000F7D6B" w14:paraId="3DD48D2E" w14:textId="77777777" w:rsidTr="00925A72">
        <w:trPr>
          <w:trHeight w:val="800"/>
        </w:trPr>
        <w:tc>
          <w:tcPr>
            <w:tcW w:w="1530" w:type="dxa"/>
          </w:tcPr>
          <w:p w14:paraId="1D3784E4" w14:textId="77777777" w:rsidR="00BC2D60" w:rsidRPr="002E5334" w:rsidRDefault="00BC2D60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75F1E45C" w14:textId="41F57F99" w:rsidR="00BC2D60" w:rsidRDefault="00C82912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2</w:t>
            </w:r>
          </w:p>
        </w:tc>
        <w:tc>
          <w:tcPr>
            <w:tcW w:w="1440" w:type="dxa"/>
          </w:tcPr>
          <w:p w14:paraId="5BD28CD7" w14:textId="37EE6DBD" w:rsidR="00BC2D60" w:rsidRDefault="00BC2D60" w:rsidP="00050AF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0-11-21</w:t>
            </w:r>
          </w:p>
        </w:tc>
        <w:tc>
          <w:tcPr>
            <w:tcW w:w="1800" w:type="dxa"/>
          </w:tcPr>
          <w:p w14:paraId="3771F1D7" w14:textId="0F71EFAD" w:rsidR="00BC2D60" w:rsidRDefault="00BC2D60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uesday</w:t>
            </w:r>
          </w:p>
        </w:tc>
        <w:tc>
          <w:tcPr>
            <w:tcW w:w="2250" w:type="dxa"/>
          </w:tcPr>
          <w:p w14:paraId="2957A7DD" w14:textId="42DD27EB" w:rsidR="00BC2D60" w:rsidRDefault="00BC2D60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B</w:t>
            </w:r>
          </w:p>
        </w:tc>
        <w:tc>
          <w:tcPr>
            <w:tcW w:w="2610" w:type="dxa"/>
          </w:tcPr>
          <w:p w14:paraId="22CF8C33" w14:textId="7860F34F" w:rsidR="00BC2D60" w:rsidRDefault="00BC2D60" w:rsidP="00050AF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orning Reflection of class 2B, marking the beginning of the Advent Season</w:t>
            </w:r>
          </w:p>
        </w:tc>
        <w:tc>
          <w:tcPr>
            <w:tcW w:w="2250" w:type="dxa"/>
          </w:tcPr>
          <w:p w14:paraId="0F423BE0" w14:textId="47EFDE45" w:rsidR="00BC2D60" w:rsidRPr="00A0110F" w:rsidRDefault="00BC2D60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s. Stella Zafar</w:t>
            </w:r>
          </w:p>
        </w:tc>
        <w:tc>
          <w:tcPr>
            <w:tcW w:w="1710" w:type="dxa"/>
          </w:tcPr>
          <w:p w14:paraId="7AFFAE74" w14:textId="59EA0DED" w:rsidR="00BC2D60" w:rsidRPr="00A0110F" w:rsidRDefault="00BC2D60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Primary courtyard</w:t>
            </w:r>
          </w:p>
        </w:tc>
      </w:tr>
      <w:tr w:rsidR="00C34E7A" w:rsidRPr="000F7D6B" w14:paraId="101F90D3" w14:textId="77777777" w:rsidTr="00925A72">
        <w:trPr>
          <w:trHeight w:val="890"/>
        </w:trPr>
        <w:tc>
          <w:tcPr>
            <w:tcW w:w="1530" w:type="dxa"/>
          </w:tcPr>
          <w:p w14:paraId="4482474D" w14:textId="77777777" w:rsidR="00F76B04" w:rsidRPr="002E5334" w:rsidRDefault="00F76B04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1A4A763B" w14:textId="10FBD978" w:rsidR="00F76B04" w:rsidRPr="002E5334" w:rsidRDefault="00C82912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</w:t>
            </w:r>
          </w:p>
        </w:tc>
        <w:tc>
          <w:tcPr>
            <w:tcW w:w="1440" w:type="dxa"/>
          </w:tcPr>
          <w:p w14:paraId="35A665EA" w14:textId="43C494B2" w:rsidR="00F76B04" w:rsidRPr="00ED6641" w:rsidRDefault="00521CB4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1-12-21</w:t>
            </w:r>
          </w:p>
        </w:tc>
        <w:tc>
          <w:tcPr>
            <w:tcW w:w="1800" w:type="dxa"/>
          </w:tcPr>
          <w:p w14:paraId="4BA0897D" w14:textId="520D8326" w:rsidR="00F76B04" w:rsidRPr="00A0110F" w:rsidRDefault="00521CB4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Wednesday</w:t>
            </w:r>
          </w:p>
        </w:tc>
        <w:tc>
          <w:tcPr>
            <w:tcW w:w="2250" w:type="dxa"/>
          </w:tcPr>
          <w:p w14:paraId="68C76530" w14:textId="7B79DA0E" w:rsidR="00F76B04" w:rsidRPr="00A0110F" w:rsidRDefault="00521CB4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,2,3</w:t>
            </w:r>
          </w:p>
        </w:tc>
        <w:tc>
          <w:tcPr>
            <w:tcW w:w="2610" w:type="dxa"/>
          </w:tcPr>
          <w:p w14:paraId="4481C80A" w14:textId="22B29001" w:rsidR="00F76B04" w:rsidRPr="00A0110F" w:rsidRDefault="00521CB4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Urdu &amp; Computer Studies</w:t>
            </w:r>
            <w:r w:rsidR="001B4301">
              <w:rPr>
                <w:sz w:val="32"/>
                <w:szCs w:val="32"/>
              </w:rPr>
              <w:t xml:space="preserve"> Assessment</w:t>
            </w:r>
          </w:p>
        </w:tc>
        <w:tc>
          <w:tcPr>
            <w:tcW w:w="2250" w:type="dxa"/>
          </w:tcPr>
          <w:p w14:paraId="41E40D29" w14:textId="77777777" w:rsidR="00F76B04" w:rsidRPr="00A0110F" w:rsidRDefault="00F76B04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64D9BC74" w14:textId="1D0A3EB4" w:rsidR="00F76B04" w:rsidRPr="00A0110F" w:rsidRDefault="00F76B04">
            <w:pPr>
              <w:rPr>
                <w:sz w:val="32"/>
                <w:szCs w:val="32"/>
              </w:rPr>
            </w:pPr>
          </w:p>
        </w:tc>
      </w:tr>
      <w:tr w:rsidR="00F830CA" w:rsidRPr="000F7D6B" w14:paraId="5F5D1F4D" w14:textId="77777777" w:rsidTr="00925A72">
        <w:trPr>
          <w:trHeight w:val="890"/>
        </w:trPr>
        <w:tc>
          <w:tcPr>
            <w:tcW w:w="1530" w:type="dxa"/>
          </w:tcPr>
          <w:p w14:paraId="49A6812A" w14:textId="77777777" w:rsidR="00F830CA" w:rsidRPr="002E5334" w:rsidRDefault="00F830CA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13B60B17" w14:textId="2FF92584" w:rsidR="00F830CA" w:rsidRDefault="00C82912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4</w:t>
            </w:r>
          </w:p>
        </w:tc>
        <w:tc>
          <w:tcPr>
            <w:tcW w:w="1440" w:type="dxa"/>
          </w:tcPr>
          <w:p w14:paraId="49D43B3C" w14:textId="05637FE1" w:rsidR="00F830CA" w:rsidRDefault="00F830CA">
            <w:pPr>
              <w:rPr>
                <w:b/>
                <w:sz w:val="32"/>
                <w:szCs w:val="32"/>
              </w:rPr>
            </w:pPr>
            <w:r w:rsidRPr="00F830CA">
              <w:rPr>
                <w:b/>
                <w:sz w:val="32"/>
                <w:szCs w:val="32"/>
              </w:rPr>
              <w:t>02-12-21</w:t>
            </w:r>
          </w:p>
        </w:tc>
        <w:tc>
          <w:tcPr>
            <w:tcW w:w="1800" w:type="dxa"/>
          </w:tcPr>
          <w:p w14:paraId="6DF14A61" w14:textId="09DD35AA" w:rsidR="00F830CA" w:rsidRDefault="00F830CA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hursday</w:t>
            </w:r>
          </w:p>
        </w:tc>
        <w:tc>
          <w:tcPr>
            <w:tcW w:w="2250" w:type="dxa"/>
          </w:tcPr>
          <w:p w14:paraId="5CBF666B" w14:textId="4362FBBC" w:rsidR="00F830CA" w:rsidRDefault="00F830CA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,2,3</w:t>
            </w:r>
          </w:p>
        </w:tc>
        <w:tc>
          <w:tcPr>
            <w:tcW w:w="2610" w:type="dxa"/>
          </w:tcPr>
          <w:p w14:paraId="35C90863" w14:textId="1912931A" w:rsidR="00F830CA" w:rsidRDefault="00F830CA">
            <w:pPr>
              <w:rPr>
                <w:sz w:val="32"/>
                <w:szCs w:val="32"/>
              </w:rPr>
            </w:pPr>
            <w:proofErr w:type="spellStart"/>
            <w:r w:rsidRPr="00F830CA">
              <w:rPr>
                <w:bCs/>
                <w:sz w:val="32"/>
                <w:szCs w:val="32"/>
              </w:rPr>
              <w:t>Waqfiat</w:t>
            </w:r>
            <w:proofErr w:type="spellEnd"/>
            <w:r w:rsidRPr="00F830CA">
              <w:rPr>
                <w:bCs/>
                <w:sz w:val="32"/>
                <w:szCs w:val="32"/>
              </w:rPr>
              <w:t xml:space="preserve"> e </w:t>
            </w:r>
            <w:proofErr w:type="spellStart"/>
            <w:r w:rsidRPr="00F830CA">
              <w:rPr>
                <w:bCs/>
                <w:sz w:val="32"/>
                <w:szCs w:val="32"/>
              </w:rPr>
              <w:t>Amma</w:t>
            </w:r>
            <w:proofErr w:type="spellEnd"/>
            <w:r w:rsidRPr="00F830CA">
              <w:rPr>
                <w:sz w:val="32"/>
                <w:szCs w:val="32"/>
              </w:rPr>
              <w:t xml:space="preserve"> / Religion</w:t>
            </w:r>
            <w:r w:rsidR="0067262D">
              <w:rPr>
                <w:sz w:val="32"/>
                <w:szCs w:val="32"/>
              </w:rPr>
              <w:t xml:space="preserve"> Assessment</w:t>
            </w:r>
          </w:p>
        </w:tc>
        <w:tc>
          <w:tcPr>
            <w:tcW w:w="2250" w:type="dxa"/>
          </w:tcPr>
          <w:p w14:paraId="7C539EEB" w14:textId="77777777" w:rsidR="00F830CA" w:rsidRPr="00A0110F" w:rsidRDefault="00F830CA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2F049F39" w14:textId="77777777" w:rsidR="00F830CA" w:rsidRPr="00A0110F" w:rsidRDefault="00F830CA">
            <w:pPr>
              <w:rPr>
                <w:sz w:val="32"/>
                <w:szCs w:val="32"/>
              </w:rPr>
            </w:pPr>
          </w:p>
        </w:tc>
      </w:tr>
      <w:tr w:rsidR="00C34E7A" w:rsidRPr="000F7D6B" w14:paraId="1FF48C09" w14:textId="77777777" w:rsidTr="00925A72">
        <w:trPr>
          <w:trHeight w:val="890"/>
        </w:trPr>
        <w:tc>
          <w:tcPr>
            <w:tcW w:w="1530" w:type="dxa"/>
          </w:tcPr>
          <w:p w14:paraId="05239F95" w14:textId="77777777" w:rsidR="00F76B04" w:rsidRPr="002E5334" w:rsidRDefault="00F76B04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2603AA99" w14:textId="021A5B99" w:rsidR="00F76B04" w:rsidRPr="002E5334" w:rsidRDefault="00C82912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5</w:t>
            </w:r>
          </w:p>
        </w:tc>
        <w:tc>
          <w:tcPr>
            <w:tcW w:w="1440" w:type="dxa"/>
          </w:tcPr>
          <w:p w14:paraId="75B46F0B" w14:textId="7E4FF3AE" w:rsidR="00F76B04" w:rsidRPr="00ED6641" w:rsidRDefault="00F73DA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2-12-21</w:t>
            </w:r>
          </w:p>
        </w:tc>
        <w:tc>
          <w:tcPr>
            <w:tcW w:w="1800" w:type="dxa"/>
          </w:tcPr>
          <w:p w14:paraId="2614F36E" w14:textId="6029E593" w:rsidR="00F76B04" w:rsidRPr="00A0110F" w:rsidRDefault="00F73DA8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hursday</w:t>
            </w:r>
          </w:p>
        </w:tc>
        <w:tc>
          <w:tcPr>
            <w:tcW w:w="2250" w:type="dxa"/>
          </w:tcPr>
          <w:p w14:paraId="0CCB9550" w14:textId="77777777" w:rsidR="00F76B04" w:rsidRPr="00A0110F" w:rsidRDefault="00F76B04">
            <w:pPr>
              <w:rPr>
                <w:sz w:val="32"/>
                <w:szCs w:val="32"/>
              </w:rPr>
            </w:pPr>
          </w:p>
        </w:tc>
        <w:tc>
          <w:tcPr>
            <w:tcW w:w="2610" w:type="dxa"/>
          </w:tcPr>
          <w:p w14:paraId="792BC313" w14:textId="0A25D550" w:rsidR="00F76B04" w:rsidRPr="00A0110F" w:rsidRDefault="00F73DA8">
            <w:pPr>
              <w:rPr>
                <w:sz w:val="32"/>
                <w:szCs w:val="32"/>
              </w:rPr>
            </w:pPr>
            <w:r w:rsidRPr="00F73DA8">
              <w:rPr>
                <w:sz w:val="32"/>
                <w:szCs w:val="32"/>
              </w:rPr>
              <w:t xml:space="preserve">International Day for the Abolition </w:t>
            </w:r>
            <w:r w:rsidRPr="00F73DA8">
              <w:rPr>
                <w:sz w:val="32"/>
                <w:szCs w:val="32"/>
              </w:rPr>
              <w:lastRenderedPageBreak/>
              <w:t>of Slavery</w:t>
            </w:r>
          </w:p>
        </w:tc>
        <w:tc>
          <w:tcPr>
            <w:tcW w:w="2250" w:type="dxa"/>
          </w:tcPr>
          <w:p w14:paraId="1EE7A5C4" w14:textId="77777777" w:rsidR="00F76B04" w:rsidRPr="00A0110F" w:rsidRDefault="00F76B04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37CF1F67" w14:textId="77777777" w:rsidR="00F76B04" w:rsidRPr="00A0110F" w:rsidRDefault="00F76B04">
            <w:pPr>
              <w:rPr>
                <w:sz w:val="32"/>
                <w:szCs w:val="32"/>
              </w:rPr>
            </w:pPr>
          </w:p>
        </w:tc>
      </w:tr>
      <w:tr w:rsidR="008803D9" w:rsidRPr="000F7D6B" w14:paraId="4E865261" w14:textId="77777777" w:rsidTr="00925A72">
        <w:trPr>
          <w:trHeight w:val="890"/>
        </w:trPr>
        <w:tc>
          <w:tcPr>
            <w:tcW w:w="1530" w:type="dxa"/>
          </w:tcPr>
          <w:p w14:paraId="44715B7F" w14:textId="77777777" w:rsidR="008803D9" w:rsidRPr="002E5334" w:rsidRDefault="008803D9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4BD00116" w14:textId="405151F0" w:rsidR="008803D9" w:rsidRPr="002E5334" w:rsidRDefault="00C82912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6</w:t>
            </w:r>
          </w:p>
        </w:tc>
        <w:tc>
          <w:tcPr>
            <w:tcW w:w="1440" w:type="dxa"/>
          </w:tcPr>
          <w:p w14:paraId="05C67CB1" w14:textId="23CDFBF8" w:rsidR="008803D9" w:rsidRPr="00ED6641" w:rsidRDefault="00777DFD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2-12-21</w:t>
            </w:r>
          </w:p>
        </w:tc>
        <w:tc>
          <w:tcPr>
            <w:tcW w:w="1800" w:type="dxa"/>
          </w:tcPr>
          <w:p w14:paraId="2AAA41A8" w14:textId="706A2693" w:rsidR="008803D9" w:rsidRPr="00A0110F" w:rsidRDefault="00777DFD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hursday</w:t>
            </w:r>
          </w:p>
        </w:tc>
        <w:tc>
          <w:tcPr>
            <w:tcW w:w="2250" w:type="dxa"/>
          </w:tcPr>
          <w:p w14:paraId="60A59C13" w14:textId="77777777" w:rsidR="008803D9" w:rsidRPr="00A0110F" w:rsidRDefault="008803D9">
            <w:pPr>
              <w:rPr>
                <w:sz w:val="32"/>
                <w:szCs w:val="32"/>
              </w:rPr>
            </w:pPr>
          </w:p>
        </w:tc>
        <w:tc>
          <w:tcPr>
            <w:tcW w:w="2610" w:type="dxa"/>
          </w:tcPr>
          <w:p w14:paraId="4C618122" w14:textId="4F4135BF" w:rsidR="008803D9" w:rsidRPr="00A0110F" w:rsidRDefault="00777DFD">
            <w:pPr>
              <w:rPr>
                <w:sz w:val="32"/>
                <w:szCs w:val="32"/>
              </w:rPr>
            </w:pPr>
            <w:r w:rsidRPr="00777DFD">
              <w:rPr>
                <w:sz w:val="32"/>
                <w:szCs w:val="32"/>
              </w:rPr>
              <w:t>Commencement of Syllabus E</w:t>
            </w:r>
          </w:p>
        </w:tc>
        <w:tc>
          <w:tcPr>
            <w:tcW w:w="2250" w:type="dxa"/>
          </w:tcPr>
          <w:p w14:paraId="53A3D555" w14:textId="77777777" w:rsidR="008803D9" w:rsidRPr="00A0110F" w:rsidRDefault="008803D9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4F3C11DE" w14:textId="77777777" w:rsidR="008803D9" w:rsidRPr="00A0110F" w:rsidRDefault="008803D9">
            <w:pPr>
              <w:rPr>
                <w:sz w:val="32"/>
                <w:szCs w:val="32"/>
              </w:rPr>
            </w:pPr>
          </w:p>
        </w:tc>
      </w:tr>
      <w:tr w:rsidR="00DD7CB7" w:rsidRPr="000F7D6B" w14:paraId="07007B85" w14:textId="77777777" w:rsidTr="00925A72">
        <w:trPr>
          <w:trHeight w:val="890"/>
        </w:trPr>
        <w:tc>
          <w:tcPr>
            <w:tcW w:w="1530" w:type="dxa"/>
          </w:tcPr>
          <w:p w14:paraId="7F9F45BC" w14:textId="77777777" w:rsidR="00DD7CB7" w:rsidRPr="002E5334" w:rsidRDefault="00DD7CB7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1C432F6A" w14:textId="2FE321D5" w:rsidR="00DD7CB7" w:rsidRDefault="00C82912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7</w:t>
            </w:r>
          </w:p>
        </w:tc>
        <w:tc>
          <w:tcPr>
            <w:tcW w:w="1440" w:type="dxa"/>
          </w:tcPr>
          <w:p w14:paraId="587EC18F" w14:textId="623DE26A" w:rsidR="00DD7CB7" w:rsidRDefault="00DD7CB7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3-12-21</w:t>
            </w:r>
          </w:p>
        </w:tc>
        <w:tc>
          <w:tcPr>
            <w:tcW w:w="1800" w:type="dxa"/>
          </w:tcPr>
          <w:p w14:paraId="11D472CE" w14:textId="76221EBB" w:rsidR="00DD7CB7" w:rsidRDefault="00DD7CB7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Friday</w:t>
            </w:r>
            <w:r w:rsidR="00BD3811">
              <w:rPr>
                <w:sz w:val="32"/>
                <w:szCs w:val="32"/>
              </w:rPr>
              <w:t xml:space="preserve"> after full break</w:t>
            </w:r>
          </w:p>
        </w:tc>
        <w:tc>
          <w:tcPr>
            <w:tcW w:w="2250" w:type="dxa"/>
          </w:tcPr>
          <w:p w14:paraId="1E44F2E0" w14:textId="08345BCD" w:rsidR="00DD7CB7" w:rsidRPr="00A0110F" w:rsidRDefault="00DD7CB7" w:rsidP="00DD7CB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A,3B</w:t>
            </w:r>
          </w:p>
        </w:tc>
        <w:tc>
          <w:tcPr>
            <w:tcW w:w="2610" w:type="dxa"/>
          </w:tcPr>
          <w:p w14:paraId="56262B07" w14:textId="16BF6452" w:rsidR="00DD7CB7" w:rsidRPr="00777DFD" w:rsidRDefault="00DD7CB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ports Activity</w:t>
            </w:r>
          </w:p>
        </w:tc>
        <w:tc>
          <w:tcPr>
            <w:tcW w:w="2250" w:type="dxa"/>
          </w:tcPr>
          <w:p w14:paraId="114D9977" w14:textId="4293DEC7" w:rsidR="00DD7CB7" w:rsidRPr="00A0110F" w:rsidRDefault="00DD7CB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lass Teacher</w:t>
            </w:r>
          </w:p>
        </w:tc>
        <w:tc>
          <w:tcPr>
            <w:tcW w:w="1710" w:type="dxa"/>
          </w:tcPr>
          <w:p w14:paraId="69052F9D" w14:textId="23515AFD" w:rsidR="00DD7CB7" w:rsidRPr="00A0110F" w:rsidRDefault="00DD7CB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chool Ground</w:t>
            </w:r>
          </w:p>
        </w:tc>
      </w:tr>
      <w:tr w:rsidR="00433DDE" w:rsidRPr="000F7D6B" w14:paraId="32836285" w14:textId="77777777" w:rsidTr="00925A72">
        <w:trPr>
          <w:trHeight w:val="890"/>
        </w:trPr>
        <w:tc>
          <w:tcPr>
            <w:tcW w:w="1530" w:type="dxa"/>
          </w:tcPr>
          <w:p w14:paraId="0E00BAA7" w14:textId="77777777" w:rsidR="00433DDE" w:rsidRPr="002E5334" w:rsidRDefault="00433DDE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4D054B18" w14:textId="04EA2B4F" w:rsidR="00433DDE" w:rsidRPr="002E5334" w:rsidRDefault="00C82912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8</w:t>
            </w:r>
          </w:p>
        </w:tc>
        <w:tc>
          <w:tcPr>
            <w:tcW w:w="1440" w:type="dxa"/>
          </w:tcPr>
          <w:p w14:paraId="5F1EBAEC" w14:textId="5EF84C17" w:rsidR="00433DDE" w:rsidRDefault="0023159B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3-12-21</w:t>
            </w:r>
          </w:p>
        </w:tc>
        <w:tc>
          <w:tcPr>
            <w:tcW w:w="1800" w:type="dxa"/>
          </w:tcPr>
          <w:p w14:paraId="38F5DC75" w14:textId="7968E6CE" w:rsidR="00433DDE" w:rsidRDefault="00433DDE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Friday</w:t>
            </w:r>
          </w:p>
        </w:tc>
        <w:tc>
          <w:tcPr>
            <w:tcW w:w="2250" w:type="dxa"/>
          </w:tcPr>
          <w:p w14:paraId="4B173D7C" w14:textId="77777777" w:rsidR="00433DDE" w:rsidRPr="00A0110F" w:rsidRDefault="00433DDE">
            <w:pPr>
              <w:rPr>
                <w:sz w:val="32"/>
                <w:szCs w:val="32"/>
              </w:rPr>
            </w:pPr>
          </w:p>
        </w:tc>
        <w:tc>
          <w:tcPr>
            <w:tcW w:w="2610" w:type="dxa"/>
          </w:tcPr>
          <w:p w14:paraId="559E94BD" w14:textId="6BDC9787" w:rsidR="00433DDE" w:rsidRPr="00777DFD" w:rsidRDefault="00433DDE">
            <w:pPr>
              <w:rPr>
                <w:sz w:val="32"/>
                <w:szCs w:val="32"/>
              </w:rPr>
            </w:pPr>
            <w:r w:rsidRPr="00433DDE">
              <w:rPr>
                <w:sz w:val="32"/>
                <w:szCs w:val="32"/>
              </w:rPr>
              <w:t>International Day of Persons with</w:t>
            </w:r>
            <w:r w:rsidR="00D579F8">
              <w:rPr>
                <w:sz w:val="32"/>
                <w:szCs w:val="32"/>
              </w:rPr>
              <w:t xml:space="preserve"> </w:t>
            </w:r>
            <w:r w:rsidRPr="00433DDE">
              <w:rPr>
                <w:sz w:val="32"/>
                <w:szCs w:val="32"/>
              </w:rPr>
              <w:t>Disabilities</w:t>
            </w:r>
          </w:p>
        </w:tc>
        <w:tc>
          <w:tcPr>
            <w:tcW w:w="2250" w:type="dxa"/>
          </w:tcPr>
          <w:p w14:paraId="3FBCF692" w14:textId="77777777" w:rsidR="00433DDE" w:rsidRPr="00A0110F" w:rsidRDefault="00433DDE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4F4C05B2" w14:textId="77777777" w:rsidR="00433DDE" w:rsidRPr="00A0110F" w:rsidRDefault="00433DDE">
            <w:pPr>
              <w:rPr>
                <w:sz w:val="32"/>
                <w:szCs w:val="32"/>
              </w:rPr>
            </w:pPr>
          </w:p>
        </w:tc>
      </w:tr>
      <w:tr w:rsidR="00C34E7A" w:rsidRPr="000F7D6B" w14:paraId="5509F88A" w14:textId="77777777" w:rsidTr="00925A72">
        <w:trPr>
          <w:trHeight w:val="890"/>
        </w:trPr>
        <w:tc>
          <w:tcPr>
            <w:tcW w:w="1530" w:type="dxa"/>
          </w:tcPr>
          <w:p w14:paraId="1E4E447C" w14:textId="0F0838A1" w:rsidR="00F76B04" w:rsidRPr="008803D9" w:rsidRDefault="00386C82">
            <w:pPr>
              <w:rPr>
                <w:b/>
                <w:color w:val="4F81BD" w:themeColor="accent1"/>
                <w:sz w:val="32"/>
                <w:szCs w:val="32"/>
              </w:rPr>
            </w:pPr>
            <w:r w:rsidRPr="008803D9">
              <w:rPr>
                <w:b/>
                <w:color w:val="4F81BD" w:themeColor="accent1"/>
                <w:sz w:val="40"/>
                <w:szCs w:val="40"/>
              </w:rPr>
              <w:t>Upper Primary</w:t>
            </w:r>
          </w:p>
        </w:tc>
        <w:tc>
          <w:tcPr>
            <w:tcW w:w="720" w:type="dxa"/>
            <w:shd w:val="clear" w:color="auto" w:fill="BFBFBF" w:themeFill="background1" w:themeFillShade="BF"/>
          </w:tcPr>
          <w:p w14:paraId="03ACF20A" w14:textId="42ADBD91" w:rsidR="00F76B04" w:rsidRPr="002E5334" w:rsidRDefault="00F76B04">
            <w:pPr>
              <w:rPr>
                <w:b/>
                <w:sz w:val="32"/>
                <w:szCs w:val="32"/>
              </w:rPr>
            </w:pPr>
          </w:p>
        </w:tc>
        <w:tc>
          <w:tcPr>
            <w:tcW w:w="1440" w:type="dxa"/>
            <w:shd w:val="clear" w:color="auto" w:fill="95B3D7" w:themeFill="accent1" w:themeFillTint="99"/>
          </w:tcPr>
          <w:p w14:paraId="1CCE2906" w14:textId="429217D9" w:rsidR="00F76B04" w:rsidRPr="00ED6641" w:rsidRDefault="00603A45" w:rsidP="0050358C">
            <w:pPr>
              <w:jc w:val="center"/>
              <w:rPr>
                <w:b/>
                <w:sz w:val="32"/>
                <w:szCs w:val="32"/>
              </w:rPr>
            </w:pPr>
            <w:r w:rsidRPr="000F7D6B">
              <w:rPr>
                <w:b/>
                <w:sz w:val="40"/>
                <w:szCs w:val="40"/>
              </w:rPr>
              <w:t>Date</w:t>
            </w:r>
          </w:p>
        </w:tc>
        <w:tc>
          <w:tcPr>
            <w:tcW w:w="1800" w:type="dxa"/>
            <w:shd w:val="clear" w:color="auto" w:fill="D99594" w:themeFill="accent2" w:themeFillTint="99"/>
          </w:tcPr>
          <w:p w14:paraId="5371D375" w14:textId="77777777" w:rsidR="00603A45" w:rsidRDefault="00603A45" w:rsidP="0050358C">
            <w:pPr>
              <w:jc w:val="center"/>
              <w:rPr>
                <w:b/>
                <w:sz w:val="40"/>
                <w:szCs w:val="40"/>
              </w:rPr>
            </w:pPr>
            <w:r w:rsidRPr="000F7D6B">
              <w:rPr>
                <w:b/>
                <w:sz w:val="40"/>
                <w:szCs w:val="40"/>
              </w:rPr>
              <w:t>Day</w:t>
            </w:r>
            <w:r>
              <w:rPr>
                <w:b/>
                <w:sz w:val="40"/>
                <w:szCs w:val="40"/>
              </w:rPr>
              <w:t>/</w:t>
            </w:r>
          </w:p>
          <w:p w14:paraId="2C089848" w14:textId="50CA133C" w:rsidR="00F76B04" w:rsidRPr="00A0110F" w:rsidRDefault="00603A45" w:rsidP="0050358C">
            <w:pPr>
              <w:jc w:val="center"/>
              <w:rPr>
                <w:sz w:val="32"/>
                <w:szCs w:val="32"/>
              </w:rPr>
            </w:pPr>
            <w:r>
              <w:rPr>
                <w:b/>
                <w:sz w:val="40"/>
                <w:szCs w:val="40"/>
              </w:rPr>
              <w:t>Time</w:t>
            </w:r>
          </w:p>
        </w:tc>
        <w:tc>
          <w:tcPr>
            <w:tcW w:w="2250" w:type="dxa"/>
            <w:shd w:val="clear" w:color="auto" w:fill="C2D69B" w:themeFill="accent3" w:themeFillTint="99"/>
          </w:tcPr>
          <w:p w14:paraId="1A234053" w14:textId="77777777" w:rsidR="00603A45" w:rsidRDefault="00603A45" w:rsidP="0050358C">
            <w:pPr>
              <w:jc w:val="center"/>
              <w:rPr>
                <w:b/>
                <w:sz w:val="40"/>
                <w:szCs w:val="40"/>
              </w:rPr>
            </w:pPr>
            <w:r w:rsidRPr="000F7D6B">
              <w:rPr>
                <w:b/>
                <w:sz w:val="40"/>
                <w:szCs w:val="40"/>
              </w:rPr>
              <w:t>Class</w:t>
            </w:r>
            <w:r>
              <w:rPr>
                <w:b/>
                <w:sz w:val="40"/>
                <w:szCs w:val="40"/>
              </w:rPr>
              <w:t>/</w:t>
            </w:r>
          </w:p>
          <w:p w14:paraId="60C6D879" w14:textId="55676B1F" w:rsidR="00F76B04" w:rsidRPr="00A0110F" w:rsidRDefault="00603A45" w:rsidP="0050358C">
            <w:pPr>
              <w:jc w:val="center"/>
              <w:rPr>
                <w:sz w:val="32"/>
                <w:szCs w:val="32"/>
              </w:rPr>
            </w:pPr>
            <w:r>
              <w:rPr>
                <w:b/>
                <w:sz w:val="40"/>
                <w:szCs w:val="40"/>
              </w:rPr>
              <w:t>Participants</w:t>
            </w:r>
          </w:p>
        </w:tc>
        <w:tc>
          <w:tcPr>
            <w:tcW w:w="2610" w:type="dxa"/>
            <w:shd w:val="clear" w:color="auto" w:fill="CCC0D9" w:themeFill="accent4" w:themeFillTint="66"/>
          </w:tcPr>
          <w:p w14:paraId="476B7D63" w14:textId="29E3F998" w:rsidR="00F76B04" w:rsidRPr="00A0110F" w:rsidRDefault="00603A45" w:rsidP="0050358C">
            <w:pPr>
              <w:jc w:val="center"/>
              <w:rPr>
                <w:bCs/>
                <w:sz w:val="32"/>
                <w:szCs w:val="32"/>
              </w:rPr>
            </w:pPr>
            <w:r w:rsidRPr="000F7D6B">
              <w:rPr>
                <w:b/>
                <w:sz w:val="40"/>
                <w:szCs w:val="40"/>
              </w:rPr>
              <w:t>Activity</w:t>
            </w:r>
          </w:p>
        </w:tc>
        <w:tc>
          <w:tcPr>
            <w:tcW w:w="2250" w:type="dxa"/>
            <w:shd w:val="clear" w:color="auto" w:fill="FBD4B4" w:themeFill="accent6" w:themeFillTint="66"/>
          </w:tcPr>
          <w:p w14:paraId="01B61A3B" w14:textId="61536C68" w:rsidR="00F76B04" w:rsidRPr="00A0110F" w:rsidRDefault="00603A45" w:rsidP="0050358C">
            <w:pPr>
              <w:jc w:val="center"/>
              <w:rPr>
                <w:sz w:val="32"/>
                <w:szCs w:val="32"/>
              </w:rPr>
            </w:pPr>
            <w:r w:rsidRPr="000F7D6B">
              <w:rPr>
                <w:b/>
                <w:sz w:val="40"/>
                <w:szCs w:val="40"/>
              </w:rPr>
              <w:t>People Responsible</w:t>
            </w:r>
          </w:p>
        </w:tc>
        <w:tc>
          <w:tcPr>
            <w:tcW w:w="1710" w:type="dxa"/>
            <w:shd w:val="clear" w:color="auto" w:fill="B6DDE8" w:themeFill="accent5" w:themeFillTint="66"/>
          </w:tcPr>
          <w:p w14:paraId="4219060D" w14:textId="4EC93521" w:rsidR="00F76B04" w:rsidRPr="00A0110F" w:rsidRDefault="00603A45" w:rsidP="0050358C">
            <w:pPr>
              <w:jc w:val="center"/>
              <w:rPr>
                <w:sz w:val="32"/>
                <w:szCs w:val="32"/>
              </w:rPr>
            </w:pPr>
            <w:r w:rsidRPr="00603A45">
              <w:rPr>
                <w:b/>
                <w:color w:val="000000" w:themeColor="text1"/>
                <w:sz w:val="40"/>
                <w:szCs w:val="40"/>
              </w:rPr>
              <w:t>Venue</w:t>
            </w:r>
          </w:p>
        </w:tc>
      </w:tr>
      <w:tr w:rsidR="00C34E7A" w:rsidRPr="000F7D6B" w14:paraId="4A0BF079" w14:textId="77777777" w:rsidTr="00925A72">
        <w:trPr>
          <w:trHeight w:val="890"/>
        </w:trPr>
        <w:tc>
          <w:tcPr>
            <w:tcW w:w="1530" w:type="dxa"/>
          </w:tcPr>
          <w:p w14:paraId="13E2E0DC" w14:textId="77777777" w:rsidR="00F76B04" w:rsidRDefault="00F76B04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4E8D4084" w14:textId="4F1C98E5" w:rsidR="00F76B04" w:rsidRDefault="008067C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</w:t>
            </w:r>
          </w:p>
        </w:tc>
        <w:tc>
          <w:tcPr>
            <w:tcW w:w="1440" w:type="dxa"/>
          </w:tcPr>
          <w:p w14:paraId="1BF0F6D9" w14:textId="76DD9C6F" w:rsidR="00F76B04" w:rsidRPr="00ED6641" w:rsidRDefault="00281A31" w:rsidP="00050AF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0-11-21</w:t>
            </w:r>
          </w:p>
        </w:tc>
        <w:tc>
          <w:tcPr>
            <w:tcW w:w="1800" w:type="dxa"/>
          </w:tcPr>
          <w:p w14:paraId="063AB615" w14:textId="57373CDA" w:rsidR="00F76B04" w:rsidRPr="00A0110F" w:rsidRDefault="00281A31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uesday</w:t>
            </w:r>
          </w:p>
        </w:tc>
        <w:tc>
          <w:tcPr>
            <w:tcW w:w="2250" w:type="dxa"/>
          </w:tcPr>
          <w:p w14:paraId="1567EF8A" w14:textId="6B29C8DE" w:rsidR="00F76B04" w:rsidRPr="00A0110F" w:rsidRDefault="00281A31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4,5</w:t>
            </w:r>
          </w:p>
        </w:tc>
        <w:tc>
          <w:tcPr>
            <w:tcW w:w="2610" w:type="dxa"/>
          </w:tcPr>
          <w:p w14:paraId="4F5D458B" w14:textId="44B40B35" w:rsidR="00F76B04" w:rsidRPr="00A0110F" w:rsidRDefault="00281A31" w:rsidP="00050AF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English and Social Studies</w:t>
            </w:r>
            <w:r w:rsidR="0067262D">
              <w:rPr>
                <w:sz w:val="32"/>
                <w:szCs w:val="32"/>
              </w:rPr>
              <w:t xml:space="preserve"> Assessment</w:t>
            </w:r>
          </w:p>
        </w:tc>
        <w:tc>
          <w:tcPr>
            <w:tcW w:w="2250" w:type="dxa"/>
          </w:tcPr>
          <w:p w14:paraId="4841B91E" w14:textId="77777777" w:rsidR="00F76B04" w:rsidRPr="00A0110F" w:rsidRDefault="00F76B04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1C6782A7" w14:textId="77777777" w:rsidR="00F76B04" w:rsidRPr="00A0110F" w:rsidRDefault="00F76B04">
            <w:pPr>
              <w:rPr>
                <w:sz w:val="32"/>
                <w:szCs w:val="32"/>
              </w:rPr>
            </w:pPr>
          </w:p>
        </w:tc>
      </w:tr>
      <w:tr w:rsidR="00C34E7A" w:rsidRPr="000F7D6B" w14:paraId="0AE1DD7F" w14:textId="77777777" w:rsidTr="00925A72">
        <w:trPr>
          <w:trHeight w:val="890"/>
        </w:trPr>
        <w:tc>
          <w:tcPr>
            <w:tcW w:w="1530" w:type="dxa"/>
          </w:tcPr>
          <w:p w14:paraId="7DD68263" w14:textId="77777777" w:rsidR="00F76B04" w:rsidRPr="002E5334" w:rsidRDefault="00F76B04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47152773" w14:textId="1C918357" w:rsidR="00F76B04" w:rsidRPr="002E5334" w:rsidRDefault="008067C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2</w:t>
            </w:r>
          </w:p>
        </w:tc>
        <w:tc>
          <w:tcPr>
            <w:tcW w:w="1440" w:type="dxa"/>
          </w:tcPr>
          <w:p w14:paraId="11974A49" w14:textId="52BA0C44" w:rsidR="00F76B04" w:rsidRPr="00ED6641" w:rsidRDefault="007B713C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1-12-21</w:t>
            </w:r>
          </w:p>
        </w:tc>
        <w:tc>
          <w:tcPr>
            <w:tcW w:w="1800" w:type="dxa"/>
          </w:tcPr>
          <w:p w14:paraId="74098E62" w14:textId="06061964" w:rsidR="00F76B04" w:rsidRPr="00A0110F" w:rsidRDefault="007B713C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Wednesday</w:t>
            </w:r>
          </w:p>
        </w:tc>
        <w:tc>
          <w:tcPr>
            <w:tcW w:w="2250" w:type="dxa"/>
          </w:tcPr>
          <w:p w14:paraId="4E3C2C01" w14:textId="0F388839" w:rsidR="00F76B04" w:rsidRPr="00A0110F" w:rsidRDefault="007B713C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4,5</w:t>
            </w:r>
          </w:p>
        </w:tc>
        <w:tc>
          <w:tcPr>
            <w:tcW w:w="2610" w:type="dxa"/>
          </w:tcPr>
          <w:p w14:paraId="0D3A0987" w14:textId="0417B238" w:rsidR="00F76B04" w:rsidRPr="00A0110F" w:rsidRDefault="007B713C">
            <w:pPr>
              <w:rPr>
                <w:bCs/>
                <w:sz w:val="32"/>
                <w:szCs w:val="32"/>
              </w:rPr>
            </w:pPr>
            <w:r>
              <w:rPr>
                <w:sz w:val="32"/>
                <w:szCs w:val="32"/>
              </w:rPr>
              <w:t>Urdu &amp; Computer Studies</w:t>
            </w:r>
            <w:r w:rsidR="0067262D">
              <w:rPr>
                <w:sz w:val="32"/>
                <w:szCs w:val="32"/>
              </w:rPr>
              <w:t xml:space="preserve"> Assessment</w:t>
            </w:r>
          </w:p>
        </w:tc>
        <w:tc>
          <w:tcPr>
            <w:tcW w:w="2250" w:type="dxa"/>
          </w:tcPr>
          <w:p w14:paraId="068C3B9D" w14:textId="77777777" w:rsidR="00F76B04" w:rsidRPr="00A0110F" w:rsidRDefault="00F76B04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4CD7B905" w14:textId="77777777" w:rsidR="00F76B04" w:rsidRPr="00A0110F" w:rsidRDefault="00F76B04">
            <w:pPr>
              <w:rPr>
                <w:sz w:val="32"/>
                <w:szCs w:val="32"/>
              </w:rPr>
            </w:pPr>
          </w:p>
        </w:tc>
      </w:tr>
      <w:tr w:rsidR="00C40E8F" w:rsidRPr="000F7D6B" w14:paraId="78D7366B" w14:textId="77777777" w:rsidTr="00925A72">
        <w:trPr>
          <w:trHeight w:val="890"/>
        </w:trPr>
        <w:tc>
          <w:tcPr>
            <w:tcW w:w="1530" w:type="dxa"/>
          </w:tcPr>
          <w:p w14:paraId="5BBCE3A6" w14:textId="77777777" w:rsidR="00C40E8F" w:rsidRPr="002E5334" w:rsidRDefault="00C40E8F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78765196" w14:textId="5D1273A9" w:rsidR="00C40E8F" w:rsidRDefault="00C76B2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</w:t>
            </w:r>
          </w:p>
        </w:tc>
        <w:tc>
          <w:tcPr>
            <w:tcW w:w="1440" w:type="dxa"/>
          </w:tcPr>
          <w:p w14:paraId="6E24D21D" w14:textId="48077035" w:rsidR="00C40E8F" w:rsidRDefault="00C40E8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1-12-21</w:t>
            </w:r>
          </w:p>
        </w:tc>
        <w:tc>
          <w:tcPr>
            <w:tcW w:w="1800" w:type="dxa"/>
          </w:tcPr>
          <w:p w14:paraId="159D8EA9" w14:textId="38B6A5A6" w:rsidR="00C40E8F" w:rsidRDefault="00C40E8F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Wednesday</w:t>
            </w:r>
            <w:r w:rsidR="00BD3811">
              <w:rPr>
                <w:sz w:val="32"/>
                <w:szCs w:val="32"/>
              </w:rPr>
              <w:t xml:space="preserve"> after full break</w:t>
            </w:r>
          </w:p>
        </w:tc>
        <w:tc>
          <w:tcPr>
            <w:tcW w:w="2250" w:type="dxa"/>
          </w:tcPr>
          <w:p w14:paraId="5876A111" w14:textId="6F17BD8E" w:rsidR="00C40E8F" w:rsidRDefault="00C40E8F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5A,5B</w:t>
            </w:r>
          </w:p>
        </w:tc>
        <w:tc>
          <w:tcPr>
            <w:tcW w:w="2610" w:type="dxa"/>
          </w:tcPr>
          <w:p w14:paraId="5A0DE171" w14:textId="73FA708F" w:rsidR="00C40E8F" w:rsidRDefault="00C40E8F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ports Activity</w:t>
            </w:r>
          </w:p>
        </w:tc>
        <w:tc>
          <w:tcPr>
            <w:tcW w:w="2250" w:type="dxa"/>
          </w:tcPr>
          <w:p w14:paraId="618E84D7" w14:textId="0C09899B" w:rsidR="00C40E8F" w:rsidRPr="00A0110F" w:rsidRDefault="00C40E8F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lass Teacher</w:t>
            </w:r>
          </w:p>
        </w:tc>
        <w:tc>
          <w:tcPr>
            <w:tcW w:w="1710" w:type="dxa"/>
          </w:tcPr>
          <w:p w14:paraId="338B0F50" w14:textId="7894E305" w:rsidR="00C40E8F" w:rsidRPr="00A0110F" w:rsidRDefault="00C40E8F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chool Ground</w:t>
            </w:r>
          </w:p>
        </w:tc>
      </w:tr>
      <w:tr w:rsidR="00DC21B1" w:rsidRPr="000F7D6B" w14:paraId="048C4A25" w14:textId="77777777" w:rsidTr="00925A72">
        <w:trPr>
          <w:trHeight w:val="890"/>
        </w:trPr>
        <w:tc>
          <w:tcPr>
            <w:tcW w:w="1530" w:type="dxa"/>
          </w:tcPr>
          <w:p w14:paraId="47901B7A" w14:textId="77777777" w:rsidR="00DC21B1" w:rsidRPr="002E5334" w:rsidRDefault="00DC21B1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7E7AF786" w14:textId="248396C3" w:rsidR="00DC21B1" w:rsidRDefault="00C76B2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4</w:t>
            </w:r>
          </w:p>
        </w:tc>
        <w:tc>
          <w:tcPr>
            <w:tcW w:w="1440" w:type="dxa"/>
          </w:tcPr>
          <w:p w14:paraId="4E76D893" w14:textId="6F3C681F" w:rsidR="00DC21B1" w:rsidRDefault="00DC21B1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2-12-21</w:t>
            </w:r>
          </w:p>
        </w:tc>
        <w:tc>
          <w:tcPr>
            <w:tcW w:w="1800" w:type="dxa"/>
          </w:tcPr>
          <w:p w14:paraId="405F53D9" w14:textId="6378995F" w:rsidR="00DC21B1" w:rsidRDefault="008067CA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hursday</w:t>
            </w:r>
          </w:p>
        </w:tc>
        <w:tc>
          <w:tcPr>
            <w:tcW w:w="2250" w:type="dxa"/>
          </w:tcPr>
          <w:p w14:paraId="24207A82" w14:textId="7F0298B5" w:rsidR="00DC21B1" w:rsidRDefault="008067CA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4,5</w:t>
            </w:r>
          </w:p>
        </w:tc>
        <w:tc>
          <w:tcPr>
            <w:tcW w:w="2610" w:type="dxa"/>
          </w:tcPr>
          <w:p w14:paraId="0D089C6E" w14:textId="7F06CB2D" w:rsidR="00DC21B1" w:rsidRDefault="008067C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cience and Religion</w:t>
            </w:r>
            <w:r w:rsidR="0067262D">
              <w:rPr>
                <w:sz w:val="32"/>
                <w:szCs w:val="32"/>
              </w:rPr>
              <w:t xml:space="preserve"> </w:t>
            </w:r>
            <w:r w:rsidR="0067262D">
              <w:rPr>
                <w:sz w:val="32"/>
                <w:szCs w:val="32"/>
              </w:rPr>
              <w:lastRenderedPageBreak/>
              <w:t>Assessment</w:t>
            </w:r>
          </w:p>
        </w:tc>
        <w:tc>
          <w:tcPr>
            <w:tcW w:w="2250" w:type="dxa"/>
          </w:tcPr>
          <w:p w14:paraId="1E65DB37" w14:textId="77777777" w:rsidR="00DC21B1" w:rsidRPr="00A0110F" w:rsidRDefault="00DC21B1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449789BF" w14:textId="77777777" w:rsidR="00DC21B1" w:rsidRPr="00A0110F" w:rsidRDefault="00DC21B1">
            <w:pPr>
              <w:rPr>
                <w:sz w:val="32"/>
                <w:szCs w:val="32"/>
              </w:rPr>
            </w:pPr>
          </w:p>
        </w:tc>
      </w:tr>
      <w:tr w:rsidR="00C40E8F" w:rsidRPr="000F7D6B" w14:paraId="7D15DFE9" w14:textId="77777777" w:rsidTr="00925A72">
        <w:trPr>
          <w:trHeight w:val="890"/>
        </w:trPr>
        <w:tc>
          <w:tcPr>
            <w:tcW w:w="1530" w:type="dxa"/>
          </w:tcPr>
          <w:p w14:paraId="3C9B53AF" w14:textId="77777777" w:rsidR="00C40E8F" w:rsidRPr="002E5334" w:rsidRDefault="00C40E8F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2DE63099" w14:textId="673B6FB5" w:rsidR="00C40E8F" w:rsidRDefault="00C76B2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5</w:t>
            </w:r>
          </w:p>
        </w:tc>
        <w:tc>
          <w:tcPr>
            <w:tcW w:w="1440" w:type="dxa"/>
          </w:tcPr>
          <w:p w14:paraId="72E3371E" w14:textId="35526C19" w:rsidR="00C40E8F" w:rsidRDefault="00C40E8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2-12-21</w:t>
            </w:r>
          </w:p>
        </w:tc>
        <w:tc>
          <w:tcPr>
            <w:tcW w:w="1800" w:type="dxa"/>
          </w:tcPr>
          <w:p w14:paraId="11C67C6D" w14:textId="72F732D4" w:rsidR="00C40E8F" w:rsidRDefault="00C40E8F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hursday</w:t>
            </w:r>
            <w:r w:rsidR="001B4301">
              <w:rPr>
                <w:sz w:val="32"/>
                <w:szCs w:val="32"/>
              </w:rPr>
              <w:t xml:space="preserve"> after full break</w:t>
            </w:r>
          </w:p>
        </w:tc>
        <w:tc>
          <w:tcPr>
            <w:tcW w:w="2250" w:type="dxa"/>
          </w:tcPr>
          <w:p w14:paraId="06A02543" w14:textId="763DB957" w:rsidR="00C40E8F" w:rsidRDefault="00C40E8F" w:rsidP="00D20C3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4A,4B</w:t>
            </w:r>
          </w:p>
        </w:tc>
        <w:tc>
          <w:tcPr>
            <w:tcW w:w="2610" w:type="dxa"/>
          </w:tcPr>
          <w:p w14:paraId="48C22FA4" w14:textId="0C5881EE" w:rsidR="00C40E8F" w:rsidRDefault="00C40E8F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ports Activity</w:t>
            </w:r>
          </w:p>
        </w:tc>
        <w:tc>
          <w:tcPr>
            <w:tcW w:w="2250" w:type="dxa"/>
          </w:tcPr>
          <w:p w14:paraId="5CAA782C" w14:textId="7D227324" w:rsidR="00C40E8F" w:rsidRPr="00A0110F" w:rsidRDefault="00C40E8F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lass Teacher</w:t>
            </w:r>
          </w:p>
        </w:tc>
        <w:tc>
          <w:tcPr>
            <w:tcW w:w="1710" w:type="dxa"/>
          </w:tcPr>
          <w:p w14:paraId="12D128C6" w14:textId="57697182" w:rsidR="00C40E8F" w:rsidRPr="00A0110F" w:rsidRDefault="00C40E8F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chool Ground</w:t>
            </w:r>
          </w:p>
        </w:tc>
      </w:tr>
      <w:tr w:rsidR="008803D9" w:rsidRPr="000F7D6B" w14:paraId="705C7A98" w14:textId="77777777" w:rsidTr="00925A72">
        <w:trPr>
          <w:trHeight w:val="1187"/>
        </w:trPr>
        <w:tc>
          <w:tcPr>
            <w:tcW w:w="1530" w:type="dxa"/>
          </w:tcPr>
          <w:p w14:paraId="5581E2EF" w14:textId="77777777" w:rsidR="008803D9" w:rsidRPr="002E5334" w:rsidRDefault="008803D9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72EBCB67" w14:textId="2C359B9A" w:rsidR="008803D9" w:rsidRPr="002E5334" w:rsidRDefault="00C76B2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6</w:t>
            </w:r>
          </w:p>
        </w:tc>
        <w:tc>
          <w:tcPr>
            <w:tcW w:w="1440" w:type="dxa"/>
          </w:tcPr>
          <w:p w14:paraId="5AE733CA" w14:textId="1713F141" w:rsidR="008803D9" w:rsidRPr="00ED6641" w:rsidRDefault="00F73DA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2-12-21</w:t>
            </w:r>
          </w:p>
        </w:tc>
        <w:tc>
          <w:tcPr>
            <w:tcW w:w="1800" w:type="dxa"/>
          </w:tcPr>
          <w:p w14:paraId="72BAB282" w14:textId="010C4224" w:rsidR="008803D9" w:rsidRPr="00A0110F" w:rsidRDefault="00F73DA8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hursday</w:t>
            </w:r>
          </w:p>
        </w:tc>
        <w:tc>
          <w:tcPr>
            <w:tcW w:w="2250" w:type="dxa"/>
          </w:tcPr>
          <w:p w14:paraId="7F5F152A" w14:textId="77777777" w:rsidR="008803D9" w:rsidRPr="00A0110F" w:rsidRDefault="008803D9">
            <w:pPr>
              <w:rPr>
                <w:sz w:val="32"/>
                <w:szCs w:val="32"/>
              </w:rPr>
            </w:pPr>
          </w:p>
        </w:tc>
        <w:tc>
          <w:tcPr>
            <w:tcW w:w="2610" w:type="dxa"/>
          </w:tcPr>
          <w:p w14:paraId="7DBBFAD8" w14:textId="2CC102E0" w:rsidR="008803D9" w:rsidRPr="00A0110F" w:rsidRDefault="00F73DA8">
            <w:pPr>
              <w:rPr>
                <w:bCs/>
                <w:sz w:val="32"/>
                <w:szCs w:val="32"/>
              </w:rPr>
            </w:pPr>
            <w:r w:rsidRPr="00F73DA8">
              <w:rPr>
                <w:bCs/>
                <w:sz w:val="32"/>
                <w:szCs w:val="32"/>
              </w:rPr>
              <w:t>International Day for the Abolition of Slavery</w:t>
            </w:r>
          </w:p>
        </w:tc>
        <w:tc>
          <w:tcPr>
            <w:tcW w:w="2250" w:type="dxa"/>
          </w:tcPr>
          <w:p w14:paraId="2F9323C9" w14:textId="77777777" w:rsidR="008803D9" w:rsidRPr="00A0110F" w:rsidRDefault="008803D9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3AD09E7A" w14:textId="77777777" w:rsidR="008803D9" w:rsidRPr="00A0110F" w:rsidRDefault="008803D9">
            <w:pPr>
              <w:rPr>
                <w:sz w:val="32"/>
                <w:szCs w:val="32"/>
              </w:rPr>
            </w:pPr>
          </w:p>
        </w:tc>
      </w:tr>
      <w:tr w:rsidR="008803D9" w:rsidRPr="000F7D6B" w14:paraId="5E546A3E" w14:textId="77777777" w:rsidTr="00925A72">
        <w:trPr>
          <w:trHeight w:val="890"/>
        </w:trPr>
        <w:tc>
          <w:tcPr>
            <w:tcW w:w="1530" w:type="dxa"/>
          </w:tcPr>
          <w:p w14:paraId="569FE486" w14:textId="77777777" w:rsidR="008803D9" w:rsidRPr="002E5334" w:rsidRDefault="008803D9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4F0EC48B" w14:textId="377C2444" w:rsidR="008803D9" w:rsidRPr="002E5334" w:rsidRDefault="00C76B2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7</w:t>
            </w:r>
          </w:p>
        </w:tc>
        <w:tc>
          <w:tcPr>
            <w:tcW w:w="1440" w:type="dxa"/>
          </w:tcPr>
          <w:p w14:paraId="0496D680" w14:textId="6F1C17E7" w:rsidR="008803D9" w:rsidRPr="00ED6641" w:rsidRDefault="00777DFD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2-12-21</w:t>
            </w:r>
          </w:p>
        </w:tc>
        <w:tc>
          <w:tcPr>
            <w:tcW w:w="1800" w:type="dxa"/>
          </w:tcPr>
          <w:p w14:paraId="29AFA359" w14:textId="7C29F35D" w:rsidR="008803D9" w:rsidRPr="00A0110F" w:rsidRDefault="00777DFD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hursday</w:t>
            </w:r>
          </w:p>
        </w:tc>
        <w:tc>
          <w:tcPr>
            <w:tcW w:w="2250" w:type="dxa"/>
          </w:tcPr>
          <w:p w14:paraId="521A65AC" w14:textId="77777777" w:rsidR="008803D9" w:rsidRPr="00A0110F" w:rsidRDefault="008803D9">
            <w:pPr>
              <w:rPr>
                <w:sz w:val="32"/>
                <w:szCs w:val="32"/>
              </w:rPr>
            </w:pPr>
          </w:p>
        </w:tc>
        <w:tc>
          <w:tcPr>
            <w:tcW w:w="2610" w:type="dxa"/>
          </w:tcPr>
          <w:p w14:paraId="59BB573E" w14:textId="04AEBD68" w:rsidR="008803D9" w:rsidRPr="00A0110F" w:rsidRDefault="00777DFD">
            <w:pPr>
              <w:rPr>
                <w:bCs/>
                <w:sz w:val="32"/>
                <w:szCs w:val="32"/>
              </w:rPr>
            </w:pPr>
            <w:r w:rsidRPr="00777DFD">
              <w:rPr>
                <w:bCs/>
                <w:sz w:val="32"/>
                <w:szCs w:val="32"/>
              </w:rPr>
              <w:t>Commencement of Syllabus E</w:t>
            </w:r>
          </w:p>
        </w:tc>
        <w:tc>
          <w:tcPr>
            <w:tcW w:w="2250" w:type="dxa"/>
          </w:tcPr>
          <w:p w14:paraId="030EC49D" w14:textId="77777777" w:rsidR="008803D9" w:rsidRPr="00A0110F" w:rsidRDefault="008803D9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68995B67" w14:textId="77777777" w:rsidR="008803D9" w:rsidRPr="00A0110F" w:rsidRDefault="008803D9">
            <w:pPr>
              <w:rPr>
                <w:sz w:val="32"/>
                <w:szCs w:val="32"/>
              </w:rPr>
            </w:pPr>
          </w:p>
        </w:tc>
      </w:tr>
      <w:tr w:rsidR="00433DDE" w:rsidRPr="000F7D6B" w14:paraId="518ECB54" w14:textId="77777777" w:rsidTr="00925A72">
        <w:trPr>
          <w:trHeight w:val="890"/>
        </w:trPr>
        <w:tc>
          <w:tcPr>
            <w:tcW w:w="1530" w:type="dxa"/>
          </w:tcPr>
          <w:p w14:paraId="499249FE" w14:textId="77777777" w:rsidR="00433DDE" w:rsidRPr="002E5334" w:rsidRDefault="00433DDE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0C2D7F27" w14:textId="7039957A" w:rsidR="00433DDE" w:rsidRPr="002E5334" w:rsidRDefault="00C76B2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8</w:t>
            </w:r>
          </w:p>
        </w:tc>
        <w:tc>
          <w:tcPr>
            <w:tcW w:w="1440" w:type="dxa"/>
          </w:tcPr>
          <w:p w14:paraId="4873A188" w14:textId="3510C23C" w:rsidR="00433DDE" w:rsidRDefault="0023159B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3-12-21</w:t>
            </w:r>
          </w:p>
        </w:tc>
        <w:tc>
          <w:tcPr>
            <w:tcW w:w="1800" w:type="dxa"/>
          </w:tcPr>
          <w:p w14:paraId="1708B840" w14:textId="1A7E46A5" w:rsidR="00433DDE" w:rsidRDefault="00433DDE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Friday</w:t>
            </w:r>
          </w:p>
        </w:tc>
        <w:tc>
          <w:tcPr>
            <w:tcW w:w="2250" w:type="dxa"/>
          </w:tcPr>
          <w:p w14:paraId="44911A8F" w14:textId="77777777" w:rsidR="00433DDE" w:rsidRPr="00A0110F" w:rsidRDefault="00433DDE">
            <w:pPr>
              <w:rPr>
                <w:sz w:val="32"/>
                <w:szCs w:val="32"/>
              </w:rPr>
            </w:pPr>
          </w:p>
        </w:tc>
        <w:tc>
          <w:tcPr>
            <w:tcW w:w="2610" w:type="dxa"/>
          </w:tcPr>
          <w:p w14:paraId="0DB4B958" w14:textId="192FEC0E" w:rsidR="00433DDE" w:rsidRPr="00777DFD" w:rsidRDefault="00433DDE">
            <w:pPr>
              <w:rPr>
                <w:bCs/>
                <w:sz w:val="32"/>
                <w:szCs w:val="32"/>
              </w:rPr>
            </w:pPr>
            <w:r w:rsidRPr="00433DDE">
              <w:rPr>
                <w:bCs/>
                <w:sz w:val="32"/>
                <w:szCs w:val="32"/>
              </w:rPr>
              <w:t>International Day of Persons with Disabilities</w:t>
            </w:r>
          </w:p>
        </w:tc>
        <w:tc>
          <w:tcPr>
            <w:tcW w:w="2250" w:type="dxa"/>
          </w:tcPr>
          <w:p w14:paraId="69370CD4" w14:textId="77777777" w:rsidR="00433DDE" w:rsidRPr="00A0110F" w:rsidRDefault="00433DDE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7FF41321" w14:textId="77777777" w:rsidR="00433DDE" w:rsidRPr="00A0110F" w:rsidRDefault="00433DDE">
            <w:pPr>
              <w:rPr>
                <w:sz w:val="32"/>
                <w:szCs w:val="32"/>
              </w:rPr>
            </w:pPr>
          </w:p>
        </w:tc>
      </w:tr>
      <w:tr w:rsidR="00C34E7A" w:rsidRPr="000F7D6B" w14:paraId="54AD380D" w14:textId="77777777" w:rsidTr="00925A72">
        <w:trPr>
          <w:trHeight w:val="890"/>
        </w:trPr>
        <w:tc>
          <w:tcPr>
            <w:tcW w:w="1530" w:type="dxa"/>
          </w:tcPr>
          <w:p w14:paraId="406B3E16" w14:textId="5080E72B" w:rsidR="00F76B04" w:rsidRPr="008803D9" w:rsidRDefault="00386C82">
            <w:pPr>
              <w:rPr>
                <w:b/>
                <w:color w:val="4F81BD" w:themeColor="accent1"/>
                <w:sz w:val="32"/>
                <w:szCs w:val="32"/>
              </w:rPr>
            </w:pPr>
            <w:r w:rsidRPr="008803D9">
              <w:rPr>
                <w:b/>
                <w:color w:val="4F81BD" w:themeColor="accent1"/>
                <w:sz w:val="40"/>
                <w:szCs w:val="40"/>
              </w:rPr>
              <w:t>Middle School</w:t>
            </w:r>
          </w:p>
        </w:tc>
        <w:tc>
          <w:tcPr>
            <w:tcW w:w="720" w:type="dxa"/>
            <w:shd w:val="clear" w:color="auto" w:fill="BFBFBF" w:themeFill="background1" w:themeFillShade="BF"/>
          </w:tcPr>
          <w:p w14:paraId="15FAFB19" w14:textId="2EA4EC67" w:rsidR="00F76B04" w:rsidRDefault="00F76B04">
            <w:pPr>
              <w:rPr>
                <w:b/>
                <w:sz w:val="32"/>
                <w:szCs w:val="32"/>
              </w:rPr>
            </w:pPr>
          </w:p>
        </w:tc>
        <w:tc>
          <w:tcPr>
            <w:tcW w:w="1440" w:type="dxa"/>
            <w:shd w:val="clear" w:color="auto" w:fill="95B3D7" w:themeFill="accent1" w:themeFillTint="99"/>
          </w:tcPr>
          <w:p w14:paraId="587FBD21" w14:textId="489A7C50" w:rsidR="00F76B04" w:rsidRPr="00ED6641" w:rsidRDefault="00D63B5B" w:rsidP="00050AFA">
            <w:pPr>
              <w:rPr>
                <w:b/>
                <w:sz w:val="32"/>
                <w:szCs w:val="32"/>
              </w:rPr>
            </w:pPr>
            <w:r w:rsidRPr="000F7D6B">
              <w:rPr>
                <w:b/>
                <w:sz w:val="40"/>
                <w:szCs w:val="40"/>
              </w:rPr>
              <w:t>Date</w:t>
            </w:r>
          </w:p>
        </w:tc>
        <w:tc>
          <w:tcPr>
            <w:tcW w:w="1800" w:type="dxa"/>
            <w:shd w:val="clear" w:color="auto" w:fill="D99594" w:themeFill="accent2" w:themeFillTint="99"/>
          </w:tcPr>
          <w:p w14:paraId="6D484260" w14:textId="77777777" w:rsidR="00D63B5B" w:rsidRDefault="00D63B5B" w:rsidP="00D63B5B">
            <w:pPr>
              <w:jc w:val="center"/>
              <w:rPr>
                <w:b/>
                <w:sz w:val="40"/>
                <w:szCs w:val="40"/>
              </w:rPr>
            </w:pPr>
            <w:r w:rsidRPr="000F7D6B">
              <w:rPr>
                <w:b/>
                <w:sz w:val="40"/>
                <w:szCs w:val="40"/>
              </w:rPr>
              <w:t>Day</w:t>
            </w:r>
            <w:r>
              <w:rPr>
                <w:b/>
                <w:sz w:val="40"/>
                <w:szCs w:val="40"/>
              </w:rPr>
              <w:t>/</w:t>
            </w:r>
          </w:p>
          <w:p w14:paraId="37878D08" w14:textId="08274794" w:rsidR="00F76B04" w:rsidRPr="00A0110F" w:rsidRDefault="00D63B5B" w:rsidP="00D63B5B">
            <w:pPr>
              <w:jc w:val="center"/>
              <w:rPr>
                <w:sz w:val="32"/>
                <w:szCs w:val="32"/>
              </w:rPr>
            </w:pPr>
            <w:r>
              <w:rPr>
                <w:b/>
                <w:sz w:val="40"/>
                <w:szCs w:val="40"/>
              </w:rPr>
              <w:t>Time</w:t>
            </w:r>
          </w:p>
        </w:tc>
        <w:tc>
          <w:tcPr>
            <w:tcW w:w="2250" w:type="dxa"/>
            <w:shd w:val="clear" w:color="auto" w:fill="C2D69B" w:themeFill="accent3" w:themeFillTint="99"/>
          </w:tcPr>
          <w:p w14:paraId="44252F0E" w14:textId="77777777" w:rsidR="00D63B5B" w:rsidRDefault="00D63B5B" w:rsidP="00D63B5B">
            <w:pPr>
              <w:jc w:val="center"/>
              <w:rPr>
                <w:b/>
                <w:sz w:val="40"/>
                <w:szCs w:val="40"/>
              </w:rPr>
            </w:pPr>
            <w:r w:rsidRPr="000F7D6B">
              <w:rPr>
                <w:b/>
                <w:sz w:val="40"/>
                <w:szCs w:val="40"/>
              </w:rPr>
              <w:t>Class</w:t>
            </w:r>
            <w:r>
              <w:rPr>
                <w:b/>
                <w:sz w:val="40"/>
                <w:szCs w:val="40"/>
              </w:rPr>
              <w:t>/</w:t>
            </w:r>
          </w:p>
          <w:p w14:paraId="663A30EA" w14:textId="618B0D6B" w:rsidR="00F76B04" w:rsidRPr="00A0110F" w:rsidRDefault="00D63B5B" w:rsidP="00D63B5B">
            <w:pPr>
              <w:jc w:val="center"/>
              <w:rPr>
                <w:sz w:val="32"/>
                <w:szCs w:val="32"/>
              </w:rPr>
            </w:pPr>
            <w:r>
              <w:rPr>
                <w:b/>
                <w:sz w:val="40"/>
                <w:szCs w:val="40"/>
              </w:rPr>
              <w:t>Participants</w:t>
            </w:r>
          </w:p>
        </w:tc>
        <w:tc>
          <w:tcPr>
            <w:tcW w:w="2610" w:type="dxa"/>
            <w:shd w:val="clear" w:color="auto" w:fill="CCC0D9" w:themeFill="accent4" w:themeFillTint="66"/>
          </w:tcPr>
          <w:p w14:paraId="61736602" w14:textId="3F72A00F" w:rsidR="00F76B04" w:rsidRPr="00A0110F" w:rsidRDefault="00D63B5B" w:rsidP="00D63B5B">
            <w:pPr>
              <w:jc w:val="center"/>
              <w:rPr>
                <w:sz w:val="32"/>
                <w:szCs w:val="32"/>
              </w:rPr>
            </w:pPr>
            <w:r w:rsidRPr="000F7D6B">
              <w:rPr>
                <w:b/>
                <w:sz w:val="40"/>
                <w:szCs w:val="40"/>
              </w:rPr>
              <w:t>Activity</w:t>
            </w:r>
          </w:p>
        </w:tc>
        <w:tc>
          <w:tcPr>
            <w:tcW w:w="2250" w:type="dxa"/>
            <w:shd w:val="clear" w:color="auto" w:fill="FBD4B4" w:themeFill="accent6" w:themeFillTint="66"/>
          </w:tcPr>
          <w:p w14:paraId="231D553D" w14:textId="15125488" w:rsidR="00F76B04" w:rsidRPr="00A0110F" w:rsidRDefault="00D63B5B" w:rsidP="00D63B5B">
            <w:pPr>
              <w:jc w:val="center"/>
              <w:rPr>
                <w:sz w:val="32"/>
                <w:szCs w:val="32"/>
              </w:rPr>
            </w:pPr>
            <w:r w:rsidRPr="000F7D6B">
              <w:rPr>
                <w:b/>
                <w:sz w:val="40"/>
                <w:szCs w:val="40"/>
              </w:rPr>
              <w:t>People Responsible</w:t>
            </w:r>
          </w:p>
        </w:tc>
        <w:tc>
          <w:tcPr>
            <w:tcW w:w="1710" w:type="dxa"/>
            <w:shd w:val="clear" w:color="auto" w:fill="B6DDE8" w:themeFill="accent5" w:themeFillTint="66"/>
          </w:tcPr>
          <w:p w14:paraId="375BB7F6" w14:textId="75592646" w:rsidR="00F76B04" w:rsidRPr="00A0110F" w:rsidRDefault="00D63B5B" w:rsidP="00D63B5B">
            <w:pPr>
              <w:jc w:val="center"/>
              <w:rPr>
                <w:sz w:val="32"/>
                <w:szCs w:val="32"/>
              </w:rPr>
            </w:pPr>
            <w:r w:rsidRPr="00603A45">
              <w:rPr>
                <w:b/>
                <w:color w:val="000000" w:themeColor="text1"/>
                <w:sz w:val="40"/>
                <w:szCs w:val="40"/>
              </w:rPr>
              <w:t>Venue</w:t>
            </w:r>
          </w:p>
        </w:tc>
      </w:tr>
      <w:tr w:rsidR="00C34E7A" w:rsidRPr="000F7D6B" w14:paraId="1D0F1424" w14:textId="77777777" w:rsidTr="00925A72">
        <w:trPr>
          <w:trHeight w:val="890"/>
        </w:trPr>
        <w:tc>
          <w:tcPr>
            <w:tcW w:w="1530" w:type="dxa"/>
          </w:tcPr>
          <w:p w14:paraId="56F24E07" w14:textId="77777777" w:rsidR="00F76B04" w:rsidRDefault="00F76B04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144C22D7" w14:textId="02ACFC87" w:rsidR="00F76B04" w:rsidRDefault="00D579F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</w:t>
            </w:r>
          </w:p>
        </w:tc>
        <w:tc>
          <w:tcPr>
            <w:tcW w:w="1440" w:type="dxa"/>
          </w:tcPr>
          <w:p w14:paraId="47E15CF5" w14:textId="10666620" w:rsidR="00F76B04" w:rsidRPr="00ED6641" w:rsidRDefault="00AA0AC8" w:rsidP="00050AF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0</w:t>
            </w:r>
            <w:r w:rsidR="00D15B5C">
              <w:rPr>
                <w:b/>
                <w:sz w:val="32"/>
                <w:szCs w:val="32"/>
              </w:rPr>
              <w:t>-11-21</w:t>
            </w:r>
          </w:p>
        </w:tc>
        <w:tc>
          <w:tcPr>
            <w:tcW w:w="1800" w:type="dxa"/>
          </w:tcPr>
          <w:p w14:paraId="2BB80E74" w14:textId="24A4F44B" w:rsidR="003E77E5" w:rsidRPr="00A0110F" w:rsidRDefault="00AA0AC8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uesday</w:t>
            </w:r>
          </w:p>
        </w:tc>
        <w:tc>
          <w:tcPr>
            <w:tcW w:w="2250" w:type="dxa"/>
          </w:tcPr>
          <w:p w14:paraId="4F0F3DC0" w14:textId="2D36E529" w:rsidR="00F76B04" w:rsidRPr="00A0110F" w:rsidRDefault="00D15B5C" w:rsidP="00D63B5B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8A</w:t>
            </w:r>
          </w:p>
        </w:tc>
        <w:tc>
          <w:tcPr>
            <w:tcW w:w="2610" w:type="dxa"/>
          </w:tcPr>
          <w:p w14:paraId="16C0BEC7" w14:textId="1DEF9810" w:rsidR="00F76B04" w:rsidRPr="00A0110F" w:rsidRDefault="00D15B5C" w:rsidP="00050AF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orning Assembly</w:t>
            </w:r>
          </w:p>
        </w:tc>
        <w:tc>
          <w:tcPr>
            <w:tcW w:w="2250" w:type="dxa"/>
          </w:tcPr>
          <w:p w14:paraId="7B638B77" w14:textId="77777777" w:rsidR="00F76B04" w:rsidRPr="00A0110F" w:rsidRDefault="00F76B04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34EA56C2" w14:textId="77777777" w:rsidR="00F76B04" w:rsidRPr="00A0110F" w:rsidRDefault="00F76B04">
            <w:pPr>
              <w:rPr>
                <w:sz w:val="32"/>
                <w:szCs w:val="32"/>
              </w:rPr>
            </w:pPr>
          </w:p>
        </w:tc>
      </w:tr>
      <w:tr w:rsidR="00281A31" w:rsidRPr="000F7D6B" w14:paraId="4F213D6A" w14:textId="77777777" w:rsidTr="00925A72">
        <w:trPr>
          <w:trHeight w:val="890"/>
        </w:trPr>
        <w:tc>
          <w:tcPr>
            <w:tcW w:w="1530" w:type="dxa"/>
          </w:tcPr>
          <w:p w14:paraId="2AFA4197" w14:textId="77777777" w:rsidR="00281A31" w:rsidRPr="002E5334" w:rsidRDefault="00281A31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5DB319A4" w14:textId="63CCDDCA" w:rsidR="00281A31" w:rsidRPr="002E5334" w:rsidRDefault="00C76B2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2</w:t>
            </w:r>
          </w:p>
        </w:tc>
        <w:tc>
          <w:tcPr>
            <w:tcW w:w="1440" w:type="dxa"/>
          </w:tcPr>
          <w:p w14:paraId="3AEB95F9" w14:textId="75F5E19E" w:rsidR="00281A31" w:rsidRDefault="00281A31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0-11-21</w:t>
            </w:r>
          </w:p>
        </w:tc>
        <w:tc>
          <w:tcPr>
            <w:tcW w:w="1800" w:type="dxa"/>
          </w:tcPr>
          <w:p w14:paraId="7AE552C9" w14:textId="5796B4D1" w:rsidR="00281A31" w:rsidRDefault="00281A31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uesday</w:t>
            </w:r>
          </w:p>
        </w:tc>
        <w:tc>
          <w:tcPr>
            <w:tcW w:w="2250" w:type="dxa"/>
          </w:tcPr>
          <w:p w14:paraId="4AA5E759" w14:textId="7714DFBA" w:rsidR="00281A31" w:rsidRDefault="00281A31" w:rsidP="006E4E55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,7</w:t>
            </w:r>
          </w:p>
        </w:tc>
        <w:tc>
          <w:tcPr>
            <w:tcW w:w="2610" w:type="dxa"/>
          </w:tcPr>
          <w:p w14:paraId="59A924C3" w14:textId="64E5D49A" w:rsidR="00281A31" w:rsidRDefault="00281A31">
            <w:pPr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English and Social Studies</w:t>
            </w:r>
            <w:r w:rsidR="0067262D">
              <w:rPr>
                <w:bCs/>
                <w:sz w:val="32"/>
                <w:szCs w:val="32"/>
              </w:rPr>
              <w:t xml:space="preserve"> Assessment</w:t>
            </w:r>
          </w:p>
        </w:tc>
        <w:tc>
          <w:tcPr>
            <w:tcW w:w="2250" w:type="dxa"/>
          </w:tcPr>
          <w:p w14:paraId="48F4281A" w14:textId="77777777" w:rsidR="00281A31" w:rsidRPr="00A0110F" w:rsidRDefault="00281A31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59B3506D" w14:textId="77777777" w:rsidR="00281A31" w:rsidRPr="00A0110F" w:rsidRDefault="00281A31">
            <w:pPr>
              <w:rPr>
                <w:sz w:val="32"/>
                <w:szCs w:val="32"/>
              </w:rPr>
            </w:pPr>
          </w:p>
        </w:tc>
      </w:tr>
      <w:tr w:rsidR="00BA3F49" w:rsidRPr="000F7D6B" w14:paraId="5D148680" w14:textId="77777777" w:rsidTr="00925A72">
        <w:trPr>
          <w:trHeight w:val="890"/>
        </w:trPr>
        <w:tc>
          <w:tcPr>
            <w:tcW w:w="1530" w:type="dxa"/>
          </w:tcPr>
          <w:p w14:paraId="12D998AD" w14:textId="77777777" w:rsidR="00BA3F49" w:rsidRPr="002E5334" w:rsidRDefault="00BA3F49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40C2EE34" w14:textId="2AAC0E3D" w:rsidR="00BA3F49" w:rsidRDefault="00925A72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</w:t>
            </w:r>
          </w:p>
        </w:tc>
        <w:tc>
          <w:tcPr>
            <w:tcW w:w="1440" w:type="dxa"/>
          </w:tcPr>
          <w:p w14:paraId="11391410" w14:textId="67E373AC" w:rsidR="00BA3F49" w:rsidRDefault="00BA3F49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0-11-21</w:t>
            </w:r>
          </w:p>
        </w:tc>
        <w:tc>
          <w:tcPr>
            <w:tcW w:w="1800" w:type="dxa"/>
          </w:tcPr>
          <w:p w14:paraId="55C3751D" w14:textId="6A000269" w:rsidR="00BA3F49" w:rsidRDefault="00BA3F49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uesday</w:t>
            </w:r>
          </w:p>
        </w:tc>
        <w:tc>
          <w:tcPr>
            <w:tcW w:w="2250" w:type="dxa"/>
          </w:tcPr>
          <w:p w14:paraId="4670C86E" w14:textId="5B6924EF" w:rsidR="00BA3F49" w:rsidRDefault="00E638C5" w:rsidP="006E4E55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8</w:t>
            </w:r>
          </w:p>
        </w:tc>
        <w:tc>
          <w:tcPr>
            <w:tcW w:w="2610" w:type="dxa"/>
          </w:tcPr>
          <w:p w14:paraId="6FC5F734" w14:textId="3FB6610A" w:rsidR="00BA3F49" w:rsidRDefault="00E638C5">
            <w:pPr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English and Social Studies</w:t>
            </w:r>
            <w:r w:rsidR="0067262D">
              <w:rPr>
                <w:bCs/>
                <w:sz w:val="32"/>
                <w:szCs w:val="32"/>
              </w:rPr>
              <w:t xml:space="preserve"> </w:t>
            </w:r>
            <w:r w:rsidR="0067262D">
              <w:rPr>
                <w:bCs/>
                <w:sz w:val="32"/>
                <w:szCs w:val="32"/>
              </w:rPr>
              <w:lastRenderedPageBreak/>
              <w:t>Assessment</w:t>
            </w:r>
          </w:p>
        </w:tc>
        <w:tc>
          <w:tcPr>
            <w:tcW w:w="2250" w:type="dxa"/>
          </w:tcPr>
          <w:p w14:paraId="18A97E87" w14:textId="77777777" w:rsidR="00BA3F49" w:rsidRPr="00A0110F" w:rsidRDefault="00BA3F49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3967C59A" w14:textId="77777777" w:rsidR="00BA3F49" w:rsidRPr="00A0110F" w:rsidRDefault="00BA3F49">
            <w:pPr>
              <w:rPr>
                <w:sz w:val="32"/>
                <w:szCs w:val="32"/>
              </w:rPr>
            </w:pPr>
          </w:p>
        </w:tc>
      </w:tr>
      <w:tr w:rsidR="00D30F7C" w:rsidRPr="000F7D6B" w14:paraId="67631C08" w14:textId="77777777" w:rsidTr="00925A72">
        <w:trPr>
          <w:trHeight w:val="890"/>
        </w:trPr>
        <w:tc>
          <w:tcPr>
            <w:tcW w:w="1530" w:type="dxa"/>
          </w:tcPr>
          <w:p w14:paraId="477BBF43" w14:textId="77777777" w:rsidR="00D30F7C" w:rsidRPr="002E5334" w:rsidRDefault="00D30F7C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7165412F" w14:textId="25AAFAAD" w:rsidR="00D30F7C" w:rsidRDefault="00925A72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4</w:t>
            </w:r>
          </w:p>
        </w:tc>
        <w:tc>
          <w:tcPr>
            <w:tcW w:w="1440" w:type="dxa"/>
          </w:tcPr>
          <w:p w14:paraId="54828BBA" w14:textId="49DB6CEF" w:rsidR="00D30F7C" w:rsidRDefault="00D30F7C">
            <w:pPr>
              <w:rPr>
                <w:b/>
                <w:sz w:val="32"/>
                <w:szCs w:val="32"/>
              </w:rPr>
            </w:pPr>
            <w:r w:rsidRPr="00D30F7C">
              <w:rPr>
                <w:b/>
                <w:sz w:val="32"/>
                <w:szCs w:val="32"/>
              </w:rPr>
              <w:t>30-11-21</w:t>
            </w:r>
          </w:p>
        </w:tc>
        <w:tc>
          <w:tcPr>
            <w:tcW w:w="1800" w:type="dxa"/>
          </w:tcPr>
          <w:p w14:paraId="2F374EE4" w14:textId="3C0DA569" w:rsidR="00D30F7C" w:rsidRDefault="00D30F7C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uesday</w:t>
            </w:r>
            <w:r w:rsidR="001B4301">
              <w:rPr>
                <w:sz w:val="32"/>
                <w:szCs w:val="32"/>
              </w:rPr>
              <w:t xml:space="preserve"> after full break</w:t>
            </w:r>
          </w:p>
        </w:tc>
        <w:tc>
          <w:tcPr>
            <w:tcW w:w="2250" w:type="dxa"/>
          </w:tcPr>
          <w:p w14:paraId="77DA3F04" w14:textId="227E96BA" w:rsidR="00D30F7C" w:rsidRDefault="00D30F7C" w:rsidP="006E4E55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A</w:t>
            </w:r>
          </w:p>
        </w:tc>
        <w:tc>
          <w:tcPr>
            <w:tcW w:w="2610" w:type="dxa"/>
          </w:tcPr>
          <w:p w14:paraId="0AB07385" w14:textId="3A15FFB4" w:rsidR="00D30F7C" w:rsidRDefault="00D30F7C">
            <w:pPr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Sports activity in the ground</w:t>
            </w:r>
          </w:p>
        </w:tc>
        <w:tc>
          <w:tcPr>
            <w:tcW w:w="2250" w:type="dxa"/>
          </w:tcPr>
          <w:p w14:paraId="2E4C5A8F" w14:textId="06B613C0" w:rsidR="00D30F7C" w:rsidRPr="00A0110F" w:rsidRDefault="00D30F7C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lass Teacher</w:t>
            </w:r>
          </w:p>
        </w:tc>
        <w:tc>
          <w:tcPr>
            <w:tcW w:w="1710" w:type="dxa"/>
          </w:tcPr>
          <w:p w14:paraId="423ADDFD" w14:textId="0EF1A90E" w:rsidR="00D30F7C" w:rsidRPr="00A0110F" w:rsidRDefault="00D30F7C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chool Ground</w:t>
            </w:r>
          </w:p>
        </w:tc>
      </w:tr>
      <w:tr w:rsidR="007B713C" w:rsidRPr="000F7D6B" w14:paraId="50261E86" w14:textId="77777777" w:rsidTr="00925A72">
        <w:trPr>
          <w:trHeight w:val="890"/>
        </w:trPr>
        <w:tc>
          <w:tcPr>
            <w:tcW w:w="1530" w:type="dxa"/>
          </w:tcPr>
          <w:p w14:paraId="3E937F5D" w14:textId="77777777" w:rsidR="007B713C" w:rsidRPr="002E5334" w:rsidRDefault="007B713C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3B89DA1E" w14:textId="09F371D5" w:rsidR="007B713C" w:rsidRPr="002E5334" w:rsidRDefault="00925A72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5</w:t>
            </w:r>
          </w:p>
        </w:tc>
        <w:tc>
          <w:tcPr>
            <w:tcW w:w="1440" w:type="dxa"/>
          </w:tcPr>
          <w:p w14:paraId="328187BE" w14:textId="571AEF99" w:rsidR="007B713C" w:rsidRDefault="007B713C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1-12-21</w:t>
            </w:r>
          </w:p>
        </w:tc>
        <w:tc>
          <w:tcPr>
            <w:tcW w:w="1800" w:type="dxa"/>
          </w:tcPr>
          <w:p w14:paraId="2E414B82" w14:textId="3A42298F" w:rsidR="007B713C" w:rsidRDefault="007B713C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Wednesday</w:t>
            </w:r>
          </w:p>
        </w:tc>
        <w:tc>
          <w:tcPr>
            <w:tcW w:w="2250" w:type="dxa"/>
          </w:tcPr>
          <w:p w14:paraId="19FA78A5" w14:textId="1DE5A227" w:rsidR="007B713C" w:rsidRDefault="007B713C" w:rsidP="006E4E55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,7</w:t>
            </w:r>
          </w:p>
        </w:tc>
        <w:tc>
          <w:tcPr>
            <w:tcW w:w="2610" w:type="dxa"/>
          </w:tcPr>
          <w:p w14:paraId="38F3112F" w14:textId="2650D6BE" w:rsidR="007B713C" w:rsidRDefault="007B713C">
            <w:pPr>
              <w:rPr>
                <w:bCs/>
                <w:sz w:val="32"/>
                <w:szCs w:val="32"/>
              </w:rPr>
            </w:pPr>
            <w:r>
              <w:rPr>
                <w:sz w:val="32"/>
                <w:szCs w:val="32"/>
              </w:rPr>
              <w:t>Urdu &amp; Computer Studies</w:t>
            </w:r>
            <w:r w:rsidR="0067262D">
              <w:rPr>
                <w:sz w:val="32"/>
                <w:szCs w:val="32"/>
              </w:rPr>
              <w:t xml:space="preserve"> Assessment</w:t>
            </w:r>
          </w:p>
        </w:tc>
        <w:tc>
          <w:tcPr>
            <w:tcW w:w="2250" w:type="dxa"/>
          </w:tcPr>
          <w:p w14:paraId="5FE6F73D" w14:textId="77777777" w:rsidR="007B713C" w:rsidRPr="00A0110F" w:rsidRDefault="007B713C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3AA7BDB8" w14:textId="77777777" w:rsidR="007B713C" w:rsidRPr="00A0110F" w:rsidRDefault="007B713C">
            <w:pPr>
              <w:rPr>
                <w:sz w:val="32"/>
                <w:szCs w:val="32"/>
              </w:rPr>
            </w:pPr>
          </w:p>
        </w:tc>
      </w:tr>
      <w:tr w:rsidR="00E638C5" w:rsidRPr="000F7D6B" w14:paraId="553F6D09" w14:textId="77777777" w:rsidTr="00925A72">
        <w:trPr>
          <w:trHeight w:val="890"/>
        </w:trPr>
        <w:tc>
          <w:tcPr>
            <w:tcW w:w="1530" w:type="dxa"/>
          </w:tcPr>
          <w:p w14:paraId="7552FEBE" w14:textId="77777777" w:rsidR="00E638C5" w:rsidRPr="002E5334" w:rsidRDefault="00E638C5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0C03C539" w14:textId="75AF47F9" w:rsidR="00E638C5" w:rsidRDefault="00925A72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6</w:t>
            </w:r>
          </w:p>
        </w:tc>
        <w:tc>
          <w:tcPr>
            <w:tcW w:w="1440" w:type="dxa"/>
          </w:tcPr>
          <w:p w14:paraId="07B1DB7A" w14:textId="43A93BF6" w:rsidR="00E638C5" w:rsidRDefault="00E638C5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1-12-21</w:t>
            </w:r>
          </w:p>
        </w:tc>
        <w:tc>
          <w:tcPr>
            <w:tcW w:w="1800" w:type="dxa"/>
          </w:tcPr>
          <w:p w14:paraId="4D3D7A89" w14:textId="3F17C5E9" w:rsidR="00E638C5" w:rsidRDefault="00E638C5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Wednesday</w:t>
            </w:r>
          </w:p>
        </w:tc>
        <w:tc>
          <w:tcPr>
            <w:tcW w:w="2250" w:type="dxa"/>
          </w:tcPr>
          <w:p w14:paraId="4A92C1D8" w14:textId="0E105CFB" w:rsidR="00E638C5" w:rsidRDefault="00E638C5" w:rsidP="006E4E55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8</w:t>
            </w:r>
          </w:p>
        </w:tc>
        <w:tc>
          <w:tcPr>
            <w:tcW w:w="2610" w:type="dxa"/>
          </w:tcPr>
          <w:p w14:paraId="7B2360C5" w14:textId="1B9F4CE9" w:rsidR="00E638C5" w:rsidRDefault="004A5262">
            <w:pPr>
              <w:rPr>
                <w:sz w:val="32"/>
                <w:szCs w:val="32"/>
              </w:rPr>
            </w:pPr>
            <w:r w:rsidRPr="004A5262">
              <w:rPr>
                <w:sz w:val="32"/>
                <w:szCs w:val="32"/>
              </w:rPr>
              <w:t>Urdu/</w:t>
            </w:r>
            <w:r w:rsidR="00391376">
              <w:rPr>
                <w:sz w:val="32"/>
                <w:szCs w:val="32"/>
              </w:rPr>
              <w:t xml:space="preserve"> </w:t>
            </w:r>
            <w:r w:rsidRPr="004A5262">
              <w:rPr>
                <w:sz w:val="32"/>
                <w:szCs w:val="32"/>
              </w:rPr>
              <w:t>(Bio/ Comp)</w:t>
            </w:r>
            <w:r w:rsidR="0067262D">
              <w:rPr>
                <w:sz w:val="32"/>
                <w:szCs w:val="32"/>
              </w:rPr>
              <w:t xml:space="preserve"> Assessment</w:t>
            </w:r>
          </w:p>
        </w:tc>
        <w:tc>
          <w:tcPr>
            <w:tcW w:w="2250" w:type="dxa"/>
          </w:tcPr>
          <w:p w14:paraId="17445596" w14:textId="77777777" w:rsidR="00E638C5" w:rsidRPr="00A0110F" w:rsidRDefault="00E638C5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33942440" w14:textId="77777777" w:rsidR="00E638C5" w:rsidRPr="00A0110F" w:rsidRDefault="00E638C5">
            <w:pPr>
              <w:rPr>
                <w:sz w:val="32"/>
                <w:szCs w:val="32"/>
              </w:rPr>
            </w:pPr>
          </w:p>
        </w:tc>
      </w:tr>
      <w:tr w:rsidR="00AA0AC8" w:rsidRPr="000F7D6B" w14:paraId="6F9C317D" w14:textId="77777777" w:rsidTr="00925A72">
        <w:trPr>
          <w:trHeight w:val="890"/>
        </w:trPr>
        <w:tc>
          <w:tcPr>
            <w:tcW w:w="1530" w:type="dxa"/>
          </w:tcPr>
          <w:p w14:paraId="0D7641D2" w14:textId="77777777" w:rsidR="00AA0AC8" w:rsidRPr="002E5334" w:rsidRDefault="00AA0AC8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0CC7DA4D" w14:textId="3C62480A" w:rsidR="00AA0AC8" w:rsidRDefault="00925A72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7</w:t>
            </w:r>
          </w:p>
        </w:tc>
        <w:tc>
          <w:tcPr>
            <w:tcW w:w="1440" w:type="dxa"/>
          </w:tcPr>
          <w:p w14:paraId="6A0E7A9C" w14:textId="2E61CC96" w:rsidR="00AA0AC8" w:rsidRDefault="00AA0AC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2-12-21</w:t>
            </w:r>
          </w:p>
        </w:tc>
        <w:tc>
          <w:tcPr>
            <w:tcW w:w="1800" w:type="dxa"/>
          </w:tcPr>
          <w:p w14:paraId="4882AD2E" w14:textId="6C97BABD" w:rsidR="00AA0AC8" w:rsidRDefault="00AA0AC8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hursday</w:t>
            </w:r>
          </w:p>
        </w:tc>
        <w:tc>
          <w:tcPr>
            <w:tcW w:w="2250" w:type="dxa"/>
          </w:tcPr>
          <w:p w14:paraId="583A96E0" w14:textId="751D0EFC" w:rsidR="00AA0AC8" w:rsidRDefault="00AA0AC8" w:rsidP="006E4E55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,7</w:t>
            </w:r>
          </w:p>
        </w:tc>
        <w:tc>
          <w:tcPr>
            <w:tcW w:w="2610" w:type="dxa"/>
          </w:tcPr>
          <w:p w14:paraId="5ABAEF0F" w14:textId="298A4FFA" w:rsidR="00AA0AC8" w:rsidRDefault="00AA0AC8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cience and Religion</w:t>
            </w:r>
            <w:r w:rsidR="0067262D">
              <w:rPr>
                <w:sz w:val="32"/>
                <w:szCs w:val="32"/>
              </w:rPr>
              <w:t xml:space="preserve"> Assessment</w:t>
            </w:r>
          </w:p>
        </w:tc>
        <w:tc>
          <w:tcPr>
            <w:tcW w:w="2250" w:type="dxa"/>
          </w:tcPr>
          <w:p w14:paraId="5071EA90" w14:textId="77777777" w:rsidR="00AA0AC8" w:rsidRPr="00A0110F" w:rsidRDefault="00AA0AC8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3D408788" w14:textId="77777777" w:rsidR="00AA0AC8" w:rsidRPr="00A0110F" w:rsidRDefault="00AA0AC8">
            <w:pPr>
              <w:rPr>
                <w:sz w:val="32"/>
                <w:szCs w:val="32"/>
              </w:rPr>
            </w:pPr>
          </w:p>
        </w:tc>
      </w:tr>
      <w:tr w:rsidR="004A5262" w:rsidRPr="000F7D6B" w14:paraId="260A9772" w14:textId="77777777" w:rsidTr="00925A72">
        <w:trPr>
          <w:trHeight w:val="890"/>
        </w:trPr>
        <w:tc>
          <w:tcPr>
            <w:tcW w:w="1530" w:type="dxa"/>
          </w:tcPr>
          <w:p w14:paraId="6731010C" w14:textId="77777777" w:rsidR="004A5262" w:rsidRPr="002E5334" w:rsidRDefault="004A5262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5E0214E1" w14:textId="40DAF0C2" w:rsidR="004A5262" w:rsidRDefault="00925A72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8</w:t>
            </w:r>
          </w:p>
        </w:tc>
        <w:tc>
          <w:tcPr>
            <w:tcW w:w="1440" w:type="dxa"/>
          </w:tcPr>
          <w:p w14:paraId="10E7EEAE" w14:textId="468556A0" w:rsidR="004A5262" w:rsidRDefault="004A5262">
            <w:pPr>
              <w:rPr>
                <w:b/>
                <w:sz w:val="32"/>
                <w:szCs w:val="32"/>
              </w:rPr>
            </w:pPr>
            <w:r w:rsidRPr="004A5262">
              <w:rPr>
                <w:b/>
                <w:sz w:val="32"/>
                <w:szCs w:val="32"/>
              </w:rPr>
              <w:t>02-12-21</w:t>
            </w:r>
          </w:p>
        </w:tc>
        <w:tc>
          <w:tcPr>
            <w:tcW w:w="1800" w:type="dxa"/>
          </w:tcPr>
          <w:p w14:paraId="2CBC551D" w14:textId="09D675E5" w:rsidR="004A5262" w:rsidRDefault="004A5262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hursday</w:t>
            </w:r>
          </w:p>
        </w:tc>
        <w:tc>
          <w:tcPr>
            <w:tcW w:w="2250" w:type="dxa"/>
          </w:tcPr>
          <w:p w14:paraId="501A1373" w14:textId="0375805A" w:rsidR="004A5262" w:rsidRDefault="004A5262" w:rsidP="006E4E55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8</w:t>
            </w:r>
          </w:p>
        </w:tc>
        <w:tc>
          <w:tcPr>
            <w:tcW w:w="2610" w:type="dxa"/>
          </w:tcPr>
          <w:p w14:paraId="1368FB6C" w14:textId="2A427630" w:rsidR="004A5262" w:rsidRDefault="00194C9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hemistry</w:t>
            </w:r>
            <w:r w:rsidR="004A5262">
              <w:rPr>
                <w:sz w:val="32"/>
                <w:szCs w:val="32"/>
              </w:rPr>
              <w:t>/Physics/Religion</w:t>
            </w:r>
            <w:r w:rsidR="0067262D">
              <w:rPr>
                <w:sz w:val="32"/>
                <w:szCs w:val="32"/>
              </w:rPr>
              <w:t xml:space="preserve"> Assessment</w:t>
            </w:r>
          </w:p>
        </w:tc>
        <w:tc>
          <w:tcPr>
            <w:tcW w:w="2250" w:type="dxa"/>
          </w:tcPr>
          <w:p w14:paraId="3D820D24" w14:textId="77777777" w:rsidR="004A5262" w:rsidRPr="00A0110F" w:rsidRDefault="004A5262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413EECAE" w14:textId="77777777" w:rsidR="004A5262" w:rsidRPr="00A0110F" w:rsidRDefault="004A5262">
            <w:pPr>
              <w:rPr>
                <w:sz w:val="32"/>
                <w:szCs w:val="32"/>
              </w:rPr>
            </w:pPr>
          </w:p>
        </w:tc>
      </w:tr>
      <w:tr w:rsidR="00386C82" w:rsidRPr="000F7D6B" w14:paraId="4A2C8B61" w14:textId="77777777" w:rsidTr="00925A72">
        <w:trPr>
          <w:trHeight w:val="890"/>
        </w:trPr>
        <w:tc>
          <w:tcPr>
            <w:tcW w:w="1530" w:type="dxa"/>
          </w:tcPr>
          <w:p w14:paraId="3AC1A069" w14:textId="77777777" w:rsidR="00386C82" w:rsidRPr="002E5334" w:rsidRDefault="00386C82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3133A234" w14:textId="51FEFAC3" w:rsidR="00386C82" w:rsidRPr="002E5334" w:rsidRDefault="00925A72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9</w:t>
            </w:r>
          </w:p>
        </w:tc>
        <w:tc>
          <w:tcPr>
            <w:tcW w:w="1440" w:type="dxa"/>
          </w:tcPr>
          <w:p w14:paraId="24E2785D" w14:textId="7238F089" w:rsidR="00386C82" w:rsidRPr="00ED6641" w:rsidRDefault="00F73DA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2-12-21</w:t>
            </w:r>
          </w:p>
        </w:tc>
        <w:tc>
          <w:tcPr>
            <w:tcW w:w="1800" w:type="dxa"/>
          </w:tcPr>
          <w:p w14:paraId="1F30489A" w14:textId="72CE69AE" w:rsidR="00386C82" w:rsidRPr="00A0110F" w:rsidRDefault="00F73DA8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hursday</w:t>
            </w:r>
          </w:p>
        </w:tc>
        <w:tc>
          <w:tcPr>
            <w:tcW w:w="2250" w:type="dxa"/>
          </w:tcPr>
          <w:p w14:paraId="1A5DF3FF" w14:textId="4844051F" w:rsidR="00386C82" w:rsidRPr="00A0110F" w:rsidRDefault="00386C82" w:rsidP="003507D9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610" w:type="dxa"/>
          </w:tcPr>
          <w:p w14:paraId="21662C05" w14:textId="6ACFB575" w:rsidR="00386C82" w:rsidRPr="00A0110F" w:rsidRDefault="00F73DA8">
            <w:pPr>
              <w:rPr>
                <w:bCs/>
                <w:sz w:val="32"/>
                <w:szCs w:val="32"/>
              </w:rPr>
            </w:pPr>
            <w:r w:rsidRPr="00F73DA8">
              <w:rPr>
                <w:bCs/>
                <w:sz w:val="32"/>
                <w:szCs w:val="32"/>
              </w:rPr>
              <w:t>International Day for the Abolition of Slavery</w:t>
            </w:r>
          </w:p>
        </w:tc>
        <w:tc>
          <w:tcPr>
            <w:tcW w:w="2250" w:type="dxa"/>
          </w:tcPr>
          <w:p w14:paraId="67B38000" w14:textId="77777777" w:rsidR="00386C82" w:rsidRPr="00A0110F" w:rsidRDefault="00386C82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6C426513" w14:textId="77777777" w:rsidR="00386C82" w:rsidRPr="00A0110F" w:rsidRDefault="00386C82">
            <w:pPr>
              <w:rPr>
                <w:sz w:val="32"/>
                <w:szCs w:val="32"/>
              </w:rPr>
            </w:pPr>
          </w:p>
        </w:tc>
      </w:tr>
      <w:tr w:rsidR="00777DFD" w:rsidRPr="000F7D6B" w14:paraId="3009220E" w14:textId="77777777" w:rsidTr="00925A72">
        <w:trPr>
          <w:trHeight w:val="890"/>
        </w:trPr>
        <w:tc>
          <w:tcPr>
            <w:tcW w:w="1530" w:type="dxa"/>
          </w:tcPr>
          <w:p w14:paraId="092C2F24" w14:textId="77777777" w:rsidR="00777DFD" w:rsidRPr="002E5334" w:rsidRDefault="00777DFD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7F192D80" w14:textId="2DFC3CE9" w:rsidR="00777DFD" w:rsidRPr="002E5334" w:rsidRDefault="00925A72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0</w:t>
            </w:r>
          </w:p>
        </w:tc>
        <w:tc>
          <w:tcPr>
            <w:tcW w:w="1440" w:type="dxa"/>
          </w:tcPr>
          <w:p w14:paraId="03F374E6" w14:textId="5C316C7E" w:rsidR="00777DFD" w:rsidRDefault="00777DFD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2-12-21</w:t>
            </w:r>
          </w:p>
        </w:tc>
        <w:tc>
          <w:tcPr>
            <w:tcW w:w="1800" w:type="dxa"/>
          </w:tcPr>
          <w:p w14:paraId="2DD85686" w14:textId="28847284" w:rsidR="00777DFD" w:rsidRDefault="00777DFD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hursday</w:t>
            </w:r>
          </w:p>
        </w:tc>
        <w:tc>
          <w:tcPr>
            <w:tcW w:w="2250" w:type="dxa"/>
          </w:tcPr>
          <w:p w14:paraId="5F7C2AA5" w14:textId="77777777" w:rsidR="00777DFD" w:rsidRPr="00A0110F" w:rsidRDefault="00777DFD" w:rsidP="003507D9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610" w:type="dxa"/>
          </w:tcPr>
          <w:p w14:paraId="397CDF39" w14:textId="157DB10C" w:rsidR="00777DFD" w:rsidRPr="00F73DA8" w:rsidRDefault="00777DFD">
            <w:pPr>
              <w:rPr>
                <w:bCs/>
                <w:sz w:val="32"/>
                <w:szCs w:val="32"/>
              </w:rPr>
            </w:pPr>
            <w:r w:rsidRPr="00777DFD">
              <w:rPr>
                <w:bCs/>
                <w:sz w:val="32"/>
                <w:szCs w:val="32"/>
              </w:rPr>
              <w:t>Commencement of Syllabus E</w:t>
            </w:r>
          </w:p>
        </w:tc>
        <w:tc>
          <w:tcPr>
            <w:tcW w:w="2250" w:type="dxa"/>
          </w:tcPr>
          <w:p w14:paraId="068C5B09" w14:textId="77777777" w:rsidR="00777DFD" w:rsidRPr="00A0110F" w:rsidRDefault="00777DFD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518D2D21" w14:textId="77777777" w:rsidR="00777DFD" w:rsidRPr="00A0110F" w:rsidRDefault="00777DFD">
            <w:pPr>
              <w:rPr>
                <w:sz w:val="32"/>
                <w:szCs w:val="32"/>
              </w:rPr>
            </w:pPr>
          </w:p>
        </w:tc>
      </w:tr>
      <w:tr w:rsidR="00433DDE" w:rsidRPr="000F7D6B" w14:paraId="6267E0AF" w14:textId="77777777" w:rsidTr="00925A72">
        <w:trPr>
          <w:trHeight w:val="1007"/>
        </w:trPr>
        <w:tc>
          <w:tcPr>
            <w:tcW w:w="1530" w:type="dxa"/>
          </w:tcPr>
          <w:p w14:paraId="63ED2B8A" w14:textId="77777777" w:rsidR="00433DDE" w:rsidRPr="002E5334" w:rsidRDefault="00433DDE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1CAC4073" w14:textId="77FE9848" w:rsidR="00433DDE" w:rsidRPr="002E5334" w:rsidRDefault="00925A72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1</w:t>
            </w:r>
          </w:p>
        </w:tc>
        <w:tc>
          <w:tcPr>
            <w:tcW w:w="1440" w:type="dxa"/>
          </w:tcPr>
          <w:p w14:paraId="17314429" w14:textId="70B39966" w:rsidR="00433DDE" w:rsidRDefault="0023159B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3-12-21</w:t>
            </w:r>
          </w:p>
        </w:tc>
        <w:tc>
          <w:tcPr>
            <w:tcW w:w="1800" w:type="dxa"/>
          </w:tcPr>
          <w:p w14:paraId="58109E34" w14:textId="67272BB1" w:rsidR="00433DDE" w:rsidRDefault="00433DDE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Friday</w:t>
            </w:r>
          </w:p>
        </w:tc>
        <w:tc>
          <w:tcPr>
            <w:tcW w:w="2250" w:type="dxa"/>
          </w:tcPr>
          <w:p w14:paraId="10920B68" w14:textId="77777777" w:rsidR="00433DDE" w:rsidRPr="00A0110F" w:rsidRDefault="00433DDE" w:rsidP="003507D9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610" w:type="dxa"/>
          </w:tcPr>
          <w:p w14:paraId="4DCC5871" w14:textId="7D377974" w:rsidR="00433DDE" w:rsidRPr="00777DFD" w:rsidRDefault="00433DDE">
            <w:pPr>
              <w:rPr>
                <w:bCs/>
                <w:sz w:val="32"/>
                <w:szCs w:val="32"/>
              </w:rPr>
            </w:pPr>
            <w:r w:rsidRPr="00433DDE">
              <w:rPr>
                <w:bCs/>
                <w:sz w:val="32"/>
                <w:szCs w:val="32"/>
              </w:rPr>
              <w:t>International Day of Persons with Disabilities</w:t>
            </w:r>
          </w:p>
        </w:tc>
        <w:tc>
          <w:tcPr>
            <w:tcW w:w="2250" w:type="dxa"/>
          </w:tcPr>
          <w:p w14:paraId="3369C1B7" w14:textId="77777777" w:rsidR="00433DDE" w:rsidRPr="00A0110F" w:rsidRDefault="00433DDE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7B395B13" w14:textId="77777777" w:rsidR="00433DDE" w:rsidRPr="00A0110F" w:rsidRDefault="00433DDE">
            <w:pPr>
              <w:rPr>
                <w:sz w:val="32"/>
                <w:szCs w:val="32"/>
              </w:rPr>
            </w:pPr>
          </w:p>
        </w:tc>
      </w:tr>
      <w:tr w:rsidR="0023159B" w:rsidRPr="000F7D6B" w14:paraId="6EEABD14" w14:textId="77777777" w:rsidTr="00925A72">
        <w:trPr>
          <w:trHeight w:val="1007"/>
        </w:trPr>
        <w:tc>
          <w:tcPr>
            <w:tcW w:w="1530" w:type="dxa"/>
          </w:tcPr>
          <w:p w14:paraId="59CA0D36" w14:textId="77777777" w:rsidR="0023159B" w:rsidRPr="002E5334" w:rsidRDefault="0023159B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3769C069" w14:textId="0BD06386" w:rsidR="0023159B" w:rsidRPr="002E5334" w:rsidRDefault="00D579F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</w:t>
            </w:r>
            <w:r w:rsidR="00925A72">
              <w:rPr>
                <w:b/>
                <w:sz w:val="32"/>
                <w:szCs w:val="32"/>
              </w:rPr>
              <w:t>2</w:t>
            </w:r>
          </w:p>
        </w:tc>
        <w:tc>
          <w:tcPr>
            <w:tcW w:w="1440" w:type="dxa"/>
          </w:tcPr>
          <w:p w14:paraId="6F075648" w14:textId="091A3BE9" w:rsidR="0023159B" w:rsidRDefault="00D20C34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3-12-21</w:t>
            </w:r>
          </w:p>
        </w:tc>
        <w:tc>
          <w:tcPr>
            <w:tcW w:w="1800" w:type="dxa"/>
          </w:tcPr>
          <w:p w14:paraId="0785F5B5" w14:textId="10501B63" w:rsidR="0023159B" w:rsidRDefault="0023159B" w:rsidP="003507D9">
            <w:pPr>
              <w:jc w:val="center"/>
              <w:rPr>
                <w:sz w:val="32"/>
                <w:szCs w:val="32"/>
              </w:rPr>
            </w:pPr>
            <w:r w:rsidRPr="0023159B">
              <w:rPr>
                <w:sz w:val="32"/>
                <w:szCs w:val="32"/>
              </w:rPr>
              <w:t>Friday</w:t>
            </w:r>
          </w:p>
        </w:tc>
        <w:tc>
          <w:tcPr>
            <w:tcW w:w="2250" w:type="dxa"/>
          </w:tcPr>
          <w:p w14:paraId="392FC372" w14:textId="615C6AE7" w:rsidR="0023159B" w:rsidRPr="00A0110F" w:rsidRDefault="0023159B" w:rsidP="003507D9">
            <w:pPr>
              <w:jc w:val="center"/>
              <w:rPr>
                <w:sz w:val="32"/>
                <w:szCs w:val="32"/>
              </w:rPr>
            </w:pPr>
            <w:r w:rsidRPr="0023159B">
              <w:rPr>
                <w:sz w:val="32"/>
                <w:szCs w:val="32"/>
              </w:rPr>
              <w:tab/>
              <w:t>8A</w:t>
            </w:r>
          </w:p>
        </w:tc>
        <w:tc>
          <w:tcPr>
            <w:tcW w:w="2610" w:type="dxa"/>
          </w:tcPr>
          <w:p w14:paraId="7869CA12" w14:textId="60C2E7BE" w:rsidR="0023159B" w:rsidRPr="00433DDE" w:rsidRDefault="0023159B">
            <w:pPr>
              <w:rPr>
                <w:bCs/>
                <w:sz w:val="32"/>
                <w:szCs w:val="32"/>
              </w:rPr>
            </w:pPr>
            <w:r w:rsidRPr="0023159B">
              <w:rPr>
                <w:bCs/>
                <w:sz w:val="32"/>
                <w:szCs w:val="32"/>
              </w:rPr>
              <w:t>International Day of Persons with disabilities</w:t>
            </w:r>
          </w:p>
        </w:tc>
        <w:tc>
          <w:tcPr>
            <w:tcW w:w="2250" w:type="dxa"/>
          </w:tcPr>
          <w:p w14:paraId="0D7A16B1" w14:textId="77777777" w:rsidR="0023159B" w:rsidRPr="00A0110F" w:rsidRDefault="0023159B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1FC54B69" w14:textId="77777777" w:rsidR="0023159B" w:rsidRPr="00A0110F" w:rsidRDefault="0023159B">
            <w:pPr>
              <w:rPr>
                <w:sz w:val="32"/>
                <w:szCs w:val="32"/>
              </w:rPr>
            </w:pPr>
          </w:p>
        </w:tc>
      </w:tr>
      <w:tr w:rsidR="00386C82" w:rsidRPr="000F7D6B" w14:paraId="6306F5E6" w14:textId="77777777" w:rsidTr="00925A72">
        <w:trPr>
          <w:trHeight w:val="890"/>
        </w:trPr>
        <w:tc>
          <w:tcPr>
            <w:tcW w:w="1530" w:type="dxa"/>
          </w:tcPr>
          <w:p w14:paraId="3FDF5FF1" w14:textId="25A6FA3A" w:rsidR="00386C82" w:rsidRPr="008803D9" w:rsidRDefault="00603A45">
            <w:pPr>
              <w:rPr>
                <w:b/>
                <w:color w:val="4F81BD" w:themeColor="accent1"/>
                <w:sz w:val="32"/>
                <w:szCs w:val="32"/>
              </w:rPr>
            </w:pPr>
            <w:r w:rsidRPr="008803D9">
              <w:rPr>
                <w:b/>
                <w:color w:val="4F81BD" w:themeColor="accent1"/>
                <w:sz w:val="40"/>
                <w:szCs w:val="40"/>
              </w:rPr>
              <w:t>Matric</w:t>
            </w:r>
          </w:p>
        </w:tc>
        <w:tc>
          <w:tcPr>
            <w:tcW w:w="720" w:type="dxa"/>
            <w:shd w:val="clear" w:color="auto" w:fill="BFBFBF" w:themeFill="background1" w:themeFillShade="BF"/>
          </w:tcPr>
          <w:p w14:paraId="77707A03" w14:textId="77777777" w:rsidR="00386C82" w:rsidRPr="002E5334" w:rsidRDefault="00386C82">
            <w:pPr>
              <w:rPr>
                <w:b/>
                <w:sz w:val="32"/>
                <w:szCs w:val="32"/>
              </w:rPr>
            </w:pPr>
          </w:p>
        </w:tc>
        <w:tc>
          <w:tcPr>
            <w:tcW w:w="1440" w:type="dxa"/>
            <w:shd w:val="clear" w:color="auto" w:fill="95B3D7" w:themeFill="accent1" w:themeFillTint="99"/>
          </w:tcPr>
          <w:p w14:paraId="3105C0A6" w14:textId="3749F4BE" w:rsidR="00386C82" w:rsidRPr="00ED6641" w:rsidRDefault="00D63B5B" w:rsidP="00D63B5B">
            <w:pPr>
              <w:jc w:val="center"/>
              <w:rPr>
                <w:b/>
                <w:sz w:val="32"/>
                <w:szCs w:val="32"/>
              </w:rPr>
            </w:pPr>
            <w:r w:rsidRPr="000F7D6B">
              <w:rPr>
                <w:b/>
                <w:sz w:val="40"/>
                <w:szCs w:val="40"/>
              </w:rPr>
              <w:t>Date</w:t>
            </w:r>
          </w:p>
        </w:tc>
        <w:tc>
          <w:tcPr>
            <w:tcW w:w="1800" w:type="dxa"/>
            <w:shd w:val="clear" w:color="auto" w:fill="D99594" w:themeFill="accent2" w:themeFillTint="99"/>
          </w:tcPr>
          <w:p w14:paraId="62EC50BA" w14:textId="77777777" w:rsidR="00D63B5B" w:rsidRDefault="00D63B5B" w:rsidP="00D63B5B">
            <w:pPr>
              <w:jc w:val="center"/>
              <w:rPr>
                <w:b/>
                <w:sz w:val="40"/>
                <w:szCs w:val="40"/>
              </w:rPr>
            </w:pPr>
            <w:r w:rsidRPr="000F7D6B">
              <w:rPr>
                <w:b/>
                <w:sz w:val="40"/>
                <w:szCs w:val="40"/>
              </w:rPr>
              <w:t>Day</w:t>
            </w:r>
            <w:r>
              <w:rPr>
                <w:b/>
                <w:sz w:val="40"/>
                <w:szCs w:val="40"/>
              </w:rPr>
              <w:t>/</w:t>
            </w:r>
          </w:p>
          <w:p w14:paraId="44BC6803" w14:textId="1EE1D0FB" w:rsidR="00386C82" w:rsidRPr="00A0110F" w:rsidRDefault="00D63B5B" w:rsidP="00D63B5B">
            <w:pPr>
              <w:jc w:val="center"/>
              <w:rPr>
                <w:sz w:val="32"/>
                <w:szCs w:val="32"/>
              </w:rPr>
            </w:pPr>
            <w:r>
              <w:rPr>
                <w:b/>
                <w:sz w:val="40"/>
                <w:szCs w:val="40"/>
              </w:rPr>
              <w:t>Time</w:t>
            </w:r>
          </w:p>
        </w:tc>
        <w:tc>
          <w:tcPr>
            <w:tcW w:w="2250" w:type="dxa"/>
            <w:shd w:val="clear" w:color="auto" w:fill="C2D69B" w:themeFill="accent3" w:themeFillTint="99"/>
          </w:tcPr>
          <w:p w14:paraId="0241D31B" w14:textId="77777777" w:rsidR="00D63B5B" w:rsidRDefault="00D63B5B" w:rsidP="00D63B5B">
            <w:pPr>
              <w:jc w:val="center"/>
              <w:rPr>
                <w:b/>
                <w:sz w:val="40"/>
                <w:szCs w:val="40"/>
              </w:rPr>
            </w:pPr>
            <w:r w:rsidRPr="000F7D6B">
              <w:rPr>
                <w:b/>
                <w:sz w:val="40"/>
                <w:szCs w:val="40"/>
              </w:rPr>
              <w:t>Class</w:t>
            </w:r>
            <w:r>
              <w:rPr>
                <w:b/>
                <w:sz w:val="40"/>
                <w:szCs w:val="40"/>
              </w:rPr>
              <w:t>/</w:t>
            </w:r>
          </w:p>
          <w:p w14:paraId="0AEF0E6A" w14:textId="324C5341" w:rsidR="00386C82" w:rsidRPr="00A0110F" w:rsidRDefault="00D63B5B" w:rsidP="00D63B5B">
            <w:pPr>
              <w:jc w:val="center"/>
              <w:rPr>
                <w:sz w:val="32"/>
                <w:szCs w:val="32"/>
              </w:rPr>
            </w:pPr>
            <w:r>
              <w:rPr>
                <w:b/>
                <w:sz w:val="40"/>
                <w:szCs w:val="40"/>
              </w:rPr>
              <w:t>Participants</w:t>
            </w:r>
          </w:p>
        </w:tc>
        <w:tc>
          <w:tcPr>
            <w:tcW w:w="2610" w:type="dxa"/>
            <w:shd w:val="clear" w:color="auto" w:fill="CCC0D9" w:themeFill="accent4" w:themeFillTint="66"/>
          </w:tcPr>
          <w:p w14:paraId="1008AB63" w14:textId="5A7C1F1A" w:rsidR="00386C82" w:rsidRPr="00A0110F" w:rsidRDefault="00D63B5B" w:rsidP="00D63B5B">
            <w:pPr>
              <w:jc w:val="center"/>
              <w:rPr>
                <w:bCs/>
                <w:sz w:val="32"/>
                <w:szCs w:val="32"/>
              </w:rPr>
            </w:pPr>
            <w:r w:rsidRPr="000F7D6B">
              <w:rPr>
                <w:b/>
                <w:sz w:val="40"/>
                <w:szCs w:val="40"/>
              </w:rPr>
              <w:t>Activity</w:t>
            </w:r>
          </w:p>
        </w:tc>
        <w:tc>
          <w:tcPr>
            <w:tcW w:w="2250" w:type="dxa"/>
            <w:shd w:val="clear" w:color="auto" w:fill="FBD4B4" w:themeFill="accent6" w:themeFillTint="66"/>
          </w:tcPr>
          <w:p w14:paraId="37A3B541" w14:textId="3D78B948" w:rsidR="00386C82" w:rsidRPr="00A0110F" w:rsidRDefault="00D63B5B" w:rsidP="00D63B5B">
            <w:pPr>
              <w:jc w:val="center"/>
              <w:rPr>
                <w:sz w:val="32"/>
                <w:szCs w:val="32"/>
              </w:rPr>
            </w:pPr>
            <w:r w:rsidRPr="000F7D6B">
              <w:rPr>
                <w:b/>
                <w:sz w:val="40"/>
                <w:szCs w:val="40"/>
              </w:rPr>
              <w:t>People Responsible</w:t>
            </w:r>
          </w:p>
        </w:tc>
        <w:tc>
          <w:tcPr>
            <w:tcW w:w="1710" w:type="dxa"/>
            <w:shd w:val="clear" w:color="auto" w:fill="B6DDE8" w:themeFill="accent5" w:themeFillTint="66"/>
          </w:tcPr>
          <w:p w14:paraId="1E6D529C" w14:textId="392BD5DC" w:rsidR="00386C82" w:rsidRPr="00A0110F" w:rsidRDefault="00D63B5B" w:rsidP="00D63B5B">
            <w:pPr>
              <w:jc w:val="center"/>
              <w:rPr>
                <w:sz w:val="32"/>
                <w:szCs w:val="32"/>
              </w:rPr>
            </w:pPr>
            <w:r w:rsidRPr="00603A45">
              <w:rPr>
                <w:b/>
                <w:color w:val="000000" w:themeColor="text1"/>
                <w:sz w:val="40"/>
                <w:szCs w:val="40"/>
              </w:rPr>
              <w:t>Venue</w:t>
            </w:r>
          </w:p>
        </w:tc>
      </w:tr>
      <w:tr w:rsidR="00493BBA" w:rsidRPr="000F7D6B" w14:paraId="7B1BCAC0" w14:textId="77777777" w:rsidTr="00925A72">
        <w:trPr>
          <w:trHeight w:val="890"/>
        </w:trPr>
        <w:tc>
          <w:tcPr>
            <w:tcW w:w="1530" w:type="dxa"/>
          </w:tcPr>
          <w:p w14:paraId="3B80F08E" w14:textId="77777777" w:rsidR="00493BBA" w:rsidRPr="002E5334" w:rsidRDefault="00493BBA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5C995818" w14:textId="73C552F4" w:rsidR="00493BBA" w:rsidRDefault="00C76B2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</w:t>
            </w:r>
          </w:p>
        </w:tc>
        <w:tc>
          <w:tcPr>
            <w:tcW w:w="1440" w:type="dxa"/>
          </w:tcPr>
          <w:p w14:paraId="01D568C3" w14:textId="382D985E" w:rsidR="00493BBA" w:rsidRDefault="00493BB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0-1</w:t>
            </w:r>
            <w:r w:rsidR="002A5B68">
              <w:rPr>
                <w:b/>
                <w:sz w:val="32"/>
                <w:szCs w:val="32"/>
              </w:rPr>
              <w:t>1</w:t>
            </w:r>
            <w:r>
              <w:rPr>
                <w:b/>
                <w:sz w:val="32"/>
                <w:szCs w:val="32"/>
              </w:rPr>
              <w:t>-21</w:t>
            </w:r>
          </w:p>
        </w:tc>
        <w:tc>
          <w:tcPr>
            <w:tcW w:w="1800" w:type="dxa"/>
          </w:tcPr>
          <w:p w14:paraId="7320C4B9" w14:textId="06841121" w:rsidR="00493BBA" w:rsidRDefault="00493BBA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uesday</w:t>
            </w:r>
          </w:p>
        </w:tc>
        <w:tc>
          <w:tcPr>
            <w:tcW w:w="2250" w:type="dxa"/>
          </w:tcPr>
          <w:p w14:paraId="4B27DCC7" w14:textId="6AC986BD" w:rsidR="00493BBA" w:rsidRPr="00A0110F" w:rsidRDefault="00493BBA" w:rsidP="00493BBA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0A</w:t>
            </w:r>
          </w:p>
        </w:tc>
        <w:tc>
          <w:tcPr>
            <w:tcW w:w="2610" w:type="dxa"/>
          </w:tcPr>
          <w:p w14:paraId="534D9A87" w14:textId="6E78E3E7" w:rsidR="00493BBA" w:rsidRPr="00F73DA8" w:rsidRDefault="00493BBA">
            <w:pPr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S</w:t>
            </w:r>
            <w:r w:rsidRPr="00493BBA">
              <w:rPr>
                <w:bCs/>
                <w:sz w:val="32"/>
                <w:szCs w:val="32"/>
              </w:rPr>
              <w:t>hort presentation of the wreath and lighting of the advent candle</w:t>
            </w:r>
          </w:p>
        </w:tc>
        <w:tc>
          <w:tcPr>
            <w:tcW w:w="2250" w:type="dxa"/>
          </w:tcPr>
          <w:p w14:paraId="632E1DE2" w14:textId="34C18B8B" w:rsidR="00493BBA" w:rsidRPr="00A0110F" w:rsidRDefault="00493BB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iss Nida and Miss Simons</w:t>
            </w:r>
          </w:p>
        </w:tc>
        <w:tc>
          <w:tcPr>
            <w:tcW w:w="1710" w:type="dxa"/>
          </w:tcPr>
          <w:p w14:paraId="7B3D5611" w14:textId="27975763" w:rsidR="00493BBA" w:rsidRPr="00A0110F" w:rsidRDefault="00493BB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ssembly Hall</w:t>
            </w:r>
          </w:p>
        </w:tc>
      </w:tr>
      <w:tr w:rsidR="002A5B68" w:rsidRPr="000F7D6B" w14:paraId="29BE78A2" w14:textId="77777777" w:rsidTr="00925A72">
        <w:trPr>
          <w:trHeight w:val="890"/>
        </w:trPr>
        <w:tc>
          <w:tcPr>
            <w:tcW w:w="1530" w:type="dxa"/>
          </w:tcPr>
          <w:p w14:paraId="20598B81" w14:textId="77777777" w:rsidR="002A5B68" w:rsidRPr="002E5334" w:rsidRDefault="002A5B68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26498611" w14:textId="2922781B" w:rsidR="002A5B68" w:rsidRDefault="002A5B6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2</w:t>
            </w:r>
          </w:p>
        </w:tc>
        <w:tc>
          <w:tcPr>
            <w:tcW w:w="1440" w:type="dxa"/>
          </w:tcPr>
          <w:p w14:paraId="6DA90879" w14:textId="2023AA77" w:rsidR="002A5B68" w:rsidRDefault="002A5B6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0-11-21</w:t>
            </w:r>
          </w:p>
        </w:tc>
        <w:tc>
          <w:tcPr>
            <w:tcW w:w="1800" w:type="dxa"/>
          </w:tcPr>
          <w:p w14:paraId="08B7030B" w14:textId="5C7B8BF9" w:rsidR="002A5B68" w:rsidRDefault="002A5B68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uesday</w:t>
            </w:r>
          </w:p>
        </w:tc>
        <w:tc>
          <w:tcPr>
            <w:tcW w:w="2250" w:type="dxa"/>
          </w:tcPr>
          <w:p w14:paraId="6FFC84DA" w14:textId="1816A94A" w:rsidR="002A5B68" w:rsidRDefault="002A5B68" w:rsidP="00493BBA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0A</w:t>
            </w:r>
          </w:p>
        </w:tc>
        <w:tc>
          <w:tcPr>
            <w:tcW w:w="2610" w:type="dxa"/>
          </w:tcPr>
          <w:p w14:paraId="45818074" w14:textId="6899893F" w:rsidR="002A5B68" w:rsidRDefault="002A5B68">
            <w:pPr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Ethics/</w:t>
            </w:r>
            <w:proofErr w:type="spellStart"/>
            <w:r>
              <w:rPr>
                <w:bCs/>
                <w:sz w:val="32"/>
                <w:szCs w:val="32"/>
              </w:rPr>
              <w:t>Islamiat</w:t>
            </w:r>
            <w:proofErr w:type="spellEnd"/>
            <w:r>
              <w:rPr>
                <w:bCs/>
                <w:sz w:val="32"/>
                <w:szCs w:val="32"/>
              </w:rPr>
              <w:t xml:space="preserve"> Assessment  </w:t>
            </w:r>
          </w:p>
        </w:tc>
        <w:tc>
          <w:tcPr>
            <w:tcW w:w="2250" w:type="dxa"/>
          </w:tcPr>
          <w:p w14:paraId="1429B34A" w14:textId="77777777" w:rsidR="002A5B68" w:rsidRDefault="002A5B68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1ECFECDC" w14:textId="77777777" w:rsidR="002A5B68" w:rsidRDefault="002A5B68">
            <w:pPr>
              <w:rPr>
                <w:sz w:val="32"/>
                <w:szCs w:val="32"/>
              </w:rPr>
            </w:pPr>
          </w:p>
        </w:tc>
      </w:tr>
      <w:tr w:rsidR="002A5B68" w:rsidRPr="000F7D6B" w14:paraId="20E954DA" w14:textId="77777777" w:rsidTr="00925A72">
        <w:trPr>
          <w:trHeight w:val="890"/>
        </w:trPr>
        <w:tc>
          <w:tcPr>
            <w:tcW w:w="1530" w:type="dxa"/>
          </w:tcPr>
          <w:p w14:paraId="40FC0731" w14:textId="77777777" w:rsidR="002A5B68" w:rsidRPr="002E5334" w:rsidRDefault="002A5B68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1FACAC3C" w14:textId="2A666359" w:rsidR="002A5B68" w:rsidRDefault="002A5B6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</w:t>
            </w:r>
          </w:p>
        </w:tc>
        <w:tc>
          <w:tcPr>
            <w:tcW w:w="1440" w:type="dxa"/>
          </w:tcPr>
          <w:p w14:paraId="3E582D93" w14:textId="15B02516" w:rsidR="002A5B68" w:rsidRDefault="002A5B6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1-12-21</w:t>
            </w:r>
          </w:p>
        </w:tc>
        <w:tc>
          <w:tcPr>
            <w:tcW w:w="1800" w:type="dxa"/>
          </w:tcPr>
          <w:p w14:paraId="57D92795" w14:textId="08CB977F" w:rsidR="002A5B68" w:rsidRDefault="002A5B68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Wednesday</w:t>
            </w:r>
          </w:p>
        </w:tc>
        <w:tc>
          <w:tcPr>
            <w:tcW w:w="2250" w:type="dxa"/>
          </w:tcPr>
          <w:p w14:paraId="40D06E66" w14:textId="1E6717C7" w:rsidR="002A5B68" w:rsidRDefault="002A5B68" w:rsidP="00493BBA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0A</w:t>
            </w:r>
          </w:p>
        </w:tc>
        <w:tc>
          <w:tcPr>
            <w:tcW w:w="2610" w:type="dxa"/>
          </w:tcPr>
          <w:p w14:paraId="17280EC8" w14:textId="6FA51219" w:rsidR="002A5B68" w:rsidRDefault="002A5B68">
            <w:pPr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Urdu Assessment</w:t>
            </w:r>
          </w:p>
        </w:tc>
        <w:tc>
          <w:tcPr>
            <w:tcW w:w="2250" w:type="dxa"/>
          </w:tcPr>
          <w:p w14:paraId="76CBCC52" w14:textId="77777777" w:rsidR="002A5B68" w:rsidRDefault="002A5B68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036A5270" w14:textId="77777777" w:rsidR="002A5B68" w:rsidRDefault="002A5B68">
            <w:pPr>
              <w:rPr>
                <w:sz w:val="32"/>
                <w:szCs w:val="32"/>
              </w:rPr>
            </w:pPr>
          </w:p>
        </w:tc>
      </w:tr>
      <w:tr w:rsidR="002A5B68" w:rsidRPr="000F7D6B" w14:paraId="5FDF9E0F" w14:textId="77777777" w:rsidTr="00925A72">
        <w:trPr>
          <w:trHeight w:val="890"/>
        </w:trPr>
        <w:tc>
          <w:tcPr>
            <w:tcW w:w="1530" w:type="dxa"/>
          </w:tcPr>
          <w:p w14:paraId="781666CD" w14:textId="77777777" w:rsidR="002A5B68" w:rsidRPr="002E5334" w:rsidRDefault="002A5B68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0E72ABDB" w14:textId="34FE285F" w:rsidR="002A5B68" w:rsidRDefault="002A5B6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4</w:t>
            </w:r>
          </w:p>
        </w:tc>
        <w:tc>
          <w:tcPr>
            <w:tcW w:w="1440" w:type="dxa"/>
          </w:tcPr>
          <w:p w14:paraId="60379AE4" w14:textId="54AD6DB0" w:rsidR="002A5B68" w:rsidRDefault="002A5B6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2-12-21</w:t>
            </w:r>
          </w:p>
        </w:tc>
        <w:tc>
          <w:tcPr>
            <w:tcW w:w="1800" w:type="dxa"/>
          </w:tcPr>
          <w:p w14:paraId="503E0EB8" w14:textId="7B6899BE" w:rsidR="002A5B68" w:rsidRDefault="002A5B68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hursday</w:t>
            </w:r>
          </w:p>
        </w:tc>
        <w:tc>
          <w:tcPr>
            <w:tcW w:w="2250" w:type="dxa"/>
          </w:tcPr>
          <w:p w14:paraId="77C78647" w14:textId="1F319898" w:rsidR="002A5B68" w:rsidRDefault="002A5B68" w:rsidP="00493BBA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0A</w:t>
            </w:r>
          </w:p>
        </w:tc>
        <w:tc>
          <w:tcPr>
            <w:tcW w:w="2610" w:type="dxa"/>
          </w:tcPr>
          <w:p w14:paraId="3C773F0A" w14:textId="0C6F692C" w:rsidR="002A5B68" w:rsidRDefault="002A5B68">
            <w:pPr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Chemistry Assessment</w:t>
            </w:r>
          </w:p>
        </w:tc>
        <w:tc>
          <w:tcPr>
            <w:tcW w:w="2250" w:type="dxa"/>
          </w:tcPr>
          <w:p w14:paraId="45BA362E" w14:textId="77777777" w:rsidR="002A5B68" w:rsidRDefault="002A5B68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13BD4A7F" w14:textId="77777777" w:rsidR="002A5B68" w:rsidRDefault="002A5B68">
            <w:pPr>
              <w:rPr>
                <w:sz w:val="32"/>
                <w:szCs w:val="32"/>
              </w:rPr>
            </w:pPr>
          </w:p>
        </w:tc>
      </w:tr>
      <w:tr w:rsidR="00386C82" w:rsidRPr="000F7D6B" w14:paraId="2EA12A9A" w14:textId="77777777" w:rsidTr="00925A72">
        <w:trPr>
          <w:trHeight w:val="890"/>
        </w:trPr>
        <w:tc>
          <w:tcPr>
            <w:tcW w:w="1530" w:type="dxa"/>
          </w:tcPr>
          <w:p w14:paraId="55A0C16E" w14:textId="77777777" w:rsidR="00386C82" w:rsidRPr="002E5334" w:rsidRDefault="00386C82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1329816A" w14:textId="0E8768AD" w:rsidR="00386C82" w:rsidRPr="002E5334" w:rsidRDefault="002A5B6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5</w:t>
            </w:r>
          </w:p>
        </w:tc>
        <w:tc>
          <w:tcPr>
            <w:tcW w:w="1440" w:type="dxa"/>
          </w:tcPr>
          <w:p w14:paraId="3A568664" w14:textId="7C8CCFDF" w:rsidR="00386C82" w:rsidRPr="00ED6641" w:rsidRDefault="00F73DA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2-12-21</w:t>
            </w:r>
          </w:p>
        </w:tc>
        <w:tc>
          <w:tcPr>
            <w:tcW w:w="1800" w:type="dxa"/>
          </w:tcPr>
          <w:p w14:paraId="246E7DBA" w14:textId="61168E7E" w:rsidR="00386C82" w:rsidRPr="00A0110F" w:rsidRDefault="00F73DA8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hursday</w:t>
            </w:r>
          </w:p>
        </w:tc>
        <w:tc>
          <w:tcPr>
            <w:tcW w:w="2250" w:type="dxa"/>
          </w:tcPr>
          <w:p w14:paraId="3DDA026A" w14:textId="77777777" w:rsidR="00386C82" w:rsidRPr="00A0110F" w:rsidRDefault="00386C82">
            <w:pPr>
              <w:rPr>
                <w:sz w:val="32"/>
                <w:szCs w:val="32"/>
              </w:rPr>
            </w:pPr>
          </w:p>
        </w:tc>
        <w:tc>
          <w:tcPr>
            <w:tcW w:w="2610" w:type="dxa"/>
          </w:tcPr>
          <w:p w14:paraId="6F9B7F09" w14:textId="79C1AEA3" w:rsidR="00386C82" w:rsidRPr="00A0110F" w:rsidRDefault="00F73DA8">
            <w:pPr>
              <w:rPr>
                <w:bCs/>
                <w:sz w:val="32"/>
                <w:szCs w:val="32"/>
              </w:rPr>
            </w:pPr>
            <w:r w:rsidRPr="00F73DA8">
              <w:rPr>
                <w:bCs/>
                <w:sz w:val="32"/>
                <w:szCs w:val="32"/>
              </w:rPr>
              <w:t>International Day for the Abolition of Slavery</w:t>
            </w:r>
          </w:p>
        </w:tc>
        <w:tc>
          <w:tcPr>
            <w:tcW w:w="2250" w:type="dxa"/>
          </w:tcPr>
          <w:p w14:paraId="3B657701" w14:textId="77777777" w:rsidR="00386C82" w:rsidRPr="00A0110F" w:rsidRDefault="00386C82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3E932938" w14:textId="77777777" w:rsidR="00386C82" w:rsidRPr="00A0110F" w:rsidRDefault="00386C82">
            <w:pPr>
              <w:rPr>
                <w:sz w:val="32"/>
                <w:szCs w:val="32"/>
              </w:rPr>
            </w:pPr>
          </w:p>
        </w:tc>
      </w:tr>
      <w:tr w:rsidR="00777DFD" w:rsidRPr="000F7D6B" w14:paraId="1DC321D4" w14:textId="77777777" w:rsidTr="00925A72">
        <w:trPr>
          <w:trHeight w:val="890"/>
        </w:trPr>
        <w:tc>
          <w:tcPr>
            <w:tcW w:w="1530" w:type="dxa"/>
          </w:tcPr>
          <w:p w14:paraId="54800162" w14:textId="77777777" w:rsidR="00777DFD" w:rsidRPr="002E5334" w:rsidRDefault="00777DFD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4DC1DF79" w14:textId="2B227386" w:rsidR="00777DFD" w:rsidRPr="002E5334" w:rsidRDefault="002A5B6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6</w:t>
            </w:r>
          </w:p>
        </w:tc>
        <w:tc>
          <w:tcPr>
            <w:tcW w:w="1440" w:type="dxa"/>
          </w:tcPr>
          <w:p w14:paraId="21A6FAC1" w14:textId="20D9BCEC" w:rsidR="00777DFD" w:rsidRDefault="00777DFD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2-12-21</w:t>
            </w:r>
          </w:p>
        </w:tc>
        <w:tc>
          <w:tcPr>
            <w:tcW w:w="1800" w:type="dxa"/>
          </w:tcPr>
          <w:p w14:paraId="1DEE70C4" w14:textId="1AC23BFF" w:rsidR="00777DFD" w:rsidRDefault="00777DFD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hursday</w:t>
            </w:r>
          </w:p>
        </w:tc>
        <w:tc>
          <w:tcPr>
            <w:tcW w:w="2250" w:type="dxa"/>
          </w:tcPr>
          <w:p w14:paraId="5F68E0F3" w14:textId="77777777" w:rsidR="00777DFD" w:rsidRPr="00A0110F" w:rsidRDefault="00777DFD">
            <w:pPr>
              <w:rPr>
                <w:sz w:val="32"/>
                <w:szCs w:val="32"/>
              </w:rPr>
            </w:pPr>
          </w:p>
        </w:tc>
        <w:tc>
          <w:tcPr>
            <w:tcW w:w="2610" w:type="dxa"/>
          </w:tcPr>
          <w:p w14:paraId="558AAAA2" w14:textId="12E4DC5B" w:rsidR="00777DFD" w:rsidRPr="00F73DA8" w:rsidRDefault="00777DFD">
            <w:pPr>
              <w:rPr>
                <w:bCs/>
                <w:sz w:val="32"/>
                <w:szCs w:val="32"/>
              </w:rPr>
            </w:pPr>
            <w:r w:rsidRPr="00777DFD">
              <w:rPr>
                <w:bCs/>
                <w:sz w:val="32"/>
                <w:szCs w:val="32"/>
              </w:rPr>
              <w:t>Commencement of Syllabus E</w:t>
            </w:r>
          </w:p>
        </w:tc>
        <w:tc>
          <w:tcPr>
            <w:tcW w:w="2250" w:type="dxa"/>
          </w:tcPr>
          <w:p w14:paraId="43C0F952" w14:textId="77777777" w:rsidR="00777DFD" w:rsidRPr="00A0110F" w:rsidRDefault="00777DFD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5D298AEA" w14:textId="77777777" w:rsidR="00777DFD" w:rsidRPr="00A0110F" w:rsidRDefault="00777DFD">
            <w:pPr>
              <w:rPr>
                <w:sz w:val="32"/>
                <w:szCs w:val="32"/>
              </w:rPr>
            </w:pPr>
          </w:p>
        </w:tc>
      </w:tr>
      <w:tr w:rsidR="00433DDE" w:rsidRPr="000F7D6B" w14:paraId="4E245296" w14:textId="77777777" w:rsidTr="00925A72">
        <w:trPr>
          <w:trHeight w:val="890"/>
        </w:trPr>
        <w:tc>
          <w:tcPr>
            <w:tcW w:w="1530" w:type="dxa"/>
          </w:tcPr>
          <w:p w14:paraId="07CEE88B" w14:textId="77777777" w:rsidR="00433DDE" w:rsidRPr="002E5334" w:rsidRDefault="00433DDE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27BBD093" w14:textId="73A37DE2" w:rsidR="00433DDE" w:rsidRPr="002E5334" w:rsidRDefault="002A5B6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7</w:t>
            </w:r>
          </w:p>
        </w:tc>
        <w:tc>
          <w:tcPr>
            <w:tcW w:w="1440" w:type="dxa"/>
          </w:tcPr>
          <w:p w14:paraId="6B3D5418" w14:textId="6FF04C7F" w:rsidR="00433DDE" w:rsidRDefault="0023159B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3-12-21</w:t>
            </w:r>
          </w:p>
        </w:tc>
        <w:tc>
          <w:tcPr>
            <w:tcW w:w="1800" w:type="dxa"/>
          </w:tcPr>
          <w:p w14:paraId="2ACFFB81" w14:textId="57796511" w:rsidR="00433DDE" w:rsidRDefault="00433DDE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Friday</w:t>
            </w:r>
          </w:p>
        </w:tc>
        <w:tc>
          <w:tcPr>
            <w:tcW w:w="2250" w:type="dxa"/>
          </w:tcPr>
          <w:p w14:paraId="07F0552A" w14:textId="77777777" w:rsidR="00433DDE" w:rsidRPr="00A0110F" w:rsidRDefault="00433DDE">
            <w:pPr>
              <w:rPr>
                <w:sz w:val="32"/>
                <w:szCs w:val="32"/>
              </w:rPr>
            </w:pPr>
          </w:p>
        </w:tc>
        <w:tc>
          <w:tcPr>
            <w:tcW w:w="2610" w:type="dxa"/>
          </w:tcPr>
          <w:p w14:paraId="29FFE2CF" w14:textId="1F29F6BA" w:rsidR="00433DDE" w:rsidRPr="00777DFD" w:rsidRDefault="00433DDE">
            <w:pPr>
              <w:rPr>
                <w:bCs/>
                <w:sz w:val="32"/>
                <w:szCs w:val="32"/>
              </w:rPr>
            </w:pPr>
            <w:r w:rsidRPr="00433DDE">
              <w:rPr>
                <w:bCs/>
                <w:sz w:val="32"/>
                <w:szCs w:val="32"/>
              </w:rPr>
              <w:t>International Day of Persons with Disabilities</w:t>
            </w:r>
          </w:p>
        </w:tc>
        <w:tc>
          <w:tcPr>
            <w:tcW w:w="2250" w:type="dxa"/>
          </w:tcPr>
          <w:p w14:paraId="58ACDBAA" w14:textId="77777777" w:rsidR="00433DDE" w:rsidRPr="00A0110F" w:rsidRDefault="00433DDE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7A73F8FF" w14:textId="77777777" w:rsidR="00433DDE" w:rsidRPr="00A0110F" w:rsidRDefault="00433DDE">
            <w:pPr>
              <w:rPr>
                <w:sz w:val="32"/>
                <w:szCs w:val="32"/>
              </w:rPr>
            </w:pPr>
          </w:p>
        </w:tc>
      </w:tr>
      <w:tr w:rsidR="00386C82" w:rsidRPr="000F7D6B" w14:paraId="3F6F5396" w14:textId="77777777" w:rsidTr="00925A72">
        <w:trPr>
          <w:trHeight w:val="890"/>
        </w:trPr>
        <w:tc>
          <w:tcPr>
            <w:tcW w:w="1530" w:type="dxa"/>
          </w:tcPr>
          <w:p w14:paraId="5E41CDE4" w14:textId="7FAC1777" w:rsidR="00386C82" w:rsidRPr="008803D9" w:rsidRDefault="00603A45">
            <w:pPr>
              <w:rPr>
                <w:b/>
                <w:color w:val="4F81BD" w:themeColor="accent1"/>
                <w:sz w:val="32"/>
                <w:szCs w:val="32"/>
              </w:rPr>
            </w:pPr>
            <w:r w:rsidRPr="008803D9">
              <w:rPr>
                <w:b/>
                <w:color w:val="4F81BD" w:themeColor="accent1"/>
                <w:sz w:val="40"/>
                <w:szCs w:val="40"/>
              </w:rPr>
              <w:t>Cambridge</w:t>
            </w:r>
          </w:p>
        </w:tc>
        <w:tc>
          <w:tcPr>
            <w:tcW w:w="720" w:type="dxa"/>
            <w:shd w:val="clear" w:color="auto" w:fill="BFBFBF" w:themeFill="background1" w:themeFillShade="BF"/>
          </w:tcPr>
          <w:p w14:paraId="1D84993E" w14:textId="77777777" w:rsidR="00386C82" w:rsidRPr="002E5334" w:rsidRDefault="00386C82">
            <w:pPr>
              <w:rPr>
                <w:b/>
                <w:sz w:val="32"/>
                <w:szCs w:val="32"/>
              </w:rPr>
            </w:pPr>
          </w:p>
        </w:tc>
        <w:tc>
          <w:tcPr>
            <w:tcW w:w="1440" w:type="dxa"/>
            <w:shd w:val="clear" w:color="auto" w:fill="95B3D7" w:themeFill="accent1" w:themeFillTint="99"/>
          </w:tcPr>
          <w:p w14:paraId="02F7AB34" w14:textId="366BC2AA" w:rsidR="00386C82" w:rsidRPr="00ED6641" w:rsidRDefault="003507D9" w:rsidP="003507D9">
            <w:pPr>
              <w:jc w:val="center"/>
              <w:rPr>
                <w:b/>
                <w:sz w:val="32"/>
                <w:szCs w:val="32"/>
              </w:rPr>
            </w:pPr>
            <w:r w:rsidRPr="000F7D6B">
              <w:rPr>
                <w:b/>
                <w:sz w:val="40"/>
                <w:szCs w:val="40"/>
              </w:rPr>
              <w:t>Date</w:t>
            </w:r>
          </w:p>
        </w:tc>
        <w:tc>
          <w:tcPr>
            <w:tcW w:w="1800" w:type="dxa"/>
            <w:shd w:val="clear" w:color="auto" w:fill="D99594" w:themeFill="accent2" w:themeFillTint="99"/>
          </w:tcPr>
          <w:p w14:paraId="65EEFEB9" w14:textId="77777777" w:rsidR="003507D9" w:rsidRDefault="003507D9" w:rsidP="003507D9">
            <w:pPr>
              <w:jc w:val="center"/>
              <w:rPr>
                <w:b/>
                <w:sz w:val="40"/>
                <w:szCs w:val="40"/>
              </w:rPr>
            </w:pPr>
            <w:r w:rsidRPr="000F7D6B">
              <w:rPr>
                <w:b/>
                <w:sz w:val="40"/>
                <w:szCs w:val="40"/>
              </w:rPr>
              <w:t>Day</w:t>
            </w:r>
            <w:r>
              <w:rPr>
                <w:b/>
                <w:sz w:val="40"/>
                <w:szCs w:val="40"/>
              </w:rPr>
              <w:t>/</w:t>
            </w:r>
          </w:p>
          <w:p w14:paraId="726FAEE6" w14:textId="1CAEF79F" w:rsidR="00386C82" w:rsidRPr="00A0110F" w:rsidRDefault="003507D9" w:rsidP="003507D9">
            <w:pPr>
              <w:jc w:val="center"/>
              <w:rPr>
                <w:sz w:val="32"/>
                <w:szCs w:val="32"/>
              </w:rPr>
            </w:pPr>
            <w:r>
              <w:rPr>
                <w:b/>
                <w:sz w:val="40"/>
                <w:szCs w:val="40"/>
              </w:rPr>
              <w:t>Time</w:t>
            </w:r>
          </w:p>
        </w:tc>
        <w:tc>
          <w:tcPr>
            <w:tcW w:w="2250" w:type="dxa"/>
            <w:shd w:val="clear" w:color="auto" w:fill="C2D69B" w:themeFill="accent3" w:themeFillTint="99"/>
          </w:tcPr>
          <w:p w14:paraId="08DA89A4" w14:textId="77777777" w:rsidR="003507D9" w:rsidRDefault="003507D9" w:rsidP="003507D9">
            <w:pPr>
              <w:jc w:val="center"/>
              <w:rPr>
                <w:b/>
                <w:sz w:val="40"/>
                <w:szCs w:val="40"/>
              </w:rPr>
            </w:pPr>
            <w:r w:rsidRPr="000F7D6B">
              <w:rPr>
                <w:b/>
                <w:sz w:val="40"/>
                <w:szCs w:val="40"/>
              </w:rPr>
              <w:t>Class</w:t>
            </w:r>
            <w:r>
              <w:rPr>
                <w:b/>
                <w:sz w:val="40"/>
                <w:szCs w:val="40"/>
              </w:rPr>
              <w:t>/</w:t>
            </w:r>
          </w:p>
          <w:p w14:paraId="41959290" w14:textId="42DF1F63" w:rsidR="00386C82" w:rsidRPr="00A0110F" w:rsidRDefault="003507D9" w:rsidP="003507D9">
            <w:pPr>
              <w:jc w:val="center"/>
              <w:rPr>
                <w:sz w:val="32"/>
                <w:szCs w:val="32"/>
              </w:rPr>
            </w:pPr>
            <w:r>
              <w:rPr>
                <w:b/>
                <w:sz w:val="40"/>
                <w:szCs w:val="40"/>
              </w:rPr>
              <w:t>Participants</w:t>
            </w:r>
          </w:p>
        </w:tc>
        <w:tc>
          <w:tcPr>
            <w:tcW w:w="2610" w:type="dxa"/>
            <w:shd w:val="clear" w:color="auto" w:fill="CCC0D9" w:themeFill="accent4" w:themeFillTint="66"/>
          </w:tcPr>
          <w:p w14:paraId="2224632C" w14:textId="4947D3D4" w:rsidR="00386C82" w:rsidRPr="00A0110F" w:rsidRDefault="003507D9" w:rsidP="003507D9">
            <w:pPr>
              <w:jc w:val="center"/>
              <w:rPr>
                <w:bCs/>
                <w:sz w:val="32"/>
                <w:szCs w:val="32"/>
              </w:rPr>
            </w:pPr>
            <w:r w:rsidRPr="000F7D6B">
              <w:rPr>
                <w:b/>
                <w:sz w:val="40"/>
                <w:szCs w:val="40"/>
              </w:rPr>
              <w:t>Activity</w:t>
            </w:r>
          </w:p>
        </w:tc>
        <w:tc>
          <w:tcPr>
            <w:tcW w:w="2250" w:type="dxa"/>
            <w:shd w:val="clear" w:color="auto" w:fill="FBD4B4" w:themeFill="accent6" w:themeFillTint="66"/>
          </w:tcPr>
          <w:p w14:paraId="68FD660D" w14:textId="2EA03A2A" w:rsidR="00386C82" w:rsidRPr="00A0110F" w:rsidRDefault="003507D9" w:rsidP="003507D9">
            <w:pPr>
              <w:jc w:val="center"/>
              <w:rPr>
                <w:sz w:val="32"/>
                <w:szCs w:val="32"/>
              </w:rPr>
            </w:pPr>
            <w:r w:rsidRPr="000F7D6B">
              <w:rPr>
                <w:b/>
                <w:sz w:val="40"/>
                <w:szCs w:val="40"/>
              </w:rPr>
              <w:t>People Responsible</w:t>
            </w:r>
          </w:p>
        </w:tc>
        <w:tc>
          <w:tcPr>
            <w:tcW w:w="1710" w:type="dxa"/>
            <w:shd w:val="clear" w:color="auto" w:fill="B6DDE8" w:themeFill="accent5" w:themeFillTint="66"/>
          </w:tcPr>
          <w:p w14:paraId="5C40DD1C" w14:textId="7F78035C" w:rsidR="00386C82" w:rsidRPr="00A0110F" w:rsidRDefault="003507D9" w:rsidP="003507D9">
            <w:pPr>
              <w:jc w:val="center"/>
              <w:rPr>
                <w:sz w:val="32"/>
                <w:szCs w:val="32"/>
              </w:rPr>
            </w:pPr>
            <w:r w:rsidRPr="00603A45">
              <w:rPr>
                <w:b/>
                <w:color w:val="000000" w:themeColor="text1"/>
                <w:sz w:val="40"/>
                <w:szCs w:val="40"/>
              </w:rPr>
              <w:t>Venue</w:t>
            </w:r>
          </w:p>
        </w:tc>
      </w:tr>
      <w:tr w:rsidR="00386C82" w:rsidRPr="000F7D6B" w14:paraId="6CD9031B" w14:textId="77777777" w:rsidTr="00925A72">
        <w:trPr>
          <w:trHeight w:val="890"/>
        </w:trPr>
        <w:tc>
          <w:tcPr>
            <w:tcW w:w="1530" w:type="dxa"/>
          </w:tcPr>
          <w:p w14:paraId="2D05721C" w14:textId="77777777" w:rsidR="00386C82" w:rsidRPr="002E5334" w:rsidRDefault="00386C82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44F766F3" w14:textId="0F89A454" w:rsidR="00386C82" w:rsidRPr="002E5334" w:rsidRDefault="00D579F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</w:t>
            </w:r>
          </w:p>
        </w:tc>
        <w:tc>
          <w:tcPr>
            <w:tcW w:w="1440" w:type="dxa"/>
          </w:tcPr>
          <w:p w14:paraId="62355CC1" w14:textId="23C5E899" w:rsidR="00386C82" w:rsidRPr="00ED6641" w:rsidRDefault="00B21260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29-11-21</w:t>
            </w:r>
          </w:p>
        </w:tc>
        <w:tc>
          <w:tcPr>
            <w:tcW w:w="1800" w:type="dxa"/>
          </w:tcPr>
          <w:p w14:paraId="34344835" w14:textId="051E5D84" w:rsidR="00386C82" w:rsidRPr="00A0110F" w:rsidRDefault="00B21260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onday</w:t>
            </w:r>
          </w:p>
        </w:tc>
        <w:tc>
          <w:tcPr>
            <w:tcW w:w="2250" w:type="dxa"/>
          </w:tcPr>
          <w:p w14:paraId="54C2E8E7" w14:textId="0E2AF52B" w:rsidR="00386C82" w:rsidRPr="00A0110F" w:rsidRDefault="006E4E55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8C</w:t>
            </w:r>
          </w:p>
        </w:tc>
        <w:tc>
          <w:tcPr>
            <w:tcW w:w="2610" w:type="dxa"/>
          </w:tcPr>
          <w:p w14:paraId="45BCEC3B" w14:textId="77777777" w:rsidR="00386C82" w:rsidRDefault="00B21260">
            <w:pPr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Math and Chemistry</w:t>
            </w:r>
            <w:r w:rsidR="00925A72">
              <w:rPr>
                <w:bCs/>
                <w:sz w:val="32"/>
                <w:szCs w:val="32"/>
              </w:rPr>
              <w:t xml:space="preserve"> Assessment</w:t>
            </w:r>
          </w:p>
          <w:p w14:paraId="546DC2FA" w14:textId="7BBF6614" w:rsidR="00A27417" w:rsidRPr="00A0110F" w:rsidRDefault="00A27417">
            <w:pPr>
              <w:rPr>
                <w:bCs/>
                <w:sz w:val="32"/>
                <w:szCs w:val="32"/>
              </w:rPr>
            </w:pPr>
            <w:r>
              <w:rPr>
                <w:sz w:val="32"/>
                <w:szCs w:val="32"/>
                <w:highlight w:val="yellow"/>
              </w:rPr>
              <w:t>Off as per GOVT Instructions</w:t>
            </w:r>
            <w:bookmarkStart w:id="0" w:name="_GoBack"/>
            <w:bookmarkEnd w:id="0"/>
          </w:p>
        </w:tc>
        <w:tc>
          <w:tcPr>
            <w:tcW w:w="2250" w:type="dxa"/>
          </w:tcPr>
          <w:p w14:paraId="11DDE197" w14:textId="77777777" w:rsidR="00386C82" w:rsidRPr="00A0110F" w:rsidRDefault="00386C82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08241F7F" w14:textId="77777777" w:rsidR="00386C82" w:rsidRPr="00A0110F" w:rsidRDefault="00386C82">
            <w:pPr>
              <w:rPr>
                <w:sz w:val="32"/>
                <w:szCs w:val="32"/>
              </w:rPr>
            </w:pPr>
          </w:p>
        </w:tc>
      </w:tr>
      <w:tr w:rsidR="00386C82" w:rsidRPr="000F7D6B" w14:paraId="3A490F3B" w14:textId="77777777" w:rsidTr="00925A72">
        <w:trPr>
          <w:trHeight w:val="890"/>
        </w:trPr>
        <w:tc>
          <w:tcPr>
            <w:tcW w:w="1530" w:type="dxa"/>
          </w:tcPr>
          <w:p w14:paraId="0B02FD14" w14:textId="77777777" w:rsidR="00386C82" w:rsidRPr="002E5334" w:rsidRDefault="00386C82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0CB3AB1B" w14:textId="2E71EF27" w:rsidR="00386C82" w:rsidRPr="002E5334" w:rsidRDefault="00D579F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2</w:t>
            </w:r>
          </w:p>
        </w:tc>
        <w:tc>
          <w:tcPr>
            <w:tcW w:w="1440" w:type="dxa"/>
          </w:tcPr>
          <w:p w14:paraId="63B7DF2E" w14:textId="494821C8" w:rsidR="00386C82" w:rsidRPr="00ED6641" w:rsidRDefault="00281A31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0-11-21</w:t>
            </w:r>
          </w:p>
        </w:tc>
        <w:tc>
          <w:tcPr>
            <w:tcW w:w="1800" w:type="dxa"/>
          </w:tcPr>
          <w:p w14:paraId="1FF9E6A4" w14:textId="3FADA6E3" w:rsidR="00386C82" w:rsidRPr="00A0110F" w:rsidRDefault="00281A31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uesday</w:t>
            </w:r>
          </w:p>
        </w:tc>
        <w:tc>
          <w:tcPr>
            <w:tcW w:w="2250" w:type="dxa"/>
          </w:tcPr>
          <w:p w14:paraId="5111EFE1" w14:textId="4A0FC8A2" w:rsidR="00386C82" w:rsidRPr="00A0110F" w:rsidRDefault="00281A31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8C</w:t>
            </w:r>
          </w:p>
        </w:tc>
        <w:tc>
          <w:tcPr>
            <w:tcW w:w="2610" w:type="dxa"/>
          </w:tcPr>
          <w:p w14:paraId="382C5D76" w14:textId="71C5F02B" w:rsidR="00386C82" w:rsidRPr="00A0110F" w:rsidRDefault="00281A31">
            <w:pPr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Geo and History</w:t>
            </w:r>
            <w:r w:rsidR="00925A72">
              <w:rPr>
                <w:bCs/>
                <w:sz w:val="32"/>
                <w:szCs w:val="32"/>
              </w:rPr>
              <w:t xml:space="preserve"> Assessment</w:t>
            </w:r>
          </w:p>
        </w:tc>
        <w:tc>
          <w:tcPr>
            <w:tcW w:w="2250" w:type="dxa"/>
          </w:tcPr>
          <w:p w14:paraId="190A3FBA" w14:textId="77777777" w:rsidR="00386C82" w:rsidRPr="00A0110F" w:rsidRDefault="00386C82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393B7D77" w14:textId="77777777" w:rsidR="00386C82" w:rsidRPr="00A0110F" w:rsidRDefault="00386C82">
            <w:pPr>
              <w:rPr>
                <w:sz w:val="32"/>
                <w:szCs w:val="32"/>
              </w:rPr>
            </w:pPr>
          </w:p>
        </w:tc>
      </w:tr>
      <w:tr w:rsidR="00D30F7C" w:rsidRPr="000F7D6B" w14:paraId="180351B0" w14:textId="77777777" w:rsidTr="00925A72">
        <w:trPr>
          <w:trHeight w:val="890"/>
        </w:trPr>
        <w:tc>
          <w:tcPr>
            <w:tcW w:w="1530" w:type="dxa"/>
          </w:tcPr>
          <w:p w14:paraId="39363F2B" w14:textId="77777777" w:rsidR="00D30F7C" w:rsidRPr="002E5334" w:rsidRDefault="00D30F7C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71222442" w14:textId="027DE7F3" w:rsidR="00D30F7C" w:rsidRDefault="00C76B2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</w:t>
            </w:r>
          </w:p>
        </w:tc>
        <w:tc>
          <w:tcPr>
            <w:tcW w:w="1440" w:type="dxa"/>
          </w:tcPr>
          <w:p w14:paraId="45D5EC1E" w14:textId="261F3FC8" w:rsidR="00D30F7C" w:rsidRDefault="00D30F7C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0-11-21</w:t>
            </w:r>
          </w:p>
        </w:tc>
        <w:tc>
          <w:tcPr>
            <w:tcW w:w="1800" w:type="dxa"/>
          </w:tcPr>
          <w:p w14:paraId="3AD0035B" w14:textId="2A795C31" w:rsidR="00D30F7C" w:rsidRDefault="00D30F7C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uesday</w:t>
            </w:r>
            <w:r w:rsidR="001B4301">
              <w:rPr>
                <w:sz w:val="32"/>
                <w:szCs w:val="32"/>
              </w:rPr>
              <w:t xml:space="preserve"> after full break</w:t>
            </w:r>
          </w:p>
        </w:tc>
        <w:tc>
          <w:tcPr>
            <w:tcW w:w="2250" w:type="dxa"/>
          </w:tcPr>
          <w:p w14:paraId="591D8656" w14:textId="71A21D4F" w:rsidR="00D30F7C" w:rsidRDefault="00D30F7C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C</w:t>
            </w:r>
          </w:p>
        </w:tc>
        <w:tc>
          <w:tcPr>
            <w:tcW w:w="2610" w:type="dxa"/>
          </w:tcPr>
          <w:p w14:paraId="5CB767A2" w14:textId="72B6100D" w:rsidR="00D30F7C" w:rsidRDefault="00C40E8F">
            <w:pPr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Sports Activity</w:t>
            </w:r>
          </w:p>
        </w:tc>
        <w:tc>
          <w:tcPr>
            <w:tcW w:w="2250" w:type="dxa"/>
          </w:tcPr>
          <w:p w14:paraId="030F9C41" w14:textId="56C1912A" w:rsidR="00D30F7C" w:rsidRPr="00A0110F" w:rsidRDefault="00C40E8F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lass Teacher</w:t>
            </w:r>
          </w:p>
        </w:tc>
        <w:tc>
          <w:tcPr>
            <w:tcW w:w="1710" w:type="dxa"/>
          </w:tcPr>
          <w:p w14:paraId="08EA1A65" w14:textId="70CFC364" w:rsidR="00D30F7C" w:rsidRPr="00A0110F" w:rsidRDefault="00C40E8F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chool Ground</w:t>
            </w:r>
          </w:p>
        </w:tc>
      </w:tr>
      <w:tr w:rsidR="00603A45" w:rsidRPr="000F7D6B" w14:paraId="16A4D576" w14:textId="77777777" w:rsidTr="00925A72">
        <w:trPr>
          <w:trHeight w:val="890"/>
        </w:trPr>
        <w:tc>
          <w:tcPr>
            <w:tcW w:w="1530" w:type="dxa"/>
          </w:tcPr>
          <w:p w14:paraId="507A0E64" w14:textId="77777777" w:rsidR="00603A45" w:rsidRPr="002E5334" w:rsidRDefault="00603A45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7586F83A" w14:textId="09A02FAD" w:rsidR="00603A45" w:rsidRPr="002E5334" w:rsidRDefault="00C76B2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4</w:t>
            </w:r>
          </w:p>
        </w:tc>
        <w:tc>
          <w:tcPr>
            <w:tcW w:w="1440" w:type="dxa"/>
          </w:tcPr>
          <w:p w14:paraId="55EDCA78" w14:textId="73E90746" w:rsidR="00603A45" w:rsidRPr="00ED6641" w:rsidRDefault="007B713C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1-12-21</w:t>
            </w:r>
          </w:p>
        </w:tc>
        <w:tc>
          <w:tcPr>
            <w:tcW w:w="1800" w:type="dxa"/>
          </w:tcPr>
          <w:p w14:paraId="1E7D521C" w14:textId="5DA45011" w:rsidR="00603A45" w:rsidRPr="00A0110F" w:rsidRDefault="007B713C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Wednesday</w:t>
            </w:r>
          </w:p>
        </w:tc>
        <w:tc>
          <w:tcPr>
            <w:tcW w:w="2250" w:type="dxa"/>
          </w:tcPr>
          <w:p w14:paraId="48C3C0F5" w14:textId="7692350C" w:rsidR="00603A45" w:rsidRPr="00A0110F" w:rsidRDefault="007B713C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8C</w:t>
            </w:r>
          </w:p>
        </w:tc>
        <w:tc>
          <w:tcPr>
            <w:tcW w:w="2610" w:type="dxa"/>
          </w:tcPr>
          <w:p w14:paraId="18CE471B" w14:textId="019F675C" w:rsidR="00603A45" w:rsidRPr="00A0110F" w:rsidRDefault="007B713C">
            <w:pPr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English &amp; Bio/ CS</w:t>
            </w:r>
            <w:r w:rsidR="00925A72">
              <w:rPr>
                <w:bCs/>
                <w:sz w:val="32"/>
                <w:szCs w:val="32"/>
              </w:rPr>
              <w:t xml:space="preserve"> Assessment</w:t>
            </w:r>
          </w:p>
        </w:tc>
        <w:tc>
          <w:tcPr>
            <w:tcW w:w="2250" w:type="dxa"/>
          </w:tcPr>
          <w:p w14:paraId="3C8A90F4" w14:textId="77777777" w:rsidR="00603A45" w:rsidRPr="00A0110F" w:rsidRDefault="00603A45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2AE7B8AF" w14:textId="77777777" w:rsidR="00603A45" w:rsidRPr="00A0110F" w:rsidRDefault="00603A45">
            <w:pPr>
              <w:rPr>
                <w:sz w:val="32"/>
                <w:szCs w:val="32"/>
              </w:rPr>
            </w:pPr>
          </w:p>
        </w:tc>
      </w:tr>
      <w:tr w:rsidR="00603A45" w:rsidRPr="000F7D6B" w14:paraId="54A940E7" w14:textId="77777777" w:rsidTr="00925A72">
        <w:trPr>
          <w:trHeight w:val="890"/>
        </w:trPr>
        <w:tc>
          <w:tcPr>
            <w:tcW w:w="1530" w:type="dxa"/>
          </w:tcPr>
          <w:p w14:paraId="567BEA3B" w14:textId="77777777" w:rsidR="00603A45" w:rsidRPr="002E5334" w:rsidRDefault="00603A45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6AD5C015" w14:textId="179B3A58" w:rsidR="00603A45" w:rsidRPr="002E5334" w:rsidRDefault="00C76B2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5</w:t>
            </w:r>
          </w:p>
        </w:tc>
        <w:tc>
          <w:tcPr>
            <w:tcW w:w="1440" w:type="dxa"/>
          </w:tcPr>
          <w:p w14:paraId="2536DFFD" w14:textId="6D137037" w:rsidR="00603A45" w:rsidRPr="00ED6641" w:rsidRDefault="00F73DA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2-12-21</w:t>
            </w:r>
          </w:p>
        </w:tc>
        <w:tc>
          <w:tcPr>
            <w:tcW w:w="1800" w:type="dxa"/>
          </w:tcPr>
          <w:p w14:paraId="453BB837" w14:textId="1A467615" w:rsidR="00603A45" w:rsidRPr="00A0110F" w:rsidRDefault="00F73DA8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hursday</w:t>
            </w:r>
          </w:p>
        </w:tc>
        <w:tc>
          <w:tcPr>
            <w:tcW w:w="2250" w:type="dxa"/>
          </w:tcPr>
          <w:p w14:paraId="1F16DE83" w14:textId="77777777" w:rsidR="00603A45" w:rsidRPr="00A0110F" w:rsidRDefault="00603A45">
            <w:pPr>
              <w:rPr>
                <w:sz w:val="32"/>
                <w:szCs w:val="32"/>
              </w:rPr>
            </w:pPr>
          </w:p>
        </w:tc>
        <w:tc>
          <w:tcPr>
            <w:tcW w:w="2610" w:type="dxa"/>
          </w:tcPr>
          <w:p w14:paraId="4B631AD6" w14:textId="683043BA" w:rsidR="00603A45" w:rsidRPr="00A0110F" w:rsidRDefault="00F73DA8">
            <w:pPr>
              <w:rPr>
                <w:bCs/>
                <w:sz w:val="32"/>
                <w:szCs w:val="32"/>
              </w:rPr>
            </w:pPr>
            <w:r w:rsidRPr="00F73DA8">
              <w:rPr>
                <w:bCs/>
                <w:sz w:val="32"/>
                <w:szCs w:val="32"/>
              </w:rPr>
              <w:t>International Day for the Abolition of Slavery</w:t>
            </w:r>
          </w:p>
        </w:tc>
        <w:tc>
          <w:tcPr>
            <w:tcW w:w="2250" w:type="dxa"/>
          </w:tcPr>
          <w:p w14:paraId="34095604" w14:textId="77777777" w:rsidR="00603A45" w:rsidRPr="00A0110F" w:rsidRDefault="00603A45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65359BDC" w14:textId="77777777" w:rsidR="00603A45" w:rsidRPr="00A0110F" w:rsidRDefault="00603A45">
            <w:pPr>
              <w:rPr>
                <w:sz w:val="32"/>
                <w:szCs w:val="32"/>
              </w:rPr>
            </w:pPr>
          </w:p>
        </w:tc>
      </w:tr>
      <w:tr w:rsidR="00603A45" w:rsidRPr="000F7D6B" w14:paraId="2DAE3343" w14:textId="77777777" w:rsidTr="00925A72">
        <w:trPr>
          <w:trHeight w:val="890"/>
        </w:trPr>
        <w:tc>
          <w:tcPr>
            <w:tcW w:w="1530" w:type="dxa"/>
          </w:tcPr>
          <w:p w14:paraId="6347444C" w14:textId="77777777" w:rsidR="00603A45" w:rsidRPr="002E5334" w:rsidRDefault="00603A45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4014150A" w14:textId="33AAAAEF" w:rsidR="00603A45" w:rsidRPr="002E5334" w:rsidRDefault="00C76B2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6</w:t>
            </w:r>
          </w:p>
        </w:tc>
        <w:tc>
          <w:tcPr>
            <w:tcW w:w="1440" w:type="dxa"/>
          </w:tcPr>
          <w:p w14:paraId="5D77FD05" w14:textId="7BF92A53" w:rsidR="00603A45" w:rsidRPr="00ED6641" w:rsidRDefault="00777DFD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2-12-21</w:t>
            </w:r>
          </w:p>
        </w:tc>
        <w:tc>
          <w:tcPr>
            <w:tcW w:w="1800" w:type="dxa"/>
          </w:tcPr>
          <w:p w14:paraId="5F32813B" w14:textId="40FF3C89" w:rsidR="00603A45" w:rsidRPr="00A0110F" w:rsidRDefault="00777DFD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hursday</w:t>
            </w:r>
          </w:p>
        </w:tc>
        <w:tc>
          <w:tcPr>
            <w:tcW w:w="2250" w:type="dxa"/>
          </w:tcPr>
          <w:p w14:paraId="2F949B29" w14:textId="77777777" w:rsidR="00603A45" w:rsidRPr="00A0110F" w:rsidRDefault="00603A45">
            <w:pPr>
              <w:rPr>
                <w:sz w:val="32"/>
                <w:szCs w:val="32"/>
              </w:rPr>
            </w:pPr>
          </w:p>
        </w:tc>
        <w:tc>
          <w:tcPr>
            <w:tcW w:w="2610" w:type="dxa"/>
          </w:tcPr>
          <w:p w14:paraId="73114EDB" w14:textId="61098B73" w:rsidR="00603A45" w:rsidRPr="00A0110F" w:rsidRDefault="00777DFD">
            <w:pPr>
              <w:rPr>
                <w:bCs/>
                <w:sz w:val="32"/>
                <w:szCs w:val="32"/>
              </w:rPr>
            </w:pPr>
            <w:r w:rsidRPr="00777DFD">
              <w:rPr>
                <w:bCs/>
                <w:sz w:val="32"/>
                <w:szCs w:val="32"/>
              </w:rPr>
              <w:t>Commencement of Syllabus E</w:t>
            </w:r>
          </w:p>
        </w:tc>
        <w:tc>
          <w:tcPr>
            <w:tcW w:w="2250" w:type="dxa"/>
          </w:tcPr>
          <w:p w14:paraId="7A0B1507" w14:textId="77777777" w:rsidR="00603A45" w:rsidRPr="00A0110F" w:rsidRDefault="00603A45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163295EC" w14:textId="77777777" w:rsidR="00603A45" w:rsidRPr="00A0110F" w:rsidRDefault="00603A45">
            <w:pPr>
              <w:rPr>
                <w:sz w:val="32"/>
                <w:szCs w:val="32"/>
              </w:rPr>
            </w:pPr>
          </w:p>
        </w:tc>
      </w:tr>
      <w:tr w:rsidR="00603A45" w:rsidRPr="000F7D6B" w14:paraId="31341494" w14:textId="77777777" w:rsidTr="00925A72">
        <w:trPr>
          <w:trHeight w:val="890"/>
        </w:trPr>
        <w:tc>
          <w:tcPr>
            <w:tcW w:w="1530" w:type="dxa"/>
          </w:tcPr>
          <w:p w14:paraId="36D417B3" w14:textId="77777777" w:rsidR="00603A45" w:rsidRPr="002E5334" w:rsidRDefault="00603A45">
            <w:pPr>
              <w:rPr>
                <w:b/>
                <w:sz w:val="32"/>
                <w:szCs w:val="32"/>
              </w:rPr>
            </w:pPr>
          </w:p>
        </w:tc>
        <w:tc>
          <w:tcPr>
            <w:tcW w:w="720" w:type="dxa"/>
          </w:tcPr>
          <w:p w14:paraId="019E0313" w14:textId="17D7325E" w:rsidR="00603A45" w:rsidRPr="002E5334" w:rsidRDefault="00C76B23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7</w:t>
            </w:r>
          </w:p>
        </w:tc>
        <w:tc>
          <w:tcPr>
            <w:tcW w:w="1440" w:type="dxa"/>
          </w:tcPr>
          <w:p w14:paraId="25E8A999" w14:textId="35D9AED6" w:rsidR="00603A45" w:rsidRPr="00ED6641" w:rsidRDefault="00433DDE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3-12-21</w:t>
            </w:r>
          </w:p>
        </w:tc>
        <w:tc>
          <w:tcPr>
            <w:tcW w:w="1800" w:type="dxa"/>
          </w:tcPr>
          <w:p w14:paraId="69BF272D" w14:textId="7DAD424C" w:rsidR="00433DDE" w:rsidRPr="00A0110F" w:rsidRDefault="00433DDE" w:rsidP="005903B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Friday</w:t>
            </w:r>
          </w:p>
        </w:tc>
        <w:tc>
          <w:tcPr>
            <w:tcW w:w="2250" w:type="dxa"/>
          </w:tcPr>
          <w:p w14:paraId="654ED175" w14:textId="77777777" w:rsidR="00603A45" w:rsidRPr="00A0110F" w:rsidRDefault="00603A45">
            <w:pPr>
              <w:rPr>
                <w:sz w:val="32"/>
                <w:szCs w:val="32"/>
              </w:rPr>
            </w:pPr>
          </w:p>
        </w:tc>
        <w:tc>
          <w:tcPr>
            <w:tcW w:w="2610" w:type="dxa"/>
          </w:tcPr>
          <w:p w14:paraId="1BC67170" w14:textId="5ADBC3BD" w:rsidR="00603A45" w:rsidRPr="00A0110F" w:rsidRDefault="00433DDE">
            <w:pPr>
              <w:rPr>
                <w:bCs/>
                <w:sz w:val="32"/>
                <w:szCs w:val="32"/>
              </w:rPr>
            </w:pPr>
            <w:r w:rsidRPr="00433DDE">
              <w:rPr>
                <w:bCs/>
                <w:sz w:val="32"/>
                <w:szCs w:val="32"/>
              </w:rPr>
              <w:t>International Day of Persons with Disabilities</w:t>
            </w:r>
          </w:p>
        </w:tc>
        <w:tc>
          <w:tcPr>
            <w:tcW w:w="2250" w:type="dxa"/>
          </w:tcPr>
          <w:p w14:paraId="26FA99CD" w14:textId="77777777" w:rsidR="00603A45" w:rsidRPr="00A0110F" w:rsidRDefault="00603A45">
            <w:pPr>
              <w:rPr>
                <w:sz w:val="32"/>
                <w:szCs w:val="32"/>
              </w:rPr>
            </w:pPr>
          </w:p>
        </w:tc>
        <w:tc>
          <w:tcPr>
            <w:tcW w:w="1710" w:type="dxa"/>
          </w:tcPr>
          <w:p w14:paraId="76EB0537" w14:textId="77777777" w:rsidR="00603A45" w:rsidRPr="00A0110F" w:rsidRDefault="00603A45">
            <w:pPr>
              <w:rPr>
                <w:sz w:val="32"/>
                <w:szCs w:val="32"/>
              </w:rPr>
            </w:pPr>
          </w:p>
        </w:tc>
      </w:tr>
    </w:tbl>
    <w:p w14:paraId="0F50FDED" w14:textId="77777777" w:rsidR="007431ED" w:rsidRPr="000F7D6B" w:rsidRDefault="007431ED"/>
    <w:sectPr w:rsidR="007431ED" w:rsidRPr="000F7D6B" w:rsidSect="000F7D6B">
      <w:pgSz w:w="15840" w:h="12240" w:orient="landscape"/>
      <w:pgMar w:top="1440" w:right="1440" w:bottom="1440" w:left="1440" w:header="720" w:footer="720" w:gutter="0"/>
      <w:pgBorders w:offsetFrom="page">
        <w:top w:val="zigZag" w:sz="12" w:space="24" w:color="auto"/>
        <w:left w:val="zigZag" w:sz="12" w:space="24" w:color="auto"/>
        <w:bottom w:val="zigZag" w:sz="12" w:space="24" w:color="auto"/>
        <w:right w:val="zigZag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B03C3C"/>
    <w:multiLevelType w:val="hybridMultilevel"/>
    <w:tmpl w:val="C930D104"/>
    <w:lvl w:ilvl="0" w:tplc="AFD862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IyNjEwNzGzNDAwMzNW0lEKTi0uzszPAykwqwUAVE+hCiwAAAA="/>
  </w:docVars>
  <w:rsids>
    <w:rsidRoot w:val="00FA1E44"/>
    <w:rsid w:val="00047450"/>
    <w:rsid w:val="000D2799"/>
    <w:rsid w:val="000F17C7"/>
    <w:rsid w:val="000F7D6B"/>
    <w:rsid w:val="00194C9A"/>
    <w:rsid w:val="001B4301"/>
    <w:rsid w:val="001B634D"/>
    <w:rsid w:val="0023159B"/>
    <w:rsid w:val="00281A31"/>
    <w:rsid w:val="002A4114"/>
    <w:rsid w:val="002A5B68"/>
    <w:rsid w:val="002C0B2E"/>
    <w:rsid w:val="002E26B3"/>
    <w:rsid w:val="002E5334"/>
    <w:rsid w:val="003268ED"/>
    <w:rsid w:val="00326C4C"/>
    <w:rsid w:val="003507D9"/>
    <w:rsid w:val="00386C82"/>
    <w:rsid w:val="00391376"/>
    <w:rsid w:val="003C0EA6"/>
    <w:rsid w:val="003C5908"/>
    <w:rsid w:val="003E1437"/>
    <w:rsid w:val="003E77E5"/>
    <w:rsid w:val="00427276"/>
    <w:rsid w:val="00433DDE"/>
    <w:rsid w:val="00493BBA"/>
    <w:rsid w:val="004A5262"/>
    <w:rsid w:val="004B1E64"/>
    <w:rsid w:val="004C0155"/>
    <w:rsid w:val="004C19B8"/>
    <w:rsid w:val="0050358C"/>
    <w:rsid w:val="00521CB4"/>
    <w:rsid w:val="005903BC"/>
    <w:rsid w:val="00601930"/>
    <w:rsid w:val="00603A45"/>
    <w:rsid w:val="00621A21"/>
    <w:rsid w:val="0065087A"/>
    <w:rsid w:val="0067262D"/>
    <w:rsid w:val="00696F7A"/>
    <w:rsid w:val="006E4E55"/>
    <w:rsid w:val="00711DF9"/>
    <w:rsid w:val="007431ED"/>
    <w:rsid w:val="007472BE"/>
    <w:rsid w:val="007654E9"/>
    <w:rsid w:val="00777DFD"/>
    <w:rsid w:val="007B667A"/>
    <w:rsid w:val="007B713C"/>
    <w:rsid w:val="007C22B9"/>
    <w:rsid w:val="007D0013"/>
    <w:rsid w:val="007D464F"/>
    <w:rsid w:val="008067CA"/>
    <w:rsid w:val="008803D9"/>
    <w:rsid w:val="008D3352"/>
    <w:rsid w:val="008E70CD"/>
    <w:rsid w:val="00925A72"/>
    <w:rsid w:val="009B2DAA"/>
    <w:rsid w:val="00A0110F"/>
    <w:rsid w:val="00A27417"/>
    <w:rsid w:val="00A46F89"/>
    <w:rsid w:val="00A66E95"/>
    <w:rsid w:val="00A752E6"/>
    <w:rsid w:val="00A76B0D"/>
    <w:rsid w:val="00A836B6"/>
    <w:rsid w:val="00AA0AC8"/>
    <w:rsid w:val="00AD71B4"/>
    <w:rsid w:val="00B069F6"/>
    <w:rsid w:val="00B120DE"/>
    <w:rsid w:val="00B12B0D"/>
    <w:rsid w:val="00B21260"/>
    <w:rsid w:val="00BA3F49"/>
    <w:rsid w:val="00BC2D60"/>
    <w:rsid w:val="00BD3811"/>
    <w:rsid w:val="00C34E7A"/>
    <w:rsid w:val="00C37CB8"/>
    <w:rsid w:val="00C40E8F"/>
    <w:rsid w:val="00C66373"/>
    <w:rsid w:val="00C76B23"/>
    <w:rsid w:val="00C82912"/>
    <w:rsid w:val="00CB0EDC"/>
    <w:rsid w:val="00D15B5C"/>
    <w:rsid w:val="00D20C34"/>
    <w:rsid w:val="00D30F7C"/>
    <w:rsid w:val="00D47EC2"/>
    <w:rsid w:val="00D5019A"/>
    <w:rsid w:val="00D579F8"/>
    <w:rsid w:val="00D610D7"/>
    <w:rsid w:val="00D63B5B"/>
    <w:rsid w:val="00D65EA0"/>
    <w:rsid w:val="00DB64E6"/>
    <w:rsid w:val="00DC21B1"/>
    <w:rsid w:val="00DD7CB7"/>
    <w:rsid w:val="00DE3B32"/>
    <w:rsid w:val="00E638C5"/>
    <w:rsid w:val="00EA4B36"/>
    <w:rsid w:val="00ED6641"/>
    <w:rsid w:val="00F03FCF"/>
    <w:rsid w:val="00F55387"/>
    <w:rsid w:val="00F73DA8"/>
    <w:rsid w:val="00F76B04"/>
    <w:rsid w:val="00F830CA"/>
    <w:rsid w:val="00FA1E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75D16"/>
  <w15:docId w15:val="{0F81F382-E8CE-4717-A4BC-D2B1C79F8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01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431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6B0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20C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0C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0C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C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C3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CDAE75-EA5F-4D31-B55C-12EE214D7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1</Pages>
  <Words>608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ptop</dc:creator>
  <cp:lastModifiedBy>Haroon</cp:lastModifiedBy>
  <cp:revision>93</cp:revision>
  <dcterms:created xsi:type="dcterms:W3CDTF">2021-11-17T17:47:00Z</dcterms:created>
  <dcterms:modified xsi:type="dcterms:W3CDTF">2021-11-30T07:20:00Z</dcterms:modified>
</cp:coreProperties>
</file>